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2C3EE" w14:textId="77777777" w:rsidR="00557833" w:rsidRPr="00613FD2" w:rsidRDefault="00557833" w:rsidP="00557833">
      <w:pPr>
        <w:pStyle w:val="Tyturozdziau"/>
        <w:spacing w:line="288" w:lineRule="auto"/>
        <w:rPr>
          <w:sz w:val="24"/>
          <w:szCs w:val="24"/>
          <w:lang w:val="pl-PL"/>
        </w:rPr>
      </w:pPr>
      <w:r w:rsidRPr="00613FD2">
        <w:rPr>
          <w:sz w:val="24"/>
          <w:szCs w:val="24"/>
          <w:lang w:val="pl-PL"/>
        </w:rPr>
        <w:t>ROZDZIAŁ II.1 – FORMULARZ OFERTY</w:t>
      </w:r>
    </w:p>
    <w:p w14:paraId="40336F88" w14:textId="77777777" w:rsidR="00557833" w:rsidRDefault="002E1744" w:rsidP="00557833">
      <w:r w:rsidRPr="00E027BC">
        <w:rPr>
          <w:rFonts w:asciiTheme="minorHAnsi" w:eastAsia="Calibri" w:hAnsiTheme="minorHAnsi" w:cstheme="minorHAnsi"/>
          <w:b/>
        </w:rPr>
        <w:t>ZP/</w:t>
      </w:r>
      <w:proofErr w:type="spellStart"/>
      <w:r w:rsidRPr="00E027BC">
        <w:rPr>
          <w:rFonts w:asciiTheme="minorHAnsi" w:eastAsia="Calibri" w:hAnsiTheme="minorHAnsi" w:cstheme="minorHAnsi"/>
          <w:b/>
        </w:rPr>
        <w:t>GiK</w:t>
      </w:r>
      <w:proofErr w:type="spellEnd"/>
      <w:r w:rsidRPr="00E027BC">
        <w:rPr>
          <w:rFonts w:asciiTheme="minorHAnsi" w:eastAsia="Calibri" w:hAnsiTheme="minorHAnsi" w:cstheme="minorHAnsi"/>
          <w:b/>
        </w:rPr>
        <w:t>/08/2021</w:t>
      </w:r>
      <w:r w:rsidRPr="008D07AA">
        <w:rPr>
          <w:rFonts w:asciiTheme="minorHAnsi" w:eastAsia="Calibri" w:hAnsiTheme="minorHAnsi" w:cstheme="minorHAnsi"/>
          <w:b/>
        </w:rPr>
        <w:t>/CENAGIS</w:t>
      </w:r>
      <w:r w:rsidRPr="008D07AA">
        <w:rPr>
          <w:rFonts w:asciiTheme="minorHAnsi" w:hAnsiTheme="minorHAnsi" w:cstheme="minorHAnsi"/>
          <w:sz w:val="22"/>
          <w:szCs w:val="22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772"/>
        <w:gridCol w:w="4792"/>
      </w:tblGrid>
      <w:tr w:rsidR="00557833" w:rsidRPr="00A9092D" w14:paraId="7B249807" w14:textId="77777777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04A87BB" w14:textId="77777777" w:rsidR="00557833" w:rsidRPr="00A9092D" w:rsidRDefault="00557833" w:rsidP="00CB31C1">
            <w:pPr>
              <w:pStyle w:val="9kursywa"/>
              <w:spacing w:line="288" w:lineRule="auto"/>
              <w:ind w:left="0" w:firstLine="0"/>
              <w:jc w:val="left"/>
            </w:pPr>
          </w:p>
          <w:p w14:paraId="1645C3D0" w14:textId="77777777" w:rsidR="00557833" w:rsidRPr="00A9092D" w:rsidRDefault="00557833" w:rsidP="00CB31C1">
            <w:pPr>
              <w:pStyle w:val="9kursywa"/>
              <w:spacing w:line="288" w:lineRule="auto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0D75C2DB" w14:textId="77777777"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14:paraId="79C0F930" w14:textId="77777777" w:rsidR="00557833" w:rsidRPr="00A9092D" w:rsidRDefault="00557833" w:rsidP="00CB31C1">
            <w:pPr>
              <w:pStyle w:val="Boldadres"/>
              <w:spacing w:line="288" w:lineRule="auto"/>
              <w:ind w:left="0"/>
              <w:jc w:val="center"/>
              <w:rPr>
                <w:rFonts w:ascii="Calibri" w:hAnsi="Calibri" w:cs="Calibri"/>
                <w:b w:val="0"/>
                <w:bCs w:val="0"/>
                <w:sz w:val="32"/>
                <w:szCs w:val="32"/>
              </w:rPr>
            </w:pPr>
          </w:p>
        </w:tc>
      </w:tr>
    </w:tbl>
    <w:p w14:paraId="45E92C78" w14:textId="37F92AE8" w:rsidR="00557833" w:rsidRPr="00FD1493" w:rsidRDefault="008D07AA" w:rsidP="00557833">
      <w:pPr>
        <w:pStyle w:val="Boldadres"/>
        <w:spacing w:line="288" w:lineRule="auto"/>
        <w:ind w:left="4680"/>
        <w:jc w:val="both"/>
        <w:rPr>
          <w:rFonts w:ascii="Calibri" w:hAnsi="Calibri" w:cs="Calibri"/>
          <w:lang w:eastAsia="pl-PL"/>
        </w:rPr>
      </w:pPr>
      <w:r>
        <w:rPr>
          <w:rFonts w:ascii="Calibri" w:hAnsi="Calibri" w:cs="Calibri"/>
          <w:noProof/>
          <w:lang w:eastAsia="pl-PL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7D24AEBE" wp14:editId="71A3E79B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1579245" cy="4324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2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EF94C1" w14:textId="77777777" w:rsidR="00DB5A97" w:rsidRDefault="00DB5A97" w:rsidP="005578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2710" tIns="46990" rIns="92710" bIns="469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24AE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" stroked="f">
                <v:textbox inset="7.3pt,3.7pt,7.3pt,3.7pt">
                  <w:txbxContent>
                    <w:p w14:paraId="6DEF94C1" w14:textId="77777777" w:rsidR="00DB5A97" w:rsidRDefault="00DB5A97" w:rsidP="0055783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D5BCF0A" w14:textId="77777777"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o:</w:t>
      </w:r>
    </w:p>
    <w:p w14:paraId="66226522" w14:textId="77777777" w:rsidR="00873E57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Politechnika Warszawska</w:t>
      </w:r>
    </w:p>
    <w:p w14:paraId="508EB386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Wydział Geodezji i Kartografii</w:t>
      </w:r>
    </w:p>
    <w:p w14:paraId="0D8A0448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Plac Politechniki 1</w:t>
      </w:r>
    </w:p>
    <w:p w14:paraId="02D30784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00-66</w:t>
      </w:r>
      <w:r w:rsidR="00557833" w:rsidRPr="00FD1493">
        <w:rPr>
          <w:rFonts w:ascii="Calibri" w:hAnsi="Calibri" w:cs="Calibri"/>
        </w:rPr>
        <w:t xml:space="preserve">1 Warszawa </w:t>
      </w:r>
    </w:p>
    <w:p w14:paraId="74D3FFC2" w14:textId="77777777"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</w:p>
    <w:p w14:paraId="0407A726" w14:textId="77777777" w:rsidR="00557833" w:rsidRPr="00FD149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: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 w:rsidR="00873E57" w:rsidRPr="00873E57">
        <w:rPr>
          <w:rFonts w:ascii="Calibri" w:hAnsi="Calibri" w:cs="Calibri"/>
          <w:b/>
          <w:sz w:val="24"/>
          <w:szCs w:val="24"/>
        </w:rPr>
        <w:t xml:space="preserve">„Dostawa oprogramowania klasy ETL, wspomagającego proces pozyskiwania i przetwarzania danych przestrzennych, wraz z gwarancją obejmującą pełną opiekę serwisową, na potrzeby projektu Centrum Analiz </w:t>
      </w:r>
      <w:proofErr w:type="spellStart"/>
      <w:r w:rsidR="00873E57" w:rsidRPr="00873E57">
        <w:rPr>
          <w:rFonts w:ascii="Calibri" w:hAnsi="Calibri" w:cs="Calibri"/>
          <w:b/>
          <w:sz w:val="24"/>
          <w:szCs w:val="24"/>
        </w:rPr>
        <w:t>Geoprzestrzennych</w:t>
      </w:r>
      <w:proofErr w:type="spellEnd"/>
      <w:r w:rsidR="00873E57" w:rsidRPr="00873E57">
        <w:rPr>
          <w:rFonts w:ascii="Calibri" w:hAnsi="Calibri" w:cs="Calibri"/>
          <w:b/>
          <w:sz w:val="24"/>
          <w:szCs w:val="24"/>
        </w:rPr>
        <w:t xml:space="preserve"> i Obliczeń Satelitarnych (CENAGIS).”</w:t>
      </w:r>
    </w:p>
    <w:p w14:paraId="34A415FA" w14:textId="77777777" w:rsidR="00557833" w:rsidRPr="00FD1493" w:rsidRDefault="00557833" w:rsidP="00557833">
      <w:pPr>
        <w:pStyle w:val="Zwykytekst1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MY NIŻEJ PODPISANI </w:t>
      </w:r>
    </w:p>
    <w:p w14:paraId="15EBE201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1549ED19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14:paraId="50199C6A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01928187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6C7FC48C" w14:textId="77777777" w:rsidR="00557833" w:rsidRPr="00CF2A37" w:rsidRDefault="00557833" w:rsidP="00557833">
      <w:pPr>
        <w:pStyle w:val="Zwykytekst"/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14:paraId="7CA42B03" w14:textId="77777777"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sz w:val="22"/>
          <w:szCs w:val="22"/>
        </w:rPr>
      </w:pPr>
      <w:r w:rsidRPr="007719E4">
        <w:rPr>
          <w:sz w:val="22"/>
          <w:szCs w:val="22"/>
        </w:rPr>
        <w:t xml:space="preserve">status przedsiębiorstwa </w:t>
      </w:r>
      <w:r w:rsidRPr="007719E4">
        <w:rPr>
          <w:sz w:val="22"/>
          <w:szCs w:val="22"/>
          <w:vertAlign w:val="superscript"/>
        </w:rPr>
        <w:footnoteReference w:id="1"/>
      </w:r>
      <w:r w:rsidRPr="007719E4">
        <w:rPr>
          <w:sz w:val="22"/>
          <w:szCs w:val="22"/>
        </w:rPr>
        <w:t xml:space="preserve">: </w:t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</w:t>
      </w:r>
      <w:r>
        <w:rPr>
          <w:sz w:val="22"/>
          <w:szCs w:val="22"/>
        </w:rPr>
        <w:t>ikro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ałe</w:t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średnie</w:t>
      </w:r>
    </w:p>
    <w:p w14:paraId="41131D15" w14:textId="77777777"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14:paraId="154F865F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SKŁADAMY OFERTĘ</w:t>
      </w:r>
      <w:r w:rsidRPr="00FD1493">
        <w:rPr>
          <w:rFonts w:ascii="Calibri" w:hAnsi="Calibri" w:cs="Calibri"/>
          <w:sz w:val="24"/>
          <w:szCs w:val="24"/>
        </w:rPr>
        <w:t xml:space="preserve"> na wykonanie przedmiotu zamówienia zgodnie ze Specyfikacją </w:t>
      </w:r>
      <w:r>
        <w:rPr>
          <w:rFonts w:ascii="Calibri" w:hAnsi="Calibri" w:cs="Calibri"/>
          <w:sz w:val="24"/>
          <w:szCs w:val="24"/>
        </w:rPr>
        <w:t>Warunków Zamówienia.</w:t>
      </w:r>
    </w:p>
    <w:p w14:paraId="26E2B8E3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że zapoznaliśmy się ze Specyfikacją </w:t>
      </w:r>
      <w:r>
        <w:rPr>
          <w:rFonts w:ascii="Calibri" w:hAnsi="Calibri" w:cs="Calibri"/>
          <w:sz w:val="24"/>
          <w:szCs w:val="24"/>
        </w:rPr>
        <w:t>Warunków Zamówienia i </w:t>
      </w:r>
      <w:r w:rsidRPr="00FD1493">
        <w:rPr>
          <w:rFonts w:ascii="Calibri" w:hAnsi="Calibri" w:cs="Calibri"/>
          <w:sz w:val="24"/>
          <w:szCs w:val="24"/>
        </w:rPr>
        <w:t>uznajemy się za związanych określonymi w niej postanowieniami i zasadami postępowania.</w:t>
      </w:r>
    </w:p>
    <w:p w14:paraId="62DBB627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iż wybór </w:t>
      </w:r>
      <w:r>
        <w:rPr>
          <w:rFonts w:ascii="Calibri" w:hAnsi="Calibri" w:cs="Calibri"/>
          <w:sz w:val="24"/>
          <w:szCs w:val="24"/>
        </w:rPr>
        <w:t>naszej</w:t>
      </w:r>
      <w:r w:rsidRPr="00FD1493">
        <w:rPr>
          <w:rFonts w:ascii="Calibri" w:hAnsi="Calibri" w:cs="Calibri"/>
          <w:sz w:val="24"/>
          <w:szCs w:val="24"/>
        </w:rPr>
        <w:t xml:space="preserve"> oferty </w:t>
      </w:r>
      <w:r>
        <w:rPr>
          <w:rFonts w:ascii="Calibri" w:hAnsi="Calibri" w:cs="Calibri"/>
          <w:i/>
          <w:iCs/>
          <w:sz w:val="24"/>
          <w:szCs w:val="24"/>
        </w:rPr>
        <w:t>będzie/</w:t>
      </w:r>
      <w:r w:rsidRPr="00FD1493">
        <w:rPr>
          <w:rFonts w:ascii="Calibri" w:hAnsi="Calibri" w:cs="Calibri"/>
          <w:i/>
          <w:iCs/>
          <w:sz w:val="24"/>
          <w:szCs w:val="24"/>
        </w:rPr>
        <w:t>nie będzie</w:t>
      </w:r>
      <w:r>
        <w:rPr>
          <w:rFonts w:ascii="Calibri" w:hAnsi="Calibri" w:cs="Calibri"/>
          <w:sz w:val="24"/>
          <w:szCs w:val="24"/>
        </w:rPr>
        <w:t xml:space="preserve"> prowadził do powstania u </w:t>
      </w:r>
      <w:r w:rsidRPr="00FD1493">
        <w:rPr>
          <w:rFonts w:ascii="Calibri" w:hAnsi="Calibri" w:cs="Calibri"/>
          <w:sz w:val="24"/>
          <w:szCs w:val="24"/>
        </w:rPr>
        <w:t xml:space="preserve">Zamawiającego obowiązku podatkowego wynikającego z ustawy o podatku VAT. </w:t>
      </w:r>
    </w:p>
    <w:p w14:paraId="21E7E045" w14:textId="77777777" w:rsidR="00557833" w:rsidRPr="00FD1493" w:rsidRDefault="00557833" w:rsidP="00557833">
      <w:pPr>
        <w:pStyle w:val="Akapitzlist1"/>
        <w:spacing w:line="288" w:lineRule="auto"/>
        <w:ind w:left="425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lastRenderedPageBreak/>
        <w:t>Wskazuje następującą nazwę (rodzaj) towaru lub usługi, których dostawa lub świadczenie będzie prowadzić do jego powstania, wskazuje ich wartość bez kwoty podatku</w:t>
      </w:r>
      <w:r>
        <w:rPr>
          <w:i/>
          <w:iCs/>
          <w:sz w:val="24"/>
          <w:szCs w:val="24"/>
        </w:rPr>
        <w:t>,</w:t>
      </w:r>
      <w:r w:rsidRPr="007768FC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wskazuje stawkę podatku od towarów i usług, która zgodnie z moją wiedzą, będzie miała zastosowanie. </w:t>
      </w:r>
      <w:r>
        <w:rPr>
          <w:i/>
          <w:iCs/>
          <w:sz w:val="24"/>
          <w:szCs w:val="24"/>
        </w:rPr>
        <w:t xml:space="preserve"> </w:t>
      </w:r>
      <w:r w:rsidRPr="00FD1493">
        <w:rPr>
          <w:i/>
          <w:iCs/>
          <w:sz w:val="24"/>
          <w:szCs w:val="24"/>
        </w:rPr>
        <w:t>:</w:t>
      </w:r>
    </w:p>
    <w:p w14:paraId="57937255" w14:textId="77777777" w:rsidR="00557833" w:rsidRPr="00FD1493" w:rsidRDefault="00557833" w:rsidP="00557833">
      <w:pPr>
        <w:pStyle w:val="Akapitzlist1"/>
        <w:spacing w:line="288" w:lineRule="auto"/>
        <w:ind w:left="284" w:hanging="284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tab/>
        <w:t xml:space="preserve">   ………………………………………………………….......................</w:t>
      </w:r>
      <w:r w:rsidRPr="00FD1493">
        <w:rPr>
          <w:sz w:val="24"/>
          <w:szCs w:val="24"/>
        </w:rPr>
        <w:t>……</w:t>
      </w:r>
      <w:r>
        <w:rPr>
          <w:sz w:val="24"/>
          <w:szCs w:val="24"/>
        </w:rPr>
        <w:t>……………………………………………………..</w:t>
      </w:r>
      <w:r w:rsidRPr="00FD1493">
        <w:rPr>
          <w:sz w:val="24"/>
          <w:szCs w:val="24"/>
        </w:rPr>
        <w:t>.</w:t>
      </w:r>
    </w:p>
    <w:p w14:paraId="4E961AB8" w14:textId="77777777" w:rsidR="002B4578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 xml:space="preserve">OFERUJEMY </w:t>
      </w:r>
      <w:r w:rsidR="002B4578">
        <w:rPr>
          <w:rFonts w:ascii="Calibri" w:hAnsi="Calibri" w:cs="Calibri"/>
          <w:sz w:val="24"/>
          <w:szCs w:val="24"/>
        </w:rPr>
        <w:t>wykonanie przedmiotu zamówienia:</w:t>
      </w:r>
    </w:p>
    <w:p w14:paraId="6F8BD7A3" w14:textId="77777777" w:rsidR="002B4578" w:rsidRDefault="00557833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za łączną kwotę</w:t>
      </w:r>
      <w:r w:rsidR="00873E57">
        <w:rPr>
          <w:rFonts w:ascii="Calibri" w:hAnsi="Calibri" w:cs="Calibri"/>
          <w:sz w:val="24"/>
          <w:szCs w:val="24"/>
        </w:rPr>
        <w:t xml:space="preserve"> brutto</w:t>
      </w:r>
      <w:r w:rsidR="008B6697">
        <w:rPr>
          <w:rFonts w:ascii="Calibri" w:hAnsi="Calibri" w:cs="Calibri"/>
          <w:sz w:val="24"/>
          <w:szCs w:val="24"/>
        </w:rPr>
        <w:t xml:space="preserve">: 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…</w:t>
      </w:r>
      <w:r w:rsidR="008B6697">
        <w:rPr>
          <w:rFonts w:ascii="Calibri" w:hAnsi="Calibri" w:cs="Calibri"/>
          <w:sz w:val="24"/>
          <w:szCs w:val="24"/>
        </w:rPr>
        <w:t>…………….</w:t>
      </w:r>
      <w:r w:rsidR="002B4578">
        <w:rPr>
          <w:rFonts w:ascii="Calibri" w:hAnsi="Calibri" w:cs="Calibri"/>
          <w:sz w:val="24"/>
          <w:szCs w:val="24"/>
        </w:rPr>
        <w:t>………………………………………………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 w:rsidR="00873E57">
        <w:rPr>
          <w:rFonts w:ascii="Calibri" w:hAnsi="Calibri" w:cs="Calibri"/>
          <w:sz w:val="24"/>
          <w:szCs w:val="24"/>
        </w:rPr>
        <w:t>złotych</w:t>
      </w:r>
    </w:p>
    <w:p w14:paraId="62DC7D67" w14:textId="77777777" w:rsidR="008E0529" w:rsidRDefault="00557833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(słownie.....................................................................................................................</w:t>
      </w:r>
      <w:r>
        <w:rPr>
          <w:rFonts w:ascii="Calibri" w:hAnsi="Calibri" w:cs="Calibri"/>
          <w:sz w:val="24"/>
          <w:szCs w:val="24"/>
        </w:rPr>
        <w:t>.................</w:t>
      </w:r>
      <w:r w:rsidRPr="00FD1493">
        <w:rPr>
          <w:rFonts w:ascii="Calibri" w:hAnsi="Calibri" w:cs="Calibri"/>
          <w:sz w:val="24"/>
          <w:szCs w:val="24"/>
        </w:rPr>
        <w:t xml:space="preserve">) </w:t>
      </w:r>
      <w:r>
        <w:rPr>
          <w:rFonts w:ascii="Calibri" w:hAnsi="Calibri" w:cs="Calibri"/>
          <w:sz w:val="24"/>
          <w:szCs w:val="24"/>
        </w:rPr>
        <w:br/>
      </w:r>
    </w:p>
    <w:p w14:paraId="3FC3B58E" w14:textId="77777777" w:rsidR="00557833" w:rsidRDefault="008E0529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8E0529">
        <w:rPr>
          <w:rFonts w:ascii="Calibri" w:hAnsi="Calibri" w:cs="Calibri"/>
          <w:sz w:val="24"/>
          <w:szCs w:val="24"/>
        </w:rPr>
        <w:t>Oferujemy ______________________ miesięcy okresu ważności licencji pod</w:t>
      </w:r>
      <w:r w:rsidR="00943AFB">
        <w:rPr>
          <w:rFonts w:ascii="Calibri" w:hAnsi="Calibri" w:cs="Calibri"/>
          <w:sz w:val="24"/>
          <w:szCs w:val="24"/>
        </w:rPr>
        <w:t>stawowej, zgodnie z warunkami S</w:t>
      </w:r>
      <w:r w:rsidRPr="008E0529">
        <w:rPr>
          <w:rFonts w:ascii="Calibri" w:hAnsi="Calibri" w:cs="Calibri"/>
          <w:sz w:val="24"/>
          <w:szCs w:val="24"/>
        </w:rPr>
        <w:t>WZ i OPZ.</w:t>
      </w:r>
    </w:p>
    <w:p w14:paraId="5218D9F5" w14:textId="77777777" w:rsidR="008E0529" w:rsidRPr="008E0529" w:rsidRDefault="008E0529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b/>
          <w:sz w:val="24"/>
          <w:szCs w:val="24"/>
        </w:rPr>
      </w:pPr>
    </w:p>
    <w:p w14:paraId="1E6E6FE3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że </w:t>
      </w:r>
      <w:r w:rsidR="002226F7">
        <w:rPr>
          <w:rFonts w:ascii="Calibri" w:hAnsi="Calibri"/>
          <w:sz w:val="22"/>
          <w:szCs w:val="22"/>
        </w:rPr>
        <w:t>opieka</w:t>
      </w:r>
      <w:r w:rsidR="00785FBC">
        <w:rPr>
          <w:rFonts w:ascii="Calibri" w:hAnsi="Calibri"/>
          <w:sz w:val="22"/>
          <w:szCs w:val="22"/>
        </w:rPr>
        <w:t xml:space="preserve"> serwisowa</w:t>
      </w:r>
      <w:r>
        <w:rPr>
          <w:rFonts w:ascii="Calibri" w:hAnsi="Calibri"/>
          <w:sz w:val="22"/>
          <w:szCs w:val="22"/>
        </w:rPr>
        <w:t xml:space="preserve"> </w:t>
      </w:r>
      <w:r w:rsidR="002226F7">
        <w:rPr>
          <w:rFonts w:ascii="Calibri" w:hAnsi="Calibri"/>
          <w:sz w:val="22"/>
          <w:szCs w:val="22"/>
        </w:rPr>
        <w:t>dla licencji podstawowej ś</w:t>
      </w:r>
      <w:r>
        <w:rPr>
          <w:rFonts w:ascii="Calibri" w:hAnsi="Calibri"/>
          <w:sz w:val="22"/>
          <w:szCs w:val="22"/>
        </w:rPr>
        <w:t>wiadczon</w:t>
      </w:r>
      <w:r w:rsidR="00785FBC">
        <w:rPr>
          <w:rFonts w:ascii="Calibri" w:hAnsi="Calibri"/>
          <w:sz w:val="22"/>
          <w:szCs w:val="22"/>
        </w:rPr>
        <w:t>a</w:t>
      </w:r>
      <w:r>
        <w:rPr>
          <w:rFonts w:ascii="Calibri" w:hAnsi="Calibri"/>
          <w:sz w:val="22"/>
          <w:szCs w:val="22"/>
        </w:rPr>
        <w:t xml:space="preserve"> będzie przez okres </w:t>
      </w:r>
      <w:r w:rsidR="00F1527C">
        <w:rPr>
          <w:rFonts w:ascii="Calibri" w:hAnsi="Calibri"/>
          <w:sz w:val="22"/>
          <w:szCs w:val="22"/>
        </w:rPr>
        <w:t>60</w:t>
      </w:r>
      <w:r>
        <w:rPr>
          <w:rFonts w:ascii="Calibri" w:hAnsi="Calibri"/>
          <w:sz w:val="22"/>
          <w:szCs w:val="22"/>
        </w:rPr>
        <w:t xml:space="preserve"> miesięcy od zainstalowania i uruchomienia oprogramowania</w:t>
      </w:r>
      <w:r w:rsidR="00955F00">
        <w:rPr>
          <w:rFonts w:ascii="Calibri" w:hAnsi="Calibri"/>
          <w:sz w:val="22"/>
          <w:szCs w:val="22"/>
        </w:rPr>
        <w:t xml:space="preserve"> (zgodnie z OPZ)</w:t>
      </w:r>
      <w:r>
        <w:rPr>
          <w:rFonts w:ascii="Calibri" w:hAnsi="Calibri"/>
          <w:sz w:val="22"/>
          <w:szCs w:val="22"/>
        </w:rPr>
        <w:t>, a klucz licencyjny zost</w:t>
      </w:r>
      <w:r w:rsidR="00785FBC">
        <w:rPr>
          <w:rFonts w:ascii="Calibri" w:hAnsi="Calibri"/>
          <w:sz w:val="22"/>
          <w:szCs w:val="22"/>
        </w:rPr>
        <w:t xml:space="preserve">anie dostarczony w terminie do </w:t>
      </w:r>
      <w:r w:rsidR="00F1527C">
        <w:rPr>
          <w:rFonts w:ascii="Calibri" w:hAnsi="Calibri"/>
          <w:sz w:val="22"/>
          <w:szCs w:val="22"/>
        </w:rPr>
        <w:t>14</w:t>
      </w:r>
      <w:r>
        <w:rPr>
          <w:rFonts w:ascii="Calibri" w:hAnsi="Calibri"/>
          <w:sz w:val="22"/>
          <w:szCs w:val="22"/>
        </w:rPr>
        <w:t xml:space="preserve"> dni od daty zawarcia umowy.</w:t>
      </w:r>
    </w:p>
    <w:p w14:paraId="0DC70FD0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  <w:sz w:val="24"/>
          <w:szCs w:val="24"/>
        </w:rPr>
        <w:t>rtą, na warunkach określonych w </w:t>
      </w:r>
      <w:r w:rsidRPr="00FD1493">
        <w:rPr>
          <w:rFonts w:ascii="Calibri" w:hAnsi="Calibri" w:cs="Calibri"/>
          <w:sz w:val="24"/>
          <w:szCs w:val="24"/>
        </w:rPr>
        <w:t>Specyfikacji Warunków Zamówienia, w miejscu i terminie wyznaczonym przez Zamawiającego.</w:t>
      </w:r>
    </w:p>
    <w:p w14:paraId="28B668D1" w14:textId="77777777" w:rsidR="00557833" w:rsidRPr="000864FF" w:rsidRDefault="00557833" w:rsidP="00A864FF">
      <w:pPr>
        <w:pStyle w:val="Tekstpodstawowy"/>
        <w:numPr>
          <w:ilvl w:val="0"/>
          <w:numId w:val="14"/>
        </w:numPr>
        <w:spacing w:line="288" w:lineRule="auto"/>
        <w:ind w:left="340" w:right="45" w:hanging="34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  <w:bCs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FD1493">
        <w:rPr>
          <w:rFonts w:ascii="Calibri" w:hAnsi="Calibri" w:cs="Calibri"/>
          <w:bCs/>
        </w:rPr>
        <w:t>sam</w:t>
      </w:r>
      <w:r>
        <w:rPr>
          <w:rFonts w:ascii="Calibri" w:hAnsi="Calibri" w:cs="Calibri"/>
          <w:bCs/>
        </w:rPr>
        <w:t>odzielnie</w:t>
      </w:r>
      <w:r w:rsidRPr="00FD1493">
        <w:rPr>
          <w:rFonts w:ascii="Calibri" w:hAnsi="Calibri" w:cs="Calibri"/>
          <w:bCs/>
        </w:rPr>
        <w:t>** / z udziałem następują</w:t>
      </w:r>
      <w:r>
        <w:rPr>
          <w:rFonts w:ascii="Calibri" w:hAnsi="Calibri" w:cs="Calibri"/>
          <w:bCs/>
        </w:rPr>
        <w:t>cych  podwykonawców (proszę podać)………………………………………………..</w:t>
      </w:r>
      <w:r w:rsidRPr="00FD1493">
        <w:rPr>
          <w:rFonts w:ascii="Calibri" w:hAnsi="Calibri" w:cs="Calibri"/>
          <w:bCs/>
        </w:rPr>
        <w:t xml:space="preserve">, którzy wykonywać będą </w:t>
      </w:r>
      <w:r>
        <w:rPr>
          <w:rFonts w:ascii="Calibri" w:hAnsi="Calibri" w:cs="Calibri"/>
          <w:bCs/>
        </w:rPr>
        <w:t xml:space="preserve">następujące części </w:t>
      </w:r>
      <w:r w:rsidRPr="00FD1493">
        <w:rPr>
          <w:rFonts w:ascii="Calibri" w:hAnsi="Calibri" w:cs="Calibri"/>
          <w:bCs/>
        </w:rPr>
        <w:t>zamówienia**: ...................................................................................</w:t>
      </w:r>
    </w:p>
    <w:p w14:paraId="78DFF3FD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AKCEPTUJEMY</w:t>
      </w:r>
      <w:r w:rsidRPr="00FD1493">
        <w:rPr>
          <w:rFonts w:ascii="Calibri" w:hAnsi="Calibri" w:cs="Calibri"/>
          <w:sz w:val="24"/>
          <w:szCs w:val="24"/>
        </w:rPr>
        <w:t xml:space="preserve"> warunki płatności określone przez Zamawiającego w </w:t>
      </w:r>
      <w:r>
        <w:rPr>
          <w:rFonts w:ascii="Calibri" w:hAnsi="Calibri" w:cs="Calibri"/>
          <w:sz w:val="24"/>
          <w:szCs w:val="24"/>
        </w:rPr>
        <w:t xml:space="preserve">projektowanych postanowieniach umowy. </w:t>
      </w:r>
    </w:p>
    <w:p w14:paraId="42A0177D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</w:t>
      </w:r>
      <w:r w:rsidRPr="00FD1493">
        <w:rPr>
          <w:rFonts w:ascii="Calibri" w:hAnsi="Calibri" w:cs="Calibri"/>
          <w:sz w:val="24"/>
          <w:szCs w:val="24"/>
        </w:rPr>
        <w:t>, iż – za wyjątkiem informacji i dokumen</w:t>
      </w:r>
      <w:r>
        <w:rPr>
          <w:rFonts w:ascii="Calibri" w:hAnsi="Calibri" w:cs="Calibri"/>
          <w:sz w:val="24"/>
          <w:szCs w:val="24"/>
        </w:rPr>
        <w:t>tów zawartych w ofercie, oraz w </w:t>
      </w:r>
      <w:r w:rsidRPr="00FD1493">
        <w:rPr>
          <w:rFonts w:ascii="Calibri" w:hAnsi="Calibri" w:cs="Calibri"/>
          <w:sz w:val="24"/>
          <w:szCs w:val="24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14:paraId="12B1E384" w14:textId="77777777" w:rsidR="00557833" w:rsidRPr="008A4480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OŚWIADCZAMY, że uważamy się </w:t>
      </w:r>
      <w:r w:rsidRPr="000864FF">
        <w:rPr>
          <w:rFonts w:ascii="Calibri" w:hAnsi="Calibri" w:cs="Calibri"/>
          <w:sz w:val="24"/>
          <w:szCs w:val="24"/>
        </w:rPr>
        <w:t xml:space="preserve">za związanych niniejszą ofertą przez </w:t>
      </w:r>
      <w:r>
        <w:rPr>
          <w:rFonts w:ascii="Calibri" w:hAnsi="Calibri" w:cs="Calibri"/>
          <w:sz w:val="24"/>
          <w:szCs w:val="24"/>
        </w:rPr>
        <w:t>okres</w:t>
      </w:r>
      <w:r w:rsidRPr="000864FF">
        <w:rPr>
          <w:rFonts w:ascii="Calibri" w:hAnsi="Calibri" w:cs="Calibri"/>
          <w:sz w:val="24"/>
          <w:szCs w:val="24"/>
        </w:rPr>
        <w:t xml:space="preserve"> wskazany w </w:t>
      </w:r>
      <w:r>
        <w:rPr>
          <w:rFonts w:ascii="Calibri" w:hAnsi="Calibri" w:cs="Calibri"/>
          <w:sz w:val="24"/>
          <w:szCs w:val="24"/>
        </w:rPr>
        <w:t xml:space="preserve">pkt 13.1 </w:t>
      </w:r>
      <w:r w:rsidRPr="000864FF">
        <w:rPr>
          <w:rFonts w:ascii="Calibri" w:hAnsi="Calibri" w:cs="Calibri"/>
          <w:sz w:val="24"/>
          <w:szCs w:val="24"/>
        </w:rPr>
        <w:t xml:space="preserve">Specyfikacji </w:t>
      </w:r>
      <w:r w:rsidRPr="00FD1493">
        <w:rPr>
          <w:rFonts w:ascii="Calibri" w:hAnsi="Calibri" w:cs="Calibri"/>
          <w:sz w:val="24"/>
          <w:szCs w:val="24"/>
        </w:rPr>
        <w:t>Warunków Zamówienia</w:t>
      </w:r>
    </w:p>
    <w:p w14:paraId="4D71EEE8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KORESPONDENCJĘ</w:t>
      </w:r>
      <w:r w:rsidRPr="00FD1493">
        <w:rPr>
          <w:rFonts w:ascii="Calibri" w:hAnsi="Calibri" w:cs="Calibri"/>
          <w:sz w:val="24"/>
          <w:szCs w:val="24"/>
        </w:rPr>
        <w:t xml:space="preserve"> w sprawie niniejszego postępo</w:t>
      </w:r>
      <w:r>
        <w:rPr>
          <w:rFonts w:ascii="Calibri" w:hAnsi="Calibri" w:cs="Calibri"/>
          <w:sz w:val="24"/>
          <w:szCs w:val="24"/>
        </w:rPr>
        <w:t>wania należy kierować na adres:</w:t>
      </w:r>
      <w:r w:rsidRPr="00FD1493">
        <w:rPr>
          <w:rFonts w:ascii="Calibri" w:hAnsi="Calibri" w:cs="Calibri"/>
          <w:sz w:val="24"/>
          <w:szCs w:val="24"/>
        </w:rPr>
        <w:t>...</w:t>
      </w:r>
      <w:r>
        <w:rPr>
          <w:rFonts w:ascii="Calibri" w:hAnsi="Calibri" w:cs="Calibri"/>
          <w:sz w:val="24"/>
          <w:szCs w:val="24"/>
        </w:rPr>
        <w:t>.........................................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……………………………. e-mail:……………………………………….</w:t>
      </w:r>
    </w:p>
    <w:p w14:paraId="26E71DB7" w14:textId="77777777" w:rsidR="00455721" w:rsidRPr="00FD1493" w:rsidRDefault="00455721" w:rsidP="00455721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  <w:sz w:val="24"/>
          <w:szCs w:val="24"/>
        </w:rPr>
      </w:pPr>
      <w:r w:rsidRPr="00455721">
        <w:rPr>
          <w:rFonts w:ascii="Calibri" w:hAnsi="Calibri" w:cs="Calibri"/>
          <w:sz w:val="24"/>
          <w:szCs w:val="24"/>
        </w:rPr>
        <w:t xml:space="preserve">Adres skrzynki </w:t>
      </w:r>
      <w:proofErr w:type="spellStart"/>
      <w:r w:rsidRPr="00455721">
        <w:rPr>
          <w:rFonts w:ascii="Calibri" w:hAnsi="Calibri" w:cs="Calibri"/>
          <w:sz w:val="24"/>
          <w:szCs w:val="24"/>
        </w:rPr>
        <w:t>ePUAP</w:t>
      </w:r>
      <w:proofErr w:type="spellEnd"/>
      <w:r w:rsidRPr="00455721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455721">
        <w:rPr>
          <w:rFonts w:ascii="Calibri" w:hAnsi="Calibri" w:cs="Calibri"/>
          <w:sz w:val="24"/>
          <w:szCs w:val="24"/>
        </w:rPr>
        <w:t>………………………………………………………………..</w:t>
      </w:r>
    </w:p>
    <w:p w14:paraId="0B6BAA62" w14:textId="77777777" w:rsidR="00F11C9C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FERTĘ</w:t>
      </w:r>
      <w:r w:rsidRPr="00FD1493">
        <w:rPr>
          <w:rFonts w:ascii="Calibri" w:hAnsi="Calibri" w:cs="Calibri"/>
          <w:sz w:val="24"/>
          <w:szCs w:val="24"/>
        </w:rPr>
        <w:t xml:space="preserve"> niniejszą wraz z załącznikami składamy na ______ kolejno ponumerowanych stronach.</w:t>
      </w:r>
    </w:p>
    <w:p w14:paraId="3C742E38" w14:textId="77777777" w:rsidR="00F11C9C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ind w:left="357" w:hanging="357"/>
        <w:jc w:val="both"/>
        <w:rPr>
          <w:rFonts w:ascii="Calibri" w:hAnsi="Calibri" w:cs="Calibri"/>
          <w:sz w:val="24"/>
          <w:szCs w:val="24"/>
        </w:rPr>
      </w:pPr>
      <w:r w:rsidRPr="00F11C9C">
        <w:rPr>
          <w:rFonts w:ascii="Calibri" w:hAnsi="Calibri" w:cs="Calibri"/>
          <w:b/>
          <w:sz w:val="24"/>
          <w:szCs w:val="24"/>
        </w:rPr>
        <w:t>OŚWIADCZAMY,</w:t>
      </w:r>
      <w:r w:rsidR="00F11C9C" w:rsidRPr="00F11C9C">
        <w:rPr>
          <w:rFonts w:ascii="Calibri" w:hAnsi="Calibri" w:cs="Calibri"/>
          <w:sz w:val="24"/>
          <w:szCs w:val="24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>w sprawie ochrony osób fizycznych w związku z przetwarzaniem danych osobowych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 xml:space="preserve"> i w sprawie swobodnego przepływu takich danych oraz uchylenia dyrektywy 95/46/WE (ogólne rozporządzenie o ochronie danych) (Dz. Urz. UE L 119 z 04.05.2016, str. 1), tzw. </w:t>
      </w:r>
      <w:r w:rsidR="00F11C9C" w:rsidRPr="00F11C9C">
        <w:rPr>
          <w:rFonts w:ascii="Calibri" w:hAnsi="Calibri" w:cs="Calibri"/>
          <w:sz w:val="24"/>
          <w:szCs w:val="24"/>
        </w:rPr>
        <w:lastRenderedPageBreak/>
        <w:t xml:space="preserve">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14:paraId="501DF229" w14:textId="77777777" w:rsidR="00557833" w:rsidRDefault="00F11C9C" w:rsidP="00A864FF">
      <w:pPr>
        <w:pStyle w:val="Zwykytekst1"/>
        <w:numPr>
          <w:ilvl w:val="0"/>
          <w:numId w:val="14"/>
        </w:numPr>
        <w:tabs>
          <w:tab w:val="left" w:pos="426"/>
        </w:tabs>
        <w:ind w:left="357" w:hanging="357"/>
        <w:jc w:val="both"/>
        <w:rPr>
          <w:rFonts w:ascii="Calibri" w:hAnsi="Calibri" w:cs="Calibri"/>
          <w:sz w:val="24"/>
          <w:szCs w:val="24"/>
        </w:rPr>
      </w:pPr>
      <w:r w:rsidRPr="00F11C9C">
        <w:rPr>
          <w:rFonts w:ascii="Calibri" w:hAnsi="Calibri" w:cs="Calibri"/>
          <w:sz w:val="24"/>
          <w:szCs w:val="24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14:paraId="27DFE43D" w14:textId="77777777" w:rsidR="00F11C9C" w:rsidRPr="00F11C9C" w:rsidRDefault="00F11C9C" w:rsidP="00F11C9C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  <w:sz w:val="24"/>
          <w:szCs w:val="24"/>
        </w:rPr>
      </w:pPr>
    </w:p>
    <w:p w14:paraId="5343CDBA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044995">
        <w:rPr>
          <w:rFonts w:ascii="Calibri" w:hAnsi="Calibri" w:cs="Calibri"/>
          <w:sz w:val="24"/>
          <w:szCs w:val="24"/>
        </w:rPr>
        <w:t xml:space="preserve">   </w:t>
      </w:r>
      <w:r w:rsidRPr="00702157">
        <w:rPr>
          <w:rFonts w:ascii="Calibri" w:hAnsi="Calibri" w:cs="Calibri"/>
          <w:b/>
          <w:bCs/>
          <w:sz w:val="24"/>
          <w:szCs w:val="24"/>
        </w:rPr>
        <w:t>ZAŁĄCZNIKAMI</w:t>
      </w:r>
      <w:r w:rsidRPr="00044995">
        <w:rPr>
          <w:rFonts w:ascii="Calibri" w:hAnsi="Calibri" w:cs="Calibri"/>
          <w:sz w:val="24"/>
          <w:szCs w:val="24"/>
        </w:rPr>
        <w:t xml:space="preserve"> do niniejszej oferty są:</w:t>
      </w:r>
    </w:p>
    <w:p w14:paraId="6B38430B" w14:textId="77777777" w:rsidR="00E70198" w:rsidRPr="00E70198" w:rsidRDefault="00E70198" w:rsidP="00E70198">
      <w:pPr>
        <w:ind w:right="28"/>
        <w:jc w:val="both"/>
        <w:rPr>
          <w:rFonts w:asciiTheme="minorHAnsi" w:hAnsiTheme="minorHAnsi"/>
          <w:sz w:val="22"/>
          <w:szCs w:val="22"/>
        </w:rPr>
      </w:pPr>
      <w:r w:rsidRPr="00E70198">
        <w:rPr>
          <w:rFonts w:asciiTheme="minorHAnsi" w:hAnsiTheme="minorHAnsi"/>
          <w:sz w:val="22"/>
          <w:szCs w:val="22"/>
        </w:rPr>
        <w:t xml:space="preserve">- Formularz Cenowo - Asortymentowy; </w:t>
      </w:r>
    </w:p>
    <w:p w14:paraId="6870DB1B" w14:textId="77777777" w:rsidR="00E70198" w:rsidRPr="00E70198" w:rsidRDefault="00E70198" w:rsidP="00E70198">
      <w:pPr>
        <w:ind w:right="28"/>
        <w:jc w:val="both"/>
        <w:rPr>
          <w:rFonts w:asciiTheme="minorHAnsi" w:hAnsiTheme="minorHAnsi"/>
          <w:sz w:val="22"/>
          <w:szCs w:val="22"/>
        </w:rPr>
      </w:pPr>
      <w:r w:rsidRPr="00E70198">
        <w:rPr>
          <w:rFonts w:asciiTheme="minorHAnsi" w:hAnsiTheme="minorHAnsi"/>
          <w:sz w:val="22"/>
          <w:szCs w:val="22"/>
        </w:rPr>
        <w:t>- Wykaz dodatkowych formatów plików do zapisu danych przestrzennych;</w:t>
      </w:r>
    </w:p>
    <w:p w14:paraId="4C927A0B" w14:textId="77777777" w:rsidR="00E70198" w:rsidRPr="00E70198" w:rsidRDefault="00E70198" w:rsidP="00E70198">
      <w:pPr>
        <w:ind w:right="28"/>
        <w:jc w:val="both"/>
        <w:rPr>
          <w:rFonts w:asciiTheme="minorHAnsi" w:hAnsiTheme="minorHAnsi"/>
          <w:sz w:val="22"/>
          <w:szCs w:val="22"/>
        </w:rPr>
      </w:pPr>
      <w:r w:rsidRPr="00E70198">
        <w:rPr>
          <w:rFonts w:asciiTheme="minorHAnsi" w:hAnsiTheme="minorHAnsi"/>
          <w:sz w:val="22"/>
          <w:szCs w:val="22"/>
        </w:rPr>
        <w:t xml:space="preserve">- Wykaz dodatkowych formatów plików do zapisu pozostałych danych; </w:t>
      </w:r>
    </w:p>
    <w:p w14:paraId="2A60CCAB" w14:textId="77777777" w:rsidR="00E70198" w:rsidRPr="00E70198" w:rsidRDefault="00E70198" w:rsidP="00E70198">
      <w:pPr>
        <w:ind w:right="28"/>
        <w:jc w:val="both"/>
        <w:rPr>
          <w:rFonts w:asciiTheme="minorHAnsi" w:hAnsiTheme="minorHAnsi"/>
          <w:sz w:val="22"/>
          <w:szCs w:val="22"/>
        </w:rPr>
      </w:pPr>
      <w:r w:rsidRPr="00E70198">
        <w:rPr>
          <w:rFonts w:asciiTheme="minorHAnsi" w:hAnsiTheme="minorHAnsi"/>
          <w:sz w:val="22"/>
          <w:szCs w:val="22"/>
        </w:rPr>
        <w:t xml:space="preserve">- Wykaz dodatkowych, możliwych do podłączenia jako źródła danych relacyjnych i nierelacyjnych baz danych; </w:t>
      </w:r>
    </w:p>
    <w:p w14:paraId="5E987956" w14:textId="77777777" w:rsidR="00557833" w:rsidRPr="00044995" w:rsidRDefault="00E70198" w:rsidP="00E70198">
      <w:pPr>
        <w:pStyle w:val="Zwykytekst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14:paraId="1A73C172" w14:textId="77777777" w:rsidR="00557833" w:rsidRPr="00044995" w:rsidRDefault="00557833" w:rsidP="00E70198">
      <w:pPr>
        <w:pStyle w:val="Zwykytekst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 xml:space="preserve">ormularz oświadczenia dotyczącego zakresu wykonywanego zamówienia, zgodnie z art. 117 ust 3 ustawy </w:t>
      </w:r>
      <w:proofErr w:type="spellStart"/>
      <w:r w:rsidRPr="00044995">
        <w:rPr>
          <w:rFonts w:ascii="Calibri" w:hAnsi="Calibri" w:cs="Calibri"/>
          <w:i/>
          <w:iCs/>
          <w:sz w:val="22"/>
          <w:szCs w:val="22"/>
        </w:rPr>
        <w:t>Pzp</w:t>
      </w:r>
      <w:proofErr w:type="spellEnd"/>
      <w:r w:rsidRPr="00044995">
        <w:rPr>
          <w:rStyle w:val="Odwoanieprzypisudolnego"/>
          <w:rFonts w:ascii="Calibri" w:hAnsi="Calibri" w:cs="Calibri"/>
          <w:i/>
          <w:iCs/>
          <w:sz w:val="22"/>
          <w:szCs w:val="22"/>
        </w:rPr>
        <w:footnoteReference w:id="2"/>
      </w:r>
    </w:p>
    <w:p w14:paraId="65D0E6C9" w14:textId="77777777" w:rsidR="00557833" w:rsidRPr="00FD1493" w:rsidRDefault="00557833" w:rsidP="00E70198">
      <w:pPr>
        <w:pStyle w:val="Zwykytekst1"/>
        <w:ind w:left="357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 ……………………………………………</w:t>
      </w:r>
    </w:p>
    <w:p w14:paraId="1A32ABF3" w14:textId="77777777" w:rsidR="00557833" w:rsidRDefault="00557833" w:rsidP="00E70198">
      <w:pPr>
        <w:pStyle w:val="Tekstpodstawowy"/>
        <w:ind w:right="-427"/>
        <w:rPr>
          <w:rFonts w:ascii="Calibri" w:hAnsi="Calibri" w:cs="Calibri"/>
        </w:rPr>
      </w:pPr>
    </w:p>
    <w:p w14:paraId="24FB5794" w14:textId="77777777" w:rsidR="00557833" w:rsidRPr="00E22DB8" w:rsidRDefault="00557833" w:rsidP="00557833">
      <w:pPr>
        <w:pStyle w:val="Tekstpodstawowy"/>
        <w:ind w:right="-425"/>
        <w:rPr>
          <w:rFonts w:ascii="Calibri" w:hAnsi="Calibri" w:cs="Calibri"/>
          <w:b/>
          <w:sz w:val="22"/>
          <w:szCs w:val="22"/>
          <w:u w:val="single"/>
        </w:rPr>
      </w:pPr>
      <w:r w:rsidRPr="00E22DB8">
        <w:rPr>
          <w:rFonts w:ascii="Calibri" w:hAnsi="Calibri" w:cs="Calibri"/>
          <w:b/>
          <w:sz w:val="22"/>
          <w:szCs w:val="22"/>
          <w:u w:val="single"/>
        </w:rPr>
        <w:t>INFORMACJA DLA WYKONAWCY:</w:t>
      </w:r>
    </w:p>
    <w:p w14:paraId="595B9B7C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>Formularz oferty musi być opatrzony przez osobę lub osoby uprawnione do reprezentowania firmy</w:t>
      </w:r>
    </w:p>
    <w:p w14:paraId="2A68D245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color w:val="0070C0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 xml:space="preserve"> </w:t>
      </w:r>
      <w:r w:rsidRPr="00E70198">
        <w:rPr>
          <w:rFonts w:ascii="Calibri" w:hAnsi="Calibri" w:cs="Calibri"/>
          <w:b/>
          <w:color w:val="0070C0"/>
          <w:sz w:val="20"/>
          <w:szCs w:val="2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  <w:sz w:val="20"/>
          <w:szCs w:val="20"/>
        </w:rPr>
        <w:t xml:space="preserve"> </w:t>
      </w:r>
    </w:p>
    <w:p w14:paraId="12575BF7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>i przekazany Zamawiającemu wraz z dokumentem (-</w:t>
      </w:r>
      <w:proofErr w:type="spellStart"/>
      <w:r w:rsidRPr="00E70198">
        <w:rPr>
          <w:rFonts w:ascii="Calibri" w:hAnsi="Calibri" w:cs="Calibri"/>
          <w:sz w:val="20"/>
          <w:szCs w:val="20"/>
        </w:rPr>
        <w:t>ami</w:t>
      </w:r>
      <w:proofErr w:type="spellEnd"/>
      <w:r w:rsidRPr="00E70198">
        <w:rPr>
          <w:rFonts w:ascii="Calibri" w:hAnsi="Calibri" w:cs="Calibri"/>
          <w:sz w:val="20"/>
          <w:szCs w:val="20"/>
        </w:rPr>
        <w:t xml:space="preserve">) potwierdzającymi prawo do reprezentacji </w:t>
      </w:r>
    </w:p>
    <w:p w14:paraId="3C6FBD5D" w14:textId="77777777" w:rsidR="00557833" w:rsidRPr="00E70198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 xml:space="preserve">Wykonawcy przez osobę podpisującą ofertę. </w:t>
      </w:r>
    </w:p>
    <w:p w14:paraId="25C08030" w14:textId="77777777" w:rsidR="00E70198" w:rsidRPr="00E70198" w:rsidRDefault="00557833" w:rsidP="00D75C84">
      <w:pPr>
        <w:pStyle w:val="Tekstpodstawowy"/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UWAGA! – przy braku wpisu w danej pozycji Zamawiający uzna to za brak deklaracji objęcia danej klauzuli ochroną ubezpieczeniową</w:t>
      </w:r>
    </w:p>
    <w:p w14:paraId="65027E63" w14:textId="77777777" w:rsidR="00557833" w:rsidRPr="00332000" w:rsidRDefault="00557833" w:rsidP="00D75C84">
      <w:pPr>
        <w:pStyle w:val="Tekstpodstawowy"/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* - niepotrzebne skreślić.</w:t>
      </w:r>
    </w:p>
    <w:p w14:paraId="2BB78AB6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3B512D6D" w14:textId="77777777"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14:paraId="3448891D" w14:textId="77777777" w:rsidR="00E70198" w:rsidRPr="00D75C84" w:rsidRDefault="00D75C84" w:rsidP="00D75C84">
      <w:pPr>
        <w:spacing w:after="121"/>
        <w:ind w:left="7" w:right="3372"/>
        <w:jc w:val="right"/>
        <w:rPr>
          <w:rFonts w:asciiTheme="minorHAnsi" w:hAnsiTheme="minorHAnsi"/>
        </w:rPr>
      </w:pPr>
      <w:r w:rsidRPr="00D75C84">
        <w:rPr>
          <w:rFonts w:asciiTheme="minorHAnsi" w:hAnsiTheme="minorHAnsi"/>
        </w:rPr>
        <w:lastRenderedPageBreak/>
        <w:t>Załącznik nr 1 do Oferty</w:t>
      </w:r>
    </w:p>
    <w:p w14:paraId="5DC0E132" w14:textId="77777777" w:rsidR="00E70198" w:rsidRPr="008E0529" w:rsidRDefault="00E70198" w:rsidP="007E6E02">
      <w:pPr>
        <w:spacing w:after="183" w:line="259" w:lineRule="auto"/>
        <w:rPr>
          <w:rFonts w:asciiTheme="minorHAnsi" w:hAnsiTheme="minorHAnsi"/>
        </w:rPr>
      </w:pPr>
      <w:r>
        <w:t xml:space="preserve"> </w:t>
      </w:r>
      <w:r w:rsidR="00D75C84">
        <w:t xml:space="preserve">Nr sprawy: </w:t>
      </w:r>
      <w:r w:rsidR="007E6E02">
        <w:rPr>
          <w:rFonts w:asciiTheme="minorHAnsi" w:eastAsia="Calibri" w:hAnsiTheme="minorHAnsi" w:cstheme="minorHAnsi"/>
          <w:b/>
          <w:color w:val="0000FF"/>
        </w:rPr>
        <w:t>ZP/</w:t>
      </w:r>
      <w:proofErr w:type="spellStart"/>
      <w:r w:rsidR="007E6E02">
        <w:rPr>
          <w:rFonts w:asciiTheme="minorHAnsi" w:eastAsia="Calibri" w:hAnsiTheme="minorHAnsi" w:cstheme="minorHAnsi"/>
          <w:b/>
          <w:color w:val="0000FF"/>
        </w:rPr>
        <w:t>GiK</w:t>
      </w:r>
      <w:proofErr w:type="spellEnd"/>
      <w:r w:rsidR="007E6E02">
        <w:rPr>
          <w:rFonts w:asciiTheme="minorHAnsi" w:eastAsia="Calibri" w:hAnsiTheme="minorHAnsi" w:cstheme="minorHAnsi"/>
          <w:b/>
          <w:color w:val="0000FF"/>
        </w:rPr>
        <w:t>/08/2021/CENAGIS</w:t>
      </w:r>
      <w:r w:rsidR="007E6E02" w:rsidDel="007E6E02">
        <w:t xml:space="preserve"> </w:t>
      </w:r>
      <w:r w:rsidR="007E6E02">
        <w:tab/>
      </w:r>
      <w:r w:rsidR="007E6E02">
        <w:tab/>
      </w:r>
      <w:r w:rsidR="007E6E02">
        <w:tab/>
      </w:r>
      <w:r w:rsidR="007E6E02">
        <w:tab/>
      </w:r>
      <w:r w:rsidR="007E6E02">
        <w:tab/>
      </w:r>
      <w:r w:rsidRPr="008E0529">
        <w:rPr>
          <w:rFonts w:asciiTheme="minorHAnsi" w:hAnsiTheme="minorHAnsi"/>
          <w:sz w:val="24"/>
        </w:rPr>
        <w:t xml:space="preserve">FORMULARZ  </w:t>
      </w:r>
      <w:r w:rsidRPr="008E0529">
        <w:rPr>
          <w:rFonts w:asciiTheme="minorHAnsi" w:hAnsiTheme="minorHAnsi"/>
          <w:sz w:val="22"/>
        </w:rPr>
        <w:t xml:space="preserve">ASORTYMENTOWO – CENOWY </w:t>
      </w:r>
    </w:p>
    <w:p w14:paraId="4B8C15D4" w14:textId="77777777" w:rsidR="00E70198" w:rsidRDefault="00E70198" w:rsidP="00E70198">
      <w:pPr>
        <w:spacing w:line="259" w:lineRule="auto"/>
      </w:pPr>
      <w:r>
        <w:t xml:space="preserve"> </w:t>
      </w:r>
    </w:p>
    <w:p w14:paraId="582E379D" w14:textId="77777777" w:rsidR="00E70198" w:rsidRDefault="00E70198" w:rsidP="00D75C84">
      <w:pPr>
        <w:spacing w:after="9"/>
        <w:ind w:left="7"/>
      </w:pPr>
      <w:r>
        <w:t>Składając ofertę w imieniu ____________________________________________________________ w postępowaniu o zamówienie publiczne</w:t>
      </w:r>
      <w:r w:rsidR="00D75C84">
        <w:t xml:space="preserve"> prowadzone pn.:</w:t>
      </w:r>
      <w:r>
        <w:t xml:space="preserve"> </w:t>
      </w:r>
      <w:bookmarkStart w:id="0" w:name="_Hlk65803693"/>
      <w:r w:rsidR="0079164D" w:rsidRPr="009408FB">
        <w:fldChar w:fldCharType="begin"/>
      </w:r>
      <w:r w:rsidRPr="009408FB">
        <w:instrText xml:space="preserve"> DOCPROPERTY  Przedmiot  \* MERGEFORMAT </w:instrText>
      </w:r>
      <w:r w:rsidR="0079164D" w:rsidRPr="009408FB">
        <w:fldChar w:fldCharType="separate"/>
      </w:r>
      <w:r>
        <w:t xml:space="preserve">Dostawa oprogramowania klasy ETL, wspomagającego proces pozyskiwania i przetwarzania danych przestrzennych, wraz z gwarancją obejmującą pełną opiekę serwisową, na potrzeby projektu Centrum Analiz </w:t>
      </w:r>
      <w:proofErr w:type="spellStart"/>
      <w:r>
        <w:t>Geoprzestrzennych</w:t>
      </w:r>
      <w:proofErr w:type="spellEnd"/>
      <w:r>
        <w:t xml:space="preserve"> i Obliczeń Satelitarnych (CENAGIS)</w:t>
      </w:r>
      <w:r w:rsidR="0079164D" w:rsidRPr="009408FB">
        <w:fldChar w:fldCharType="end"/>
      </w:r>
      <w:bookmarkEnd w:id="0"/>
      <w:r>
        <w:t>, oferujemy realizację przedmiotu umowy na poniższych warunkach cenowych:</w:t>
      </w:r>
      <w:r>
        <w:rPr>
          <w:sz w:val="18"/>
        </w:rPr>
        <w:t xml:space="preserve"> </w:t>
      </w:r>
    </w:p>
    <w:p w14:paraId="00185476" w14:textId="77777777" w:rsidR="00E70198" w:rsidRDefault="00E70198" w:rsidP="00E70198">
      <w:pPr>
        <w:spacing w:line="259" w:lineRule="auto"/>
      </w:pPr>
      <w:r>
        <w:t xml:space="preserve"> </w:t>
      </w:r>
    </w:p>
    <w:tbl>
      <w:tblPr>
        <w:tblStyle w:val="Tabelasiatki1jasna1"/>
        <w:tblW w:w="0" w:type="auto"/>
        <w:tblLook w:val="04A0" w:firstRow="1" w:lastRow="0" w:firstColumn="1" w:lastColumn="0" w:noHBand="0" w:noVBand="1"/>
      </w:tblPr>
      <w:tblGrid>
        <w:gridCol w:w="564"/>
        <w:gridCol w:w="3684"/>
        <w:gridCol w:w="713"/>
        <w:gridCol w:w="2068"/>
        <w:gridCol w:w="2072"/>
        <w:gridCol w:w="1245"/>
        <w:gridCol w:w="2107"/>
        <w:gridCol w:w="2108"/>
      </w:tblGrid>
      <w:tr w:rsidR="00E70198" w14:paraId="0DF399F8" w14:textId="77777777" w:rsidTr="00455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dxa"/>
            <w:vAlign w:val="center"/>
          </w:tcPr>
          <w:p w14:paraId="406CDEDA" w14:textId="77777777" w:rsidR="00E70198" w:rsidRPr="009408FB" w:rsidRDefault="00E70198" w:rsidP="008E0529">
            <w:pPr>
              <w:spacing w:line="259" w:lineRule="auto"/>
            </w:pPr>
            <w:r w:rsidRPr="009408FB">
              <w:t>Lp.</w:t>
            </w:r>
          </w:p>
        </w:tc>
        <w:tc>
          <w:tcPr>
            <w:tcW w:w="3705" w:type="dxa"/>
            <w:vAlign w:val="center"/>
          </w:tcPr>
          <w:p w14:paraId="2BAE1C93" w14:textId="77777777" w:rsidR="00E70198" w:rsidRPr="009408FB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Pozycja asortymentowa</w:t>
            </w:r>
          </w:p>
        </w:tc>
        <w:tc>
          <w:tcPr>
            <w:tcW w:w="713" w:type="dxa"/>
            <w:vAlign w:val="center"/>
          </w:tcPr>
          <w:p w14:paraId="518B108A" w14:textId="77777777" w:rsidR="00E70198" w:rsidRPr="009408FB" w:rsidRDefault="00E70198" w:rsidP="008E0529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Ilość</w:t>
            </w:r>
          </w:p>
        </w:tc>
        <w:tc>
          <w:tcPr>
            <w:tcW w:w="2082" w:type="dxa"/>
            <w:vAlign w:val="center"/>
          </w:tcPr>
          <w:p w14:paraId="5F064F81" w14:textId="77777777" w:rsidR="00E70198" w:rsidRPr="009408FB" w:rsidRDefault="00E70198" w:rsidP="008E0529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Cena netto w ZŁ</w:t>
            </w:r>
          </w:p>
        </w:tc>
        <w:tc>
          <w:tcPr>
            <w:tcW w:w="2083" w:type="dxa"/>
            <w:vAlign w:val="center"/>
          </w:tcPr>
          <w:p w14:paraId="1024EBBF" w14:textId="77777777" w:rsidR="00E70198" w:rsidRPr="009408FB" w:rsidRDefault="00E70198" w:rsidP="008E0529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Wartość netto w ZŁ</w:t>
            </w:r>
          </w:p>
        </w:tc>
        <w:tc>
          <w:tcPr>
            <w:tcW w:w="1249" w:type="dxa"/>
            <w:vAlign w:val="center"/>
          </w:tcPr>
          <w:p w14:paraId="7374B6BB" w14:textId="77777777" w:rsidR="00E70198" w:rsidRPr="009408FB" w:rsidRDefault="00E70198" w:rsidP="008E0529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Stawka VAT</w:t>
            </w:r>
          </w:p>
        </w:tc>
        <w:tc>
          <w:tcPr>
            <w:tcW w:w="2120" w:type="dxa"/>
            <w:vAlign w:val="center"/>
          </w:tcPr>
          <w:p w14:paraId="5F93148D" w14:textId="77777777" w:rsidR="00E70198" w:rsidRPr="009408FB" w:rsidRDefault="00E70198" w:rsidP="008E0529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Cena brutto w ZŁ</w:t>
            </w:r>
          </w:p>
        </w:tc>
        <w:tc>
          <w:tcPr>
            <w:tcW w:w="2120" w:type="dxa"/>
            <w:vAlign w:val="center"/>
          </w:tcPr>
          <w:p w14:paraId="28883F5D" w14:textId="77777777" w:rsidR="00E70198" w:rsidRPr="009408FB" w:rsidRDefault="00E70198" w:rsidP="008E0529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08FB">
              <w:t>Wartość brutto w ZŁ</w:t>
            </w:r>
          </w:p>
        </w:tc>
      </w:tr>
      <w:tr w:rsidR="00E70198" w14:paraId="0381074E" w14:textId="77777777" w:rsidTr="00455721">
        <w:trPr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dxa"/>
            <w:vAlign w:val="center"/>
          </w:tcPr>
          <w:p w14:paraId="556687FF" w14:textId="77777777" w:rsidR="00E70198" w:rsidRPr="009408FB" w:rsidRDefault="00E70198" w:rsidP="008E0529">
            <w:pPr>
              <w:spacing w:line="259" w:lineRule="auto"/>
            </w:pPr>
            <w:r w:rsidRPr="009408FB">
              <w:t>1.</w:t>
            </w:r>
          </w:p>
        </w:tc>
        <w:tc>
          <w:tcPr>
            <w:tcW w:w="3705" w:type="dxa"/>
            <w:vAlign w:val="center"/>
          </w:tcPr>
          <w:p w14:paraId="597C37B9" w14:textId="77777777" w:rsidR="00E70198" w:rsidRPr="009408FB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713" w:type="dxa"/>
            <w:vAlign w:val="center"/>
          </w:tcPr>
          <w:p w14:paraId="0D72983D" w14:textId="77777777" w:rsidR="00E70198" w:rsidRPr="009408FB" w:rsidRDefault="00E70198" w:rsidP="008E0529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2" w:type="dxa"/>
            <w:vAlign w:val="center"/>
          </w:tcPr>
          <w:p w14:paraId="00472272" w14:textId="77777777" w:rsidR="00E70198" w:rsidRPr="009408FB" w:rsidRDefault="00E70198" w:rsidP="008E0529">
            <w:pPr>
              <w:spacing w:line="259" w:lineRule="auto"/>
              <w:ind w:left="141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3" w:type="dxa"/>
            <w:vAlign w:val="center"/>
          </w:tcPr>
          <w:p w14:paraId="4401316D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9" w:type="dxa"/>
            <w:vAlign w:val="center"/>
          </w:tcPr>
          <w:p w14:paraId="7CD1FD69" w14:textId="77777777" w:rsidR="00E70198" w:rsidRPr="009408FB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0" w:type="dxa"/>
            <w:vAlign w:val="center"/>
          </w:tcPr>
          <w:p w14:paraId="1EF39311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0" w:type="dxa"/>
            <w:vAlign w:val="center"/>
          </w:tcPr>
          <w:p w14:paraId="015DB8A3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0198" w14:paraId="6B2984CC" w14:textId="77777777" w:rsidTr="00FE5F2A">
        <w:trPr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dxa"/>
            <w:tcBorders>
              <w:bottom w:val="single" w:sz="4" w:space="0" w:color="auto"/>
            </w:tcBorders>
            <w:vAlign w:val="center"/>
          </w:tcPr>
          <w:p w14:paraId="0801F6C2" w14:textId="77777777" w:rsidR="00E70198" w:rsidRPr="009408FB" w:rsidRDefault="00E70198" w:rsidP="008E0529">
            <w:pPr>
              <w:spacing w:line="259" w:lineRule="auto"/>
            </w:pPr>
            <w:r w:rsidRPr="009408FB">
              <w:t>2.</w:t>
            </w:r>
          </w:p>
        </w:tc>
        <w:tc>
          <w:tcPr>
            <w:tcW w:w="3705" w:type="dxa"/>
            <w:tcBorders>
              <w:bottom w:val="single" w:sz="4" w:space="0" w:color="auto"/>
            </w:tcBorders>
            <w:vAlign w:val="center"/>
          </w:tcPr>
          <w:p w14:paraId="4E643106" w14:textId="77777777" w:rsidR="00E70198" w:rsidRPr="009408FB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13" w:type="dxa"/>
            <w:tcBorders>
              <w:bottom w:val="single" w:sz="4" w:space="0" w:color="auto"/>
            </w:tcBorders>
            <w:vAlign w:val="center"/>
          </w:tcPr>
          <w:p w14:paraId="74B984C1" w14:textId="77777777" w:rsidR="00E70198" w:rsidRPr="009408FB" w:rsidRDefault="00E70198" w:rsidP="008E0529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2" w:type="dxa"/>
            <w:tcBorders>
              <w:bottom w:val="single" w:sz="4" w:space="0" w:color="auto"/>
            </w:tcBorders>
            <w:vAlign w:val="center"/>
          </w:tcPr>
          <w:p w14:paraId="0C26E0C5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3" w:type="dxa"/>
            <w:tcBorders>
              <w:bottom w:val="single" w:sz="4" w:space="0" w:color="auto"/>
            </w:tcBorders>
            <w:vAlign w:val="center"/>
          </w:tcPr>
          <w:p w14:paraId="4A899465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9" w:type="dxa"/>
            <w:tcBorders>
              <w:bottom w:val="single" w:sz="4" w:space="0" w:color="auto"/>
            </w:tcBorders>
            <w:vAlign w:val="center"/>
          </w:tcPr>
          <w:p w14:paraId="1B0ED4B0" w14:textId="77777777" w:rsidR="00E70198" w:rsidRPr="009408FB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0" w:type="dxa"/>
            <w:vAlign w:val="center"/>
          </w:tcPr>
          <w:p w14:paraId="2302304B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0" w:type="dxa"/>
            <w:vAlign w:val="center"/>
          </w:tcPr>
          <w:p w14:paraId="2603643F" w14:textId="77777777" w:rsidR="00E70198" w:rsidRPr="009408FB" w:rsidRDefault="00E70198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527C" w14:paraId="0B08A4E1" w14:textId="77777777" w:rsidTr="00FE5F2A">
        <w:trPr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7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2D883FD" w14:textId="77777777" w:rsidR="00F1527C" w:rsidRPr="009408FB" w:rsidRDefault="00F1527C" w:rsidP="008E0529">
            <w:pPr>
              <w:spacing w:line="259" w:lineRule="auto"/>
            </w:pPr>
          </w:p>
        </w:tc>
        <w:tc>
          <w:tcPr>
            <w:tcW w:w="2120" w:type="dxa"/>
            <w:tcBorders>
              <w:left w:val="single" w:sz="4" w:space="0" w:color="auto"/>
            </w:tcBorders>
            <w:vAlign w:val="center"/>
          </w:tcPr>
          <w:p w14:paraId="374C60BF" w14:textId="77777777" w:rsidR="00F1527C" w:rsidRPr="009408FB" w:rsidRDefault="00FE5F2A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AZEM   </w:t>
            </w:r>
          </w:p>
        </w:tc>
        <w:tc>
          <w:tcPr>
            <w:tcW w:w="2120" w:type="dxa"/>
            <w:vAlign w:val="center"/>
          </w:tcPr>
          <w:p w14:paraId="08283F14" w14:textId="77777777" w:rsidR="00F1527C" w:rsidRPr="009408FB" w:rsidRDefault="00F1527C" w:rsidP="008E0529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AA1192" w14:textId="77777777" w:rsidR="00E70198" w:rsidRDefault="00E70198" w:rsidP="00D75C84">
      <w:pPr>
        <w:spacing w:after="132" w:line="259" w:lineRule="auto"/>
      </w:pPr>
    </w:p>
    <w:p w14:paraId="4870F2F8" w14:textId="77777777" w:rsidR="00FE5F2A" w:rsidRDefault="00FE5F2A" w:rsidP="00D75C84">
      <w:pPr>
        <w:spacing w:after="132" w:line="259" w:lineRule="auto"/>
      </w:pPr>
      <w:r>
        <w:t xml:space="preserve">Uwaga: Kwotę z pozycji RAZEM należy </w:t>
      </w:r>
      <w:proofErr w:type="spellStart"/>
      <w:r>
        <w:t>przenieć</w:t>
      </w:r>
      <w:proofErr w:type="spellEnd"/>
      <w:r>
        <w:t xml:space="preserve"> do formularza oferty. </w:t>
      </w:r>
    </w:p>
    <w:p w14:paraId="3025E145" w14:textId="77777777" w:rsidR="00E70198" w:rsidRDefault="00E70198" w:rsidP="00E70198">
      <w:pPr>
        <w:spacing w:after="147" w:line="259" w:lineRule="auto"/>
      </w:pPr>
      <w:r>
        <w:t xml:space="preserve"> </w:t>
      </w:r>
    </w:p>
    <w:p w14:paraId="383FF15A" w14:textId="77777777" w:rsidR="00E70198" w:rsidRDefault="00E70198" w:rsidP="00E70198">
      <w:pPr>
        <w:tabs>
          <w:tab w:val="center" w:pos="2886"/>
          <w:tab w:val="center" w:pos="4956"/>
        </w:tabs>
      </w:pPr>
      <w:r>
        <w:rPr>
          <w:rFonts w:ascii="Calibri" w:eastAsia="Calibri" w:hAnsi="Calibri" w:cs="Calibri"/>
          <w:sz w:val="22"/>
        </w:rPr>
        <w:tab/>
      </w:r>
      <w:r>
        <w:t xml:space="preserve">__________________________, dn. ____._____.2021 r. </w:t>
      </w:r>
      <w:r>
        <w:tab/>
        <w:t xml:space="preserve"> </w:t>
      </w:r>
    </w:p>
    <w:p w14:paraId="081AE902" w14:textId="77777777" w:rsidR="00E70198" w:rsidRDefault="00E70198" w:rsidP="00E70198">
      <w:pPr>
        <w:spacing w:after="132" w:line="259" w:lineRule="auto"/>
        <w:ind w:left="1277"/>
      </w:pPr>
      <w:r>
        <w:t xml:space="preserve"> </w:t>
      </w:r>
    </w:p>
    <w:p w14:paraId="0B69A701" w14:textId="77777777" w:rsidR="00E70198" w:rsidRDefault="00E70198" w:rsidP="00E70198">
      <w:pPr>
        <w:spacing w:after="144" w:line="259" w:lineRule="auto"/>
      </w:pPr>
      <w:r>
        <w:t xml:space="preserve"> </w:t>
      </w:r>
    </w:p>
    <w:p w14:paraId="6F388A75" w14:textId="77777777" w:rsidR="00E70198" w:rsidRDefault="00E70198" w:rsidP="00E70198">
      <w:pPr>
        <w:tabs>
          <w:tab w:val="center" w:pos="8510"/>
          <w:tab w:val="center" w:pos="10964"/>
        </w:tabs>
        <w:spacing w:after="19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_____________________________________________________ </w:t>
      </w:r>
    </w:p>
    <w:p w14:paraId="67249413" w14:textId="77777777" w:rsidR="00E70198" w:rsidRDefault="00E70198" w:rsidP="00E70198">
      <w:pPr>
        <w:tabs>
          <w:tab w:val="center" w:pos="8510"/>
          <w:tab w:val="center" w:pos="11007"/>
        </w:tabs>
        <w:spacing w:after="1074"/>
        <w:sectPr w:rsidR="00E70198" w:rsidSect="00F1527C">
          <w:footerReference w:type="even" r:id="rId13"/>
          <w:footerReference w:type="default" r:id="rId14"/>
          <w:footerReference w:type="first" r:id="rId15"/>
          <w:pgSz w:w="16838" w:h="11906" w:orient="landscape"/>
          <w:pgMar w:top="1702" w:right="1134" w:bottom="756" w:left="1133" w:header="708" w:footer="708" w:gutter="0"/>
          <w:cols w:space="708"/>
        </w:sectPr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  (podpis i pieczęć upoważnionego przedstawiciela) </w:t>
      </w:r>
    </w:p>
    <w:p w14:paraId="01519A90" w14:textId="77777777" w:rsidR="00E70198" w:rsidRDefault="00E70198" w:rsidP="00D75C84">
      <w:pPr>
        <w:spacing w:after="121"/>
        <w:ind w:right="585"/>
        <w:jc w:val="right"/>
      </w:pPr>
      <w:r>
        <w:lastRenderedPageBreak/>
        <w:t xml:space="preserve">Załącznik nr 2 do Oferty  </w:t>
      </w:r>
    </w:p>
    <w:p w14:paraId="32A32AE1" w14:textId="77777777" w:rsidR="00E70198" w:rsidRDefault="00E70198" w:rsidP="00E70198">
      <w:pPr>
        <w:spacing w:after="132" w:line="259" w:lineRule="auto"/>
      </w:pPr>
      <w:r>
        <w:t xml:space="preserve"> </w:t>
      </w:r>
      <w:r w:rsidR="00D75C84">
        <w:t xml:space="preserve">Nr sprawy: </w:t>
      </w:r>
      <w:r w:rsidR="007E6E02">
        <w:rPr>
          <w:rFonts w:asciiTheme="minorHAnsi" w:eastAsia="Calibri" w:hAnsiTheme="minorHAnsi" w:cstheme="minorHAnsi"/>
          <w:b/>
          <w:color w:val="0000FF"/>
        </w:rPr>
        <w:t>ZP/</w:t>
      </w:r>
      <w:proofErr w:type="spellStart"/>
      <w:r w:rsidR="007E6E02">
        <w:rPr>
          <w:rFonts w:asciiTheme="minorHAnsi" w:eastAsia="Calibri" w:hAnsiTheme="minorHAnsi" w:cstheme="minorHAnsi"/>
          <w:b/>
          <w:color w:val="0000FF"/>
        </w:rPr>
        <w:t>GiK</w:t>
      </w:r>
      <w:proofErr w:type="spellEnd"/>
      <w:r w:rsidR="007E6E02">
        <w:rPr>
          <w:rFonts w:asciiTheme="minorHAnsi" w:eastAsia="Calibri" w:hAnsiTheme="minorHAnsi" w:cstheme="minorHAnsi"/>
          <w:b/>
          <w:color w:val="0000FF"/>
        </w:rPr>
        <w:t>/08/2021/CENAGIS</w:t>
      </w:r>
    </w:p>
    <w:p w14:paraId="38B0C5CB" w14:textId="77777777" w:rsidR="00E70198" w:rsidRDefault="00E70198" w:rsidP="00E70198">
      <w:pPr>
        <w:spacing w:after="79" w:line="259" w:lineRule="auto"/>
        <w:ind w:left="19" w:right="11"/>
        <w:jc w:val="center"/>
      </w:pPr>
      <w:r>
        <w:rPr>
          <w:sz w:val="24"/>
        </w:rPr>
        <w:t>WYKAZ</w:t>
      </w:r>
    </w:p>
    <w:p w14:paraId="70A0C9BB" w14:textId="77777777" w:rsidR="00E70198" w:rsidRPr="00EB5252" w:rsidRDefault="00E70198" w:rsidP="00E70198">
      <w:pPr>
        <w:spacing w:after="77" w:line="259" w:lineRule="auto"/>
        <w:ind w:right="3"/>
        <w:jc w:val="center"/>
        <w:rPr>
          <w:sz w:val="14"/>
        </w:rPr>
      </w:pPr>
      <w:r w:rsidRPr="005E6CAD">
        <w:t xml:space="preserve">DODATKOWYCH </w:t>
      </w:r>
      <w:r w:rsidR="00955F00">
        <w:t xml:space="preserve">OBSŁUGIWANYCH </w:t>
      </w:r>
      <w:r w:rsidRPr="005E6CAD">
        <w:t>FORMATÓW PLIKÓW DO ZAPISU DANYCH</w:t>
      </w:r>
      <w:r>
        <w:t xml:space="preserve"> PRZESTRZENNYCH</w:t>
      </w:r>
    </w:p>
    <w:p w14:paraId="6368104E" w14:textId="77777777" w:rsidR="00E70198" w:rsidRDefault="00E70198" w:rsidP="00E70198">
      <w:pPr>
        <w:spacing w:line="259" w:lineRule="auto"/>
      </w:pPr>
      <w:r>
        <w:t xml:space="preserve"> </w:t>
      </w:r>
    </w:p>
    <w:p w14:paraId="2A466677" w14:textId="77777777" w:rsidR="00E70198" w:rsidRDefault="00E70198" w:rsidP="00E70198">
      <w:pPr>
        <w:spacing w:after="9"/>
        <w:ind w:left="7"/>
      </w:pPr>
      <w:r>
        <w:t>Składając ofertę w imieniu ____________________________________________________________ w postępowaniu o zamówienie publiczne prowadzonym</w:t>
      </w:r>
      <w:r w:rsidR="00D75C84">
        <w:t xml:space="preserve"> pn.:</w:t>
      </w:r>
      <w:r>
        <w:t xml:space="preserve">: </w:t>
      </w:r>
      <w:r w:rsidR="0079164D">
        <w:fldChar w:fldCharType="begin"/>
      </w:r>
      <w:r>
        <w:instrText xml:space="preserve"> DOCPROPERTY  Przedmiot  \* MERGEFORMAT </w:instrText>
      </w:r>
      <w:r w:rsidR="0079164D">
        <w:fldChar w:fldCharType="separate"/>
      </w:r>
      <w:r>
        <w:t xml:space="preserve">Dostawa oprogramowania klasy ETL, wspomagającego proces pozyskiwania i przetwarzania danych przestrzennych, wraz z gwarancją obejmującą pełną opiekę serwisową, na potrzeby projektu Centrum Analiz </w:t>
      </w:r>
      <w:proofErr w:type="spellStart"/>
      <w:r>
        <w:t>Geoprzestrzennych</w:t>
      </w:r>
      <w:proofErr w:type="spellEnd"/>
      <w:r>
        <w:t xml:space="preserve"> i Obliczeń Satelitarnych (CENAGIS)</w:t>
      </w:r>
      <w:r w:rsidR="0079164D">
        <w:fldChar w:fldCharType="end"/>
      </w:r>
      <w:r>
        <w:t xml:space="preserve">, oświadczamy iż zaoferowane przez nas oprogramowanie umożliwia </w:t>
      </w:r>
      <w:r w:rsidRPr="00444681">
        <w:t xml:space="preserve">obsługę </w:t>
      </w:r>
      <w:r w:rsidRPr="009408FB">
        <w:t xml:space="preserve">następujących formatów </w:t>
      </w:r>
      <w:r>
        <w:t xml:space="preserve">zapisu </w:t>
      </w:r>
      <w:r w:rsidRPr="009408FB">
        <w:t xml:space="preserve">danych </w:t>
      </w:r>
      <w:r w:rsidRPr="00444681">
        <w:t>przestrzennych</w:t>
      </w:r>
      <w:r>
        <w:t>, niewymienionych jako obligatoryjne w Załączniku nr 1 do OPZ, w pkt. 1.</w:t>
      </w:r>
    </w:p>
    <w:p w14:paraId="69D5ACCF" w14:textId="77777777" w:rsidR="00E70198" w:rsidRDefault="00E70198" w:rsidP="00E70198">
      <w:pPr>
        <w:spacing w:line="259" w:lineRule="auto"/>
      </w:pPr>
      <w:r>
        <w:t xml:space="preserve"> </w:t>
      </w:r>
    </w:p>
    <w:tbl>
      <w:tblPr>
        <w:tblStyle w:val="Tabelasiatki1jasna1"/>
        <w:tblW w:w="13608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1701"/>
        <w:gridCol w:w="567"/>
        <w:gridCol w:w="1701"/>
        <w:gridCol w:w="567"/>
        <w:gridCol w:w="1701"/>
        <w:gridCol w:w="567"/>
        <w:gridCol w:w="1701"/>
        <w:gridCol w:w="567"/>
        <w:gridCol w:w="1701"/>
        <w:gridCol w:w="567"/>
        <w:gridCol w:w="1701"/>
      </w:tblGrid>
      <w:tr w:rsidR="00E70198" w14:paraId="308971DE" w14:textId="77777777" w:rsidTr="008E0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5536946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2BFA87BC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453600F4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43CF5952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04A27FFA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69143D7C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4887A992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1781129E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4DB4034D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0DEF7AE4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374A2F1B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33FDF414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</w:tr>
      <w:tr w:rsidR="00E70198" w14:paraId="43732750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3E219E2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407AA7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523C6B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88B1D6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BF3670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3C498B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823732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30594B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827A38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3BA14F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4C413A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1332DD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</w:tr>
      <w:tr w:rsidR="00E70198" w14:paraId="3C72CBA0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3B81276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7A9100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BD8001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887F9E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38BB9E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267FE0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A8A33D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2F3369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781178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E70F22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E07C1E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AA58F2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569C857D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AFA92F7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9E4DF6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C5B4BC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578126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A67AB5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62567A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407128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E5E347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F104D6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F76C9B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B25C5D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323270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263BB2D2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DB9FFB9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3944AF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B0C37F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ECB3FD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65DF24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D24645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82A093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FB051E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A4208D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25A13B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4B35E1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02DC06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3E97C65D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B47F622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2BA5A0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21BC88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EE8E01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6E9FF1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9EAFCC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6F1253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C2D28D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B8477A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3EE25E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23083E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A411A3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4C1901EE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FA1A677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77C046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BC2208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167134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A5BF0D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4329AB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465D33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165C1E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7CD50C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A9FC3A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E2262F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83AA00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37E01E9A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66BF0CF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6021DE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A40EAC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77B83F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881C8D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6027F1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8D3D01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0E381C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2F6DE0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3B07C8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4A4F8B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7E56EF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19CED133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C02DE6D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51BC55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56DF72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6AFE35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4B08B3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3D8BEC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D1C9CC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DB87EF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9EC051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E8D815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5A7522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F07658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5E413E7A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E3C4D3F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A6C3ACF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518F7A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9E0D2E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108961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17352A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036265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869730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06EBFD0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3C17A7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083C9E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AE6406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5FFF41ED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806BBB8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55C3CD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E95CF87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447515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F07AA7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423F58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28FAC90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CDBECB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C14677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5D140C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7AEED4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CD0C41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0AFAF701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E911B4E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FD162F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ECF741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7A4F9F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F160BE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BD3D6A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8DF1C9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259796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D92E0A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6C1FD5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B20471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053694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6DCAC407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8E2A0E7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94398F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14FBD1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B158C7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4B9C5A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5DFC38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45CC63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62C2FD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8338C5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C9AD12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A57655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5D7AB1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39A4D342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6CF2F5D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558CF2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B0F4F1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559722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37E263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98D5EE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F7EA9F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94B781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F4A105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762F170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9D5494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669F33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0A148BC1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34966FE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200D3D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4CC00C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147A89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51A925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76C5737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25AAEE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BF40AC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C4EB66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2B98C00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33CC78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DBF2C5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7014B8C7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1421A8B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0011F8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622B65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CB9E1A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2137AF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062579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7C7E6E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AF1B65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5ECBE3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64AD81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050D17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7804CF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</w:tbl>
    <w:p w14:paraId="66019477" w14:textId="77777777" w:rsidR="00E70198" w:rsidRDefault="00E70198" w:rsidP="00E70198">
      <w:pPr>
        <w:spacing w:line="259" w:lineRule="auto"/>
      </w:pPr>
    </w:p>
    <w:p w14:paraId="65A981E7" w14:textId="77777777" w:rsidR="00E70198" w:rsidRDefault="00E70198" w:rsidP="00E70198">
      <w:pPr>
        <w:spacing w:line="259" w:lineRule="auto"/>
      </w:pPr>
    </w:p>
    <w:p w14:paraId="32E9719B" w14:textId="77777777" w:rsidR="00E70198" w:rsidRDefault="00E70198" w:rsidP="00E70198">
      <w:pPr>
        <w:tabs>
          <w:tab w:val="center" w:pos="2886"/>
          <w:tab w:val="center" w:pos="4956"/>
        </w:tabs>
      </w:pPr>
      <w:r>
        <w:rPr>
          <w:rFonts w:ascii="Calibri" w:eastAsia="Calibri" w:hAnsi="Calibri" w:cs="Calibri"/>
          <w:sz w:val="22"/>
        </w:rPr>
        <w:tab/>
      </w:r>
      <w:r>
        <w:t xml:space="preserve">__________________________, dn. ____._____.2021 r. </w:t>
      </w:r>
      <w:r>
        <w:tab/>
        <w:t xml:space="preserve"> </w:t>
      </w:r>
    </w:p>
    <w:p w14:paraId="40B8165C" w14:textId="77777777" w:rsidR="00E70198" w:rsidRDefault="00E70198" w:rsidP="00E70198">
      <w:pPr>
        <w:spacing w:after="132" w:line="259" w:lineRule="auto"/>
        <w:ind w:left="1277"/>
      </w:pPr>
      <w:r>
        <w:t xml:space="preserve"> </w:t>
      </w:r>
    </w:p>
    <w:p w14:paraId="713E9319" w14:textId="77777777" w:rsidR="00E70198" w:rsidRDefault="00E70198" w:rsidP="00D75C84">
      <w:pPr>
        <w:spacing w:after="144" w:line="259" w:lineRule="auto"/>
      </w:pPr>
      <w:r>
        <w:t xml:space="preserve"> </w:t>
      </w:r>
      <w:r w:rsidR="00D75C84">
        <w:tab/>
      </w:r>
      <w:r w:rsidR="00D75C84">
        <w:tab/>
      </w:r>
      <w:r w:rsidR="00D75C84">
        <w:tab/>
      </w:r>
      <w:r w:rsidR="00D75C84">
        <w:tab/>
      </w:r>
      <w:r w:rsidR="00D75C84">
        <w:tab/>
      </w:r>
      <w:r w:rsidR="00D75C84">
        <w:tab/>
      </w:r>
      <w:r w:rsidR="00D75C84">
        <w:tab/>
      </w:r>
      <w:r w:rsidR="00D75C84">
        <w:tab/>
      </w:r>
      <w:r w:rsidR="00D75C84">
        <w:tab/>
      </w: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_____________________________________________________ </w:t>
      </w:r>
    </w:p>
    <w:p w14:paraId="089E1175" w14:textId="77777777" w:rsidR="00E70198" w:rsidRDefault="00E70198" w:rsidP="00E70198">
      <w:pPr>
        <w:tabs>
          <w:tab w:val="center" w:pos="8510"/>
          <w:tab w:val="center" w:pos="11007"/>
        </w:tabs>
        <w:spacing w:after="1074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  (podpis i pieczęć upoważnionego przedstawiciela) </w:t>
      </w:r>
    </w:p>
    <w:p w14:paraId="33107438" w14:textId="77777777" w:rsidR="00E70198" w:rsidRDefault="00D75C84" w:rsidP="00D75C84">
      <w:pPr>
        <w:tabs>
          <w:tab w:val="left" w:pos="13892"/>
        </w:tabs>
        <w:spacing w:after="121"/>
        <w:ind w:left="7" w:right="160"/>
        <w:jc w:val="right"/>
      </w:pPr>
      <w:r>
        <w:lastRenderedPageBreak/>
        <w:t>Załącznik nr 3 do Oferty</w:t>
      </w:r>
    </w:p>
    <w:p w14:paraId="19476376" w14:textId="77777777" w:rsidR="00E70198" w:rsidRDefault="00E70198" w:rsidP="00D75C84">
      <w:pPr>
        <w:spacing w:after="132" w:line="259" w:lineRule="auto"/>
      </w:pPr>
      <w:r>
        <w:t xml:space="preserve"> </w:t>
      </w:r>
      <w:r w:rsidR="00D75C84">
        <w:t xml:space="preserve">Nr sprawy: </w:t>
      </w:r>
      <w:r w:rsidR="007E6E02">
        <w:rPr>
          <w:rFonts w:asciiTheme="minorHAnsi" w:eastAsia="Calibri" w:hAnsiTheme="minorHAnsi" w:cstheme="minorHAnsi"/>
          <w:b/>
          <w:color w:val="0000FF"/>
        </w:rPr>
        <w:t>ZP/</w:t>
      </w:r>
      <w:proofErr w:type="spellStart"/>
      <w:r w:rsidR="007E6E02">
        <w:rPr>
          <w:rFonts w:asciiTheme="minorHAnsi" w:eastAsia="Calibri" w:hAnsiTheme="minorHAnsi" w:cstheme="minorHAnsi"/>
          <w:b/>
          <w:color w:val="0000FF"/>
        </w:rPr>
        <w:t>GiK</w:t>
      </w:r>
      <w:proofErr w:type="spellEnd"/>
      <w:r w:rsidR="007E6E02">
        <w:rPr>
          <w:rFonts w:asciiTheme="minorHAnsi" w:eastAsia="Calibri" w:hAnsiTheme="minorHAnsi" w:cstheme="minorHAnsi"/>
          <w:b/>
          <w:color w:val="0000FF"/>
        </w:rPr>
        <w:t>/08/2021/CENAGIS</w:t>
      </w:r>
      <w:r>
        <w:t xml:space="preserve"> </w:t>
      </w:r>
    </w:p>
    <w:p w14:paraId="62BF548C" w14:textId="77777777" w:rsidR="00E70198" w:rsidRDefault="00E70198" w:rsidP="00E70198">
      <w:pPr>
        <w:spacing w:after="79" w:line="259" w:lineRule="auto"/>
        <w:ind w:left="19" w:right="11"/>
        <w:jc w:val="center"/>
      </w:pPr>
      <w:r>
        <w:rPr>
          <w:sz w:val="24"/>
        </w:rPr>
        <w:t>WYKAZ</w:t>
      </w:r>
    </w:p>
    <w:p w14:paraId="611B5EEA" w14:textId="77777777" w:rsidR="00E70198" w:rsidRPr="00EB5252" w:rsidRDefault="00E70198" w:rsidP="00E70198">
      <w:pPr>
        <w:spacing w:after="77" w:line="259" w:lineRule="auto"/>
        <w:ind w:right="3"/>
        <w:jc w:val="center"/>
        <w:rPr>
          <w:sz w:val="14"/>
        </w:rPr>
      </w:pPr>
      <w:r w:rsidRPr="005E6CAD">
        <w:t xml:space="preserve">DODATKOWYCH FORMATÓW PLIKÓW </w:t>
      </w:r>
      <w:r w:rsidR="00FB1E84">
        <w:t>INNYCH</w:t>
      </w:r>
      <w:r>
        <w:t xml:space="preserve"> DANYCH</w:t>
      </w:r>
    </w:p>
    <w:p w14:paraId="721531F6" w14:textId="77777777" w:rsidR="00E70198" w:rsidRDefault="00E70198" w:rsidP="00E70198">
      <w:pPr>
        <w:spacing w:line="259" w:lineRule="auto"/>
      </w:pPr>
      <w:r>
        <w:t xml:space="preserve"> </w:t>
      </w:r>
    </w:p>
    <w:p w14:paraId="322AAD58" w14:textId="77777777" w:rsidR="00E70198" w:rsidRDefault="00E70198" w:rsidP="00D75C84">
      <w:pPr>
        <w:spacing w:after="9"/>
        <w:ind w:left="7"/>
        <w:jc w:val="both"/>
      </w:pPr>
      <w:r>
        <w:t xml:space="preserve">Składając ofertę w imieniu ____________________________________________________________ w postępowaniu o zamówienie publiczne prowadzonym </w:t>
      </w:r>
      <w:r w:rsidR="00D75C84">
        <w:t>pn.:</w:t>
      </w:r>
      <w:r>
        <w:t xml:space="preserve"> </w:t>
      </w:r>
      <w:r w:rsidR="0079164D">
        <w:fldChar w:fldCharType="begin"/>
      </w:r>
      <w:r>
        <w:instrText xml:space="preserve"> DOCPROPERTY  Przedmiot  \* MERGEFORMAT </w:instrText>
      </w:r>
      <w:r w:rsidR="0079164D">
        <w:fldChar w:fldCharType="separate"/>
      </w:r>
      <w:r>
        <w:t xml:space="preserve">Dostawa oprogramowania klasy ETL, wspomagającego proces pozyskiwania i przetwarzania danych przestrzennych, wraz z gwarancją obejmującą pełną opiekę serwisową, na potrzeby projektu Centrum Analiz </w:t>
      </w:r>
      <w:proofErr w:type="spellStart"/>
      <w:r>
        <w:t>Geoprzestrzennych</w:t>
      </w:r>
      <w:proofErr w:type="spellEnd"/>
      <w:r>
        <w:t xml:space="preserve"> i Obliczeń Satelitarnych (CENAGIS)</w:t>
      </w:r>
      <w:r w:rsidR="0079164D">
        <w:fldChar w:fldCharType="end"/>
      </w:r>
      <w:r>
        <w:t xml:space="preserve">, oświadczamy iż zaoferowane przez nas oprogramowanie umożliwia </w:t>
      </w:r>
      <w:r w:rsidRPr="006D3A59">
        <w:t xml:space="preserve">obsługę następujących formatów </w:t>
      </w:r>
      <w:r>
        <w:t xml:space="preserve">zapisu pozostałych </w:t>
      </w:r>
      <w:r w:rsidRPr="006D3A59">
        <w:t>danych</w:t>
      </w:r>
      <w:r>
        <w:t xml:space="preserve">, niewymienionych jako obligatoryjne </w:t>
      </w:r>
      <w:r w:rsidR="00D75C84">
        <w:br/>
      </w:r>
      <w:r>
        <w:t>w Załączniku nr 1 do OPZ, w pkt. 2.</w:t>
      </w:r>
    </w:p>
    <w:p w14:paraId="2A48CFED" w14:textId="77777777" w:rsidR="00E70198" w:rsidRDefault="00E70198" w:rsidP="00E70198">
      <w:pPr>
        <w:spacing w:line="259" w:lineRule="auto"/>
      </w:pPr>
    </w:p>
    <w:tbl>
      <w:tblPr>
        <w:tblStyle w:val="Tabelasiatki1jasna1"/>
        <w:tblW w:w="13608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1701"/>
        <w:gridCol w:w="567"/>
        <w:gridCol w:w="1701"/>
        <w:gridCol w:w="567"/>
        <w:gridCol w:w="1701"/>
        <w:gridCol w:w="567"/>
        <w:gridCol w:w="1701"/>
        <w:gridCol w:w="567"/>
        <w:gridCol w:w="1701"/>
        <w:gridCol w:w="567"/>
        <w:gridCol w:w="1701"/>
      </w:tblGrid>
      <w:tr w:rsidR="00E70198" w14:paraId="22380E4B" w14:textId="77777777" w:rsidTr="008E0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65D9176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0EA237F5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00496E8D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1C22C1B6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7C6E1637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265745ED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7D225801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2997266F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26AA44C5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6D1D083D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  <w:tc>
          <w:tcPr>
            <w:tcW w:w="567" w:type="dxa"/>
            <w:vAlign w:val="center"/>
          </w:tcPr>
          <w:p w14:paraId="0DD201BA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1701" w:type="dxa"/>
            <w:vAlign w:val="center"/>
          </w:tcPr>
          <w:p w14:paraId="4C98EFE5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Format</w:t>
            </w:r>
          </w:p>
        </w:tc>
      </w:tr>
      <w:tr w:rsidR="00E70198" w14:paraId="51CA1B57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B890E83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3FEAB6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C036DC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A967A4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9DEB91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070388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C36106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11F119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FF271B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302867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2ECD05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202001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</w:tr>
      <w:tr w:rsidR="00E70198" w14:paraId="0664C16B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187C03B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FE6794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7C7EE4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C0C6D2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3C3A7A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403F75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73431C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867489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D5958E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7B51DD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A45AAB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DB3663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1FB4D0D9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25CE841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147034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C5538F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C785AB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03BF9C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7EA8AC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BDAF0A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94FE46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8FA2F2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0F03FB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BCA1B8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3903E5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46FB9FBD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6BCD99D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5F5527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F6AB2B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B571BD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7D4605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98019C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26AE2E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98EB31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278918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672E52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0CD89C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82B0F6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60EF91D5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E2BF904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7FCE2C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B93A07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980B2D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95A2E2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3A8BF7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BC7294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2866C5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9F73B9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CB6F97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28D055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7130D3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5C00FCBA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1BA8CD1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CB9121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2F86A0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F086EA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18ABE7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2BA7A8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6FA907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583EFE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197724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A06A1F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B81759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08867C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5CC7508E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CEC4C74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03DD2A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EC7730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49511B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5D55B7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523CB9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946190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13AEBB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C71EB4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95CD3A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931459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247EFC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640D0AE3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56A438E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8AE94F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C95EE0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ED82BC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6151AF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2B9024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E99114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13855D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940ECE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ACDE3D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7AA7B3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246754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3FEAC7D1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367A339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9ED9CBF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BA3197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B14A80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27FA89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67315E7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81BF43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373DB4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EAF5C8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87E6470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3E0070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479CE4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73EB4081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D0070D9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4F5F91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B61D366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2F7ED6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C5BAAA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3AE12B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810FF1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F165AC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7A4C30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6DADBB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52C55E5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0E81E9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3DFE34A9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3167C0B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0A16A1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B70DC9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3CC331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BD12B8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27FFE8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353B60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D7B7E4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5A8C2D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64853EE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FC89B6A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DFF160F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</w:tbl>
    <w:p w14:paraId="5C3710EF" w14:textId="77777777" w:rsidR="00E70198" w:rsidRDefault="00E70198" w:rsidP="00E70198">
      <w:pPr>
        <w:spacing w:after="147" w:line="259" w:lineRule="auto"/>
      </w:pPr>
    </w:p>
    <w:p w14:paraId="47917CFC" w14:textId="77777777" w:rsidR="00E70198" w:rsidRDefault="00E70198" w:rsidP="00D75C84">
      <w:pPr>
        <w:tabs>
          <w:tab w:val="center" w:pos="2886"/>
          <w:tab w:val="center" w:pos="4956"/>
        </w:tabs>
      </w:pPr>
      <w:r>
        <w:rPr>
          <w:rFonts w:ascii="Calibri" w:eastAsia="Calibri" w:hAnsi="Calibri" w:cs="Calibri"/>
          <w:sz w:val="22"/>
        </w:rPr>
        <w:tab/>
      </w:r>
      <w:r>
        <w:t xml:space="preserve">__________________________, dn. ____._____.2021 r. </w:t>
      </w:r>
      <w:r>
        <w:tab/>
        <w:t xml:space="preserve"> </w:t>
      </w:r>
    </w:p>
    <w:p w14:paraId="3374B96C" w14:textId="77777777" w:rsidR="00E70198" w:rsidRDefault="00E70198" w:rsidP="00E70198">
      <w:pPr>
        <w:spacing w:after="144" w:line="259" w:lineRule="auto"/>
      </w:pPr>
      <w:r>
        <w:t xml:space="preserve"> </w:t>
      </w:r>
    </w:p>
    <w:p w14:paraId="1FFA30F7" w14:textId="77777777" w:rsidR="00E70198" w:rsidRDefault="00E70198" w:rsidP="00D75C84">
      <w:pPr>
        <w:tabs>
          <w:tab w:val="center" w:pos="8510"/>
          <w:tab w:val="center" w:pos="10964"/>
        </w:tabs>
        <w:spacing w:after="19"/>
        <w:ind w:left="7788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</w:r>
      <w:r w:rsidR="00D75C84">
        <w:tab/>
      </w:r>
      <w:r w:rsidR="00D75C84">
        <w:tab/>
      </w:r>
      <w:r w:rsidR="00D75C84">
        <w:tab/>
      </w:r>
      <w:r w:rsidR="00D75C84">
        <w:tab/>
        <w:t xml:space="preserve">       </w:t>
      </w:r>
      <w:r>
        <w:t xml:space="preserve">_____________________________________________________ </w:t>
      </w:r>
    </w:p>
    <w:p w14:paraId="5C352734" w14:textId="77777777" w:rsidR="00D75C84" w:rsidRDefault="00E70198" w:rsidP="00E70198">
      <w:pPr>
        <w:tabs>
          <w:tab w:val="center" w:pos="8510"/>
          <w:tab w:val="center" w:pos="11007"/>
        </w:tabs>
        <w:spacing w:after="1074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  (podpis i pieczęć upoważnionego przedstawiciela) </w:t>
      </w:r>
    </w:p>
    <w:p w14:paraId="7E2DEDEC" w14:textId="77777777" w:rsidR="00D75C84" w:rsidRDefault="00D75C84">
      <w:pPr>
        <w:spacing w:after="160" w:line="259" w:lineRule="auto"/>
      </w:pPr>
      <w:r>
        <w:br w:type="page"/>
      </w:r>
    </w:p>
    <w:p w14:paraId="430D767D" w14:textId="77777777" w:rsidR="00E70198" w:rsidRDefault="00E70198" w:rsidP="00D75C84">
      <w:pPr>
        <w:spacing w:after="121"/>
        <w:ind w:left="7" w:right="160"/>
        <w:jc w:val="right"/>
      </w:pPr>
      <w:r>
        <w:lastRenderedPageBreak/>
        <w:t xml:space="preserve">Załącznik nr 4 do Oferty  </w:t>
      </w:r>
    </w:p>
    <w:p w14:paraId="768767B5" w14:textId="77777777" w:rsidR="00E70198" w:rsidRPr="008E0529" w:rsidRDefault="00D75C84" w:rsidP="00D75C84">
      <w:pPr>
        <w:spacing w:after="132" w:line="259" w:lineRule="auto"/>
        <w:rPr>
          <w:rFonts w:asciiTheme="minorHAnsi" w:hAnsiTheme="minorHAnsi"/>
          <w:sz w:val="22"/>
          <w:szCs w:val="22"/>
        </w:rPr>
      </w:pPr>
      <w:r w:rsidRPr="008E0529">
        <w:rPr>
          <w:rFonts w:asciiTheme="minorHAnsi" w:hAnsiTheme="minorHAnsi"/>
          <w:sz w:val="22"/>
          <w:szCs w:val="22"/>
        </w:rPr>
        <w:t xml:space="preserve">Nr sprawy: </w:t>
      </w:r>
      <w:r w:rsidR="007E6E02">
        <w:rPr>
          <w:rFonts w:asciiTheme="minorHAnsi" w:eastAsia="Calibri" w:hAnsiTheme="minorHAnsi" w:cstheme="minorHAnsi"/>
          <w:b/>
          <w:color w:val="0000FF"/>
        </w:rPr>
        <w:t>ZP/</w:t>
      </w:r>
      <w:proofErr w:type="spellStart"/>
      <w:r w:rsidR="007E6E02">
        <w:rPr>
          <w:rFonts w:asciiTheme="minorHAnsi" w:eastAsia="Calibri" w:hAnsiTheme="minorHAnsi" w:cstheme="minorHAnsi"/>
          <w:b/>
          <w:color w:val="0000FF"/>
        </w:rPr>
        <w:t>GiK</w:t>
      </w:r>
      <w:proofErr w:type="spellEnd"/>
      <w:r w:rsidR="007E6E02">
        <w:rPr>
          <w:rFonts w:asciiTheme="minorHAnsi" w:eastAsia="Calibri" w:hAnsiTheme="minorHAnsi" w:cstheme="minorHAnsi"/>
          <w:b/>
          <w:color w:val="0000FF"/>
        </w:rPr>
        <w:t>/08/2021/CENAGIS</w:t>
      </w:r>
    </w:p>
    <w:p w14:paraId="43A283D7" w14:textId="77777777" w:rsidR="00E70198" w:rsidRPr="008E0529" w:rsidRDefault="00E70198" w:rsidP="00E70198">
      <w:pPr>
        <w:spacing w:after="79" w:line="259" w:lineRule="auto"/>
        <w:ind w:left="19" w:right="11"/>
        <w:jc w:val="center"/>
        <w:rPr>
          <w:rFonts w:asciiTheme="minorHAnsi" w:hAnsiTheme="minorHAnsi"/>
          <w:sz w:val="22"/>
          <w:szCs w:val="22"/>
        </w:rPr>
      </w:pPr>
      <w:r w:rsidRPr="008E0529">
        <w:rPr>
          <w:rFonts w:asciiTheme="minorHAnsi" w:hAnsiTheme="minorHAnsi"/>
          <w:sz w:val="22"/>
          <w:szCs w:val="22"/>
        </w:rPr>
        <w:t>WYKAZ</w:t>
      </w:r>
    </w:p>
    <w:p w14:paraId="4CA896F6" w14:textId="77777777" w:rsidR="00E70198" w:rsidRPr="008E0529" w:rsidRDefault="00E70198" w:rsidP="00E70198">
      <w:pPr>
        <w:spacing w:after="77" w:line="259" w:lineRule="auto"/>
        <w:ind w:right="3"/>
        <w:jc w:val="center"/>
        <w:rPr>
          <w:rFonts w:asciiTheme="minorHAnsi" w:hAnsiTheme="minorHAnsi"/>
          <w:smallCaps/>
          <w:sz w:val="22"/>
          <w:szCs w:val="22"/>
        </w:rPr>
      </w:pPr>
      <w:r w:rsidRPr="008E0529">
        <w:rPr>
          <w:rFonts w:asciiTheme="minorHAnsi" w:hAnsiTheme="minorHAnsi"/>
          <w:smallCaps/>
          <w:sz w:val="22"/>
          <w:szCs w:val="22"/>
        </w:rPr>
        <w:t>DODATKOWYCH, MOŻLIWYCH DO PODŁĄCZENIA JAKO ŹRÓDŁA DANYCH RELACYJNYCH I NIERELACYJNYCH BAZ DANYCH</w:t>
      </w:r>
    </w:p>
    <w:p w14:paraId="7AB43C9F" w14:textId="77777777" w:rsidR="00E70198" w:rsidRPr="008E0529" w:rsidRDefault="00E70198" w:rsidP="00E70198">
      <w:pPr>
        <w:spacing w:line="259" w:lineRule="auto"/>
        <w:rPr>
          <w:rFonts w:asciiTheme="minorHAnsi" w:hAnsiTheme="minorHAnsi"/>
          <w:sz w:val="22"/>
          <w:szCs w:val="22"/>
        </w:rPr>
      </w:pPr>
      <w:r w:rsidRPr="008E0529">
        <w:rPr>
          <w:rFonts w:asciiTheme="minorHAnsi" w:hAnsiTheme="minorHAnsi"/>
          <w:sz w:val="22"/>
          <w:szCs w:val="22"/>
        </w:rPr>
        <w:t xml:space="preserve"> </w:t>
      </w:r>
    </w:p>
    <w:p w14:paraId="6F86971F" w14:textId="77777777" w:rsidR="00E70198" w:rsidRPr="008E0529" w:rsidRDefault="00E70198" w:rsidP="00D75C84">
      <w:pPr>
        <w:spacing w:after="9"/>
        <w:ind w:left="7"/>
        <w:jc w:val="both"/>
        <w:rPr>
          <w:rFonts w:asciiTheme="minorHAnsi" w:hAnsiTheme="minorHAnsi"/>
          <w:sz w:val="22"/>
          <w:szCs w:val="22"/>
        </w:rPr>
      </w:pPr>
      <w:r w:rsidRPr="008E0529">
        <w:rPr>
          <w:rFonts w:asciiTheme="minorHAnsi" w:hAnsiTheme="minorHAnsi"/>
          <w:sz w:val="22"/>
          <w:szCs w:val="22"/>
        </w:rPr>
        <w:t xml:space="preserve">Składając ofertę w imieniu ____________________________________________________________ w postępowaniu o zamówienie publiczne prowadzonym </w:t>
      </w:r>
      <w:r w:rsidR="00D75C84" w:rsidRPr="008E0529">
        <w:rPr>
          <w:rFonts w:asciiTheme="minorHAnsi" w:hAnsiTheme="minorHAnsi"/>
          <w:sz w:val="22"/>
          <w:szCs w:val="22"/>
        </w:rPr>
        <w:t>pn.</w:t>
      </w:r>
      <w:r w:rsidRPr="008E0529">
        <w:rPr>
          <w:rFonts w:asciiTheme="minorHAnsi" w:hAnsiTheme="minorHAnsi"/>
          <w:sz w:val="22"/>
          <w:szCs w:val="22"/>
        </w:rPr>
        <w:t xml:space="preserve">: </w:t>
      </w:r>
      <w:r w:rsidR="0079164D" w:rsidRPr="008E0529">
        <w:rPr>
          <w:rFonts w:asciiTheme="minorHAnsi" w:hAnsiTheme="minorHAnsi"/>
          <w:sz w:val="22"/>
          <w:szCs w:val="22"/>
        </w:rPr>
        <w:fldChar w:fldCharType="begin"/>
      </w:r>
      <w:r w:rsidRPr="008E0529">
        <w:rPr>
          <w:rFonts w:asciiTheme="minorHAnsi" w:hAnsiTheme="minorHAnsi"/>
          <w:sz w:val="22"/>
          <w:szCs w:val="22"/>
        </w:rPr>
        <w:instrText xml:space="preserve"> DOCPROPERTY  Przedmiot  \* MERGEFORMAT </w:instrText>
      </w:r>
      <w:r w:rsidR="0079164D" w:rsidRPr="008E0529">
        <w:rPr>
          <w:rFonts w:asciiTheme="minorHAnsi" w:hAnsiTheme="minorHAnsi"/>
          <w:sz w:val="22"/>
          <w:szCs w:val="22"/>
        </w:rPr>
        <w:fldChar w:fldCharType="separate"/>
      </w:r>
      <w:r w:rsidRPr="008E0529">
        <w:rPr>
          <w:rFonts w:asciiTheme="minorHAnsi" w:hAnsiTheme="minorHAnsi"/>
          <w:sz w:val="22"/>
          <w:szCs w:val="22"/>
        </w:rPr>
        <w:t xml:space="preserve">Dostawa oprogramowania klasy ETL, wspomagającego proces pozyskiwania i przetwarzania danych przestrzennych, wraz z gwarancją obejmującą pełną opiekę serwisową, na potrzeby projektu Centrum Analiz </w:t>
      </w:r>
      <w:proofErr w:type="spellStart"/>
      <w:r w:rsidRPr="008E0529">
        <w:rPr>
          <w:rFonts w:asciiTheme="minorHAnsi" w:hAnsiTheme="minorHAnsi"/>
          <w:sz w:val="22"/>
          <w:szCs w:val="22"/>
        </w:rPr>
        <w:t>Geoprzestrzennych</w:t>
      </w:r>
      <w:proofErr w:type="spellEnd"/>
      <w:r w:rsidRPr="008E0529">
        <w:rPr>
          <w:rFonts w:asciiTheme="minorHAnsi" w:hAnsiTheme="minorHAnsi"/>
          <w:sz w:val="22"/>
          <w:szCs w:val="22"/>
        </w:rPr>
        <w:t xml:space="preserve"> i Obliczeń Satelitarnych (CENAGIS)</w:t>
      </w:r>
      <w:r w:rsidR="0079164D" w:rsidRPr="008E0529">
        <w:rPr>
          <w:rFonts w:asciiTheme="minorHAnsi" w:hAnsiTheme="minorHAnsi"/>
          <w:sz w:val="22"/>
          <w:szCs w:val="22"/>
        </w:rPr>
        <w:fldChar w:fldCharType="end"/>
      </w:r>
      <w:r w:rsidRPr="008E0529">
        <w:rPr>
          <w:rFonts w:asciiTheme="minorHAnsi" w:hAnsiTheme="minorHAnsi"/>
          <w:sz w:val="22"/>
          <w:szCs w:val="22"/>
        </w:rPr>
        <w:t>, oświadczamy iż zaoferowane przez nas oprogramowanie umożliwia podłączenie jako źródła danych następujących relacyjnych i nierelacyjnych baz danych, niewymienionych jako obligatoryjne w OPZ, w pkt. 4.1.19).</w:t>
      </w:r>
    </w:p>
    <w:p w14:paraId="196067BE" w14:textId="77777777" w:rsidR="00E70198" w:rsidRDefault="00E70198" w:rsidP="00E70198">
      <w:pPr>
        <w:spacing w:after="9"/>
        <w:ind w:left="7"/>
      </w:pPr>
    </w:p>
    <w:p w14:paraId="227891A8" w14:textId="77777777" w:rsidR="00E70198" w:rsidRDefault="00E70198" w:rsidP="00E70198">
      <w:pPr>
        <w:spacing w:line="259" w:lineRule="auto"/>
      </w:pPr>
      <w:r>
        <w:t xml:space="preserve"> </w:t>
      </w:r>
    </w:p>
    <w:tbl>
      <w:tblPr>
        <w:tblStyle w:val="Tabelasiatki1jasna1"/>
        <w:tblW w:w="11907" w:type="dxa"/>
        <w:jc w:val="center"/>
        <w:tblLook w:val="04A0" w:firstRow="1" w:lastRow="0" w:firstColumn="1" w:lastColumn="0" w:noHBand="0" w:noVBand="1"/>
      </w:tblPr>
      <w:tblGrid>
        <w:gridCol w:w="567"/>
        <w:gridCol w:w="3402"/>
        <w:gridCol w:w="567"/>
        <w:gridCol w:w="3402"/>
        <w:gridCol w:w="567"/>
        <w:gridCol w:w="3402"/>
      </w:tblGrid>
      <w:tr w:rsidR="00E70198" w14:paraId="45CE6AE7" w14:textId="77777777" w:rsidTr="008E0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678A543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3402" w:type="dxa"/>
            <w:vAlign w:val="center"/>
          </w:tcPr>
          <w:p w14:paraId="5D68BCE7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Baza danych</w:t>
            </w:r>
          </w:p>
        </w:tc>
        <w:tc>
          <w:tcPr>
            <w:tcW w:w="567" w:type="dxa"/>
            <w:vAlign w:val="center"/>
          </w:tcPr>
          <w:p w14:paraId="1623C14A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3402" w:type="dxa"/>
            <w:vAlign w:val="center"/>
          </w:tcPr>
          <w:p w14:paraId="74BADF6A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Baza danych</w:t>
            </w:r>
          </w:p>
        </w:tc>
        <w:tc>
          <w:tcPr>
            <w:tcW w:w="567" w:type="dxa"/>
            <w:vAlign w:val="center"/>
          </w:tcPr>
          <w:p w14:paraId="4019D3CD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>Lp.</w:t>
            </w:r>
          </w:p>
        </w:tc>
        <w:tc>
          <w:tcPr>
            <w:tcW w:w="3402" w:type="dxa"/>
            <w:vAlign w:val="center"/>
          </w:tcPr>
          <w:p w14:paraId="39DF47B3" w14:textId="77777777" w:rsidR="00E70198" w:rsidRPr="00EB5252" w:rsidRDefault="00E70198" w:rsidP="008E0529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>
              <w:rPr>
                <w:szCs w:val="16"/>
              </w:rPr>
              <w:t>Baza danych</w:t>
            </w:r>
          </w:p>
        </w:tc>
      </w:tr>
      <w:tr w:rsidR="00E70198" w14:paraId="6AD55C92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AE807B2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527C011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A42CFDB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702CF21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0750BED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3FB70205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  <w:r w:rsidRPr="00EB5252">
              <w:rPr>
                <w:szCs w:val="16"/>
              </w:rPr>
              <w:t xml:space="preserve"> </w:t>
            </w:r>
          </w:p>
        </w:tc>
      </w:tr>
      <w:tr w:rsidR="00E70198" w14:paraId="4936F0D5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64D3651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B297CD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1A745E1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3930B9A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D4F31A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0231BD4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700D9455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BC20361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3D08959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D5F137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137AF87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6F9A3867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0A72C57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64554EF1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4006CA0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F5417C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8203AF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1782757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2E0188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6A1936B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6860DB33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7C26E6F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39136DF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96E8E2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615107F9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CABBB1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63344C5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450B2851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6C62591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5A9C170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12D0C5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8401FEE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F15C6A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4171C7CF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59B77D32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8167647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70C46D3D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A9FA922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1A284D74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730154A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AAD6990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45F75E23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F4AD6BB" w14:textId="77777777" w:rsidR="00E70198" w:rsidRPr="00EB5252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51CAF88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886C7F3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45B1A36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AD74086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3ED329CC" w14:textId="77777777" w:rsidR="00E70198" w:rsidRPr="00EB5252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687BB0CE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DE33530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507C4F6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BFFCC08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F433B07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413C598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43427B2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2379B249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C3AB1AA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2BEB70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97F58B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757C070D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2276700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CA7266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7D0955EC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EB96514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79675979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CE0736B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19B8781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4E49267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5FD15727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  <w:tr w:rsidR="00E70198" w14:paraId="7A26C166" w14:textId="77777777" w:rsidTr="008E0529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A322802" w14:textId="77777777" w:rsidR="00E70198" w:rsidRDefault="00E70198" w:rsidP="008E0529">
            <w:pPr>
              <w:spacing w:line="259" w:lineRule="auto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2135B683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4A774A4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47328222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7B721EC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  <w:tc>
          <w:tcPr>
            <w:tcW w:w="3402" w:type="dxa"/>
            <w:vAlign w:val="center"/>
          </w:tcPr>
          <w:p w14:paraId="479D5731" w14:textId="77777777" w:rsidR="00E70198" w:rsidRDefault="00E70198" w:rsidP="008E052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</w:rPr>
            </w:pPr>
          </w:p>
        </w:tc>
      </w:tr>
    </w:tbl>
    <w:p w14:paraId="3BD654A6" w14:textId="77777777" w:rsidR="00E70198" w:rsidRDefault="00E70198" w:rsidP="00E70198">
      <w:pPr>
        <w:spacing w:line="259" w:lineRule="auto"/>
      </w:pPr>
    </w:p>
    <w:p w14:paraId="287A420B" w14:textId="77777777" w:rsidR="00E70198" w:rsidRDefault="00E70198" w:rsidP="00D75C84">
      <w:pPr>
        <w:spacing w:after="147" w:line="259" w:lineRule="auto"/>
      </w:pPr>
      <w:r>
        <w:t xml:space="preserve"> </w:t>
      </w:r>
      <w:r>
        <w:rPr>
          <w:rFonts w:ascii="Calibri" w:eastAsia="Calibri" w:hAnsi="Calibri" w:cs="Calibri"/>
          <w:sz w:val="22"/>
        </w:rPr>
        <w:tab/>
      </w:r>
      <w:r>
        <w:t xml:space="preserve">__________________________, dn. ____._____.2021 r. </w:t>
      </w:r>
      <w:r>
        <w:tab/>
        <w:t xml:space="preserve"> </w:t>
      </w:r>
    </w:p>
    <w:p w14:paraId="75445C63" w14:textId="77777777" w:rsidR="00E70198" w:rsidRDefault="00E70198" w:rsidP="00E70198">
      <w:pPr>
        <w:spacing w:after="144" w:line="259" w:lineRule="auto"/>
      </w:pPr>
      <w:r>
        <w:t xml:space="preserve"> </w:t>
      </w:r>
    </w:p>
    <w:p w14:paraId="5A992B3D" w14:textId="77777777" w:rsidR="00E70198" w:rsidRDefault="00E70198" w:rsidP="008E0529">
      <w:pPr>
        <w:tabs>
          <w:tab w:val="center" w:pos="8510"/>
          <w:tab w:val="center" w:pos="10964"/>
        </w:tabs>
        <w:spacing w:after="19"/>
      </w:pPr>
      <w:r>
        <w:t xml:space="preserve">_____________________________________________________ </w:t>
      </w:r>
      <w:r w:rsidR="00D75C84">
        <w:t xml:space="preserve"> </w:t>
      </w:r>
      <w:r>
        <w:t xml:space="preserve">(podpis i pieczęć upoważnionego przedstawiciela) </w:t>
      </w:r>
    </w:p>
    <w:p w14:paraId="411CA4F1" w14:textId="77777777" w:rsidR="008E0529" w:rsidRDefault="008E0529" w:rsidP="00E70198">
      <w:pPr>
        <w:tabs>
          <w:tab w:val="center" w:pos="8510"/>
          <w:tab w:val="center" w:pos="11007"/>
        </w:tabs>
        <w:spacing w:after="1074"/>
        <w:sectPr w:rsidR="008E0529" w:rsidSect="00F1527C">
          <w:pgSz w:w="15840" w:h="12240" w:orient="landscape"/>
          <w:pgMar w:top="1418" w:right="851" w:bottom="1276" w:left="1079" w:header="567" w:footer="709" w:gutter="0"/>
          <w:cols w:space="708"/>
          <w:titlePg/>
          <w:docGrid w:linePitch="326"/>
        </w:sectPr>
      </w:pPr>
    </w:p>
    <w:p w14:paraId="02F08CF8" w14:textId="77777777" w:rsidR="00557833" w:rsidRPr="00493C6F" w:rsidRDefault="00557833" w:rsidP="00557833">
      <w:pPr>
        <w:pStyle w:val="Tekstpodstawowy"/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828"/>
        <w:gridCol w:w="5736"/>
      </w:tblGrid>
      <w:tr w:rsidR="00557833" w:rsidRPr="00493C6F" w14:paraId="0EBDD682" w14:textId="77777777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5CAA48" w14:textId="7AF40CE8" w:rsidR="00785FBC" w:rsidRDefault="00785FBC" w:rsidP="00CB31C1">
            <w:pPr>
              <w:pStyle w:val="9kursywa"/>
              <w:spacing w:line="288" w:lineRule="auto"/>
              <w:ind w:left="0" w:firstLine="0"/>
              <w:jc w:val="left"/>
              <w:rPr>
                <w:sz w:val="24"/>
                <w:szCs w:val="24"/>
              </w:rPr>
            </w:pPr>
          </w:p>
          <w:p w14:paraId="7FA02CC5" w14:textId="102C5040" w:rsidR="008D07AA" w:rsidRDefault="008D07AA" w:rsidP="008D07AA">
            <w:pPr>
              <w:pStyle w:val="9kursywa"/>
              <w:ind w:left="0" w:firstLine="0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</w:t>
            </w:r>
            <w:proofErr w:type="spellStart"/>
            <w:r>
              <w:rPr>
                <w:rFonts w:asciiTheme="minorHAnsi" w:eastAsia="Calibri" w:hAnsiTheme="minorHAnsi" w:cstheme="minorHAnsi"/>
                <w:b/>
                <w:color w:val="0000FF"/>
              </w:rPr>
              <w:t>GiK</w:t>
            </w:r>
            <w:proofErr w:type="spellEnd"/>
            <w:r>
              <w:rPr>
                <w:rFonts w:asciiTheme="minorHAnsi" w:eastAsia="Calibri" w:hAnsiTheme="minorHAnsi" w:cstheme="minorHAnsi"/>
                <w:b/>
                <w:color w:val="0000FF"/>
              </w:rPr>
              <w:t>/08/2021/CENAGIS</w:t>
            </w:r>
          </w:p>
          <w:p w14:paraId="3AFD8219" w14:textId="77777777" w:rsidR="00785FBC" w:rsidRPr="00493C6F" w:rsidRDefault="00785FBC" w:rsidP="008D07AA">
            <w:pPr>
              <w:pStyle w:val="9kursywa"/>
              <w:ind w:lef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14:paraId="2A74BFD1" w14:textId="77777777" w:rsidR="00785FBC" w:rsidRPr="00493C6F" w:rsidRDefault="00785FBC" w:rsidP="00785FBC">
            <w:pPr>
              <w:pStyle w:val="9kursywa"/>
              <w:spacing w:line="288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5BEF7A62" w14:textId="77777777"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14:paraId="0D36EA0E" w14:textId="77777777"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14:paraId="23DAEE47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  <w:lang w:eastAsia="pl-PL"/>
        </w:rPr>
      </w:pPr>
    </w:p>
    <w:p w14:paraId="20F3E459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493C6F">
        <w:rPr>
          <w:rFonts w:ascii="Calibri" w:hAnsi="Calibri" w:cs="Calibri"/>
          <w:sz w:val="24"/>
          <w:szCs w:val="24"/>
        </w:rPr>
        <w:t xml:space="preserve"> </w:t>
      </w:r>
      <w:r w:rsidRPr="00493C6F">
        <w:rPr>
          <w:rStyle w:val="Znakiprzypiswdolnych"/>
          <w:rFonts w:ascii="Calibri" w:hAnsi="Calibri" w:cs="Calibri"/>
          <w:sz w:val="24"/>
          <w:szCs w:val="24"/>
        </w:rPr>
        <w:footnoteReference w:id="3"/>
      </w:r>
    </w:p>
    <w:p w14:paraId="478BF9E8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5FFF0F5F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56FDA466" w14:textId="77777777" w:rsidR="00557833" w:rsidRPr="00493C6F" w:rsidRDefault="00557833" w:rsidP="00557833">
      <w:pPr>
        <w:pStyle w:val="Zwykytekst2"/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14:paraId="5B98C4AE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0EBE2912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303A538F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14:paraId="48A45B62" w14:textId="77777777" w:rsidR="00557833" w:rsidRPr="001E547E" w:rsidRDefault="00557833" w:rsidP="00557833">
      <w:pPr>
        <w:spacing w:line="288" w:lineRule="auto"/>
        <w:jc w:val="both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64528E8C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w trybie </w:t>
      </w:r>
      <w:r w:rsidR="00F03BB8">
        <w:rPr>
          <w:rFonts w:asciiTheme="minorHAnsi" w:hAnsiTheme="minorHAnsi" w:cstheme="minorHAnsi"/>
          <w:sz w:val="22"/>
          <w:szCs w:val="22"/>
        </w:rPr>
        <w:t>podstawowym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>
        <w:rPr>
          <w:rFonts w:asciiTheme="minorHAnsi" w:hAnsiTheme="minorHAnsi" w:cstheme="minorHAnsi"/>
          <w:sz w:val="22"/>
          <w:szCs w:val="22"/>
        </w:rPr>
        <w:br/>
      </w:r>
      <w:r w:rsidR="00F03BB8">
        <w:rPr>
          <w:rFonts w:asciiTheme="minorHAnsi" w:hAnsiTheme="minorHAnsi" w:cstheme="minorHAnsi"/>
          <w:sz w:val="22"/>
          <w:szCs w:val="22"/>
        </w:rPr>
        <w:t>w przedmiocie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 w:rsidRPr="00EF6D92">
        <w:rPr>
          <w:rFonts w:asciiTheme="minorHAnsi" w:hAnsiTheme="minorHAnsi" w:cstheme="minorHAnsi"/>
          <w:b/>
          <w:sz w:val="24"/>
          <w:szCs w:val="24"/>
        </w:rPr>
        <w:t>„</w:t>
      </w:r>
      <w:r w:rsidR="00785FBC" w:rsidRPr="00F0348E">
        <w:rPr>
          <w:b/>
          <w:bCs/>
        </w:rPr>
        <w:t xml:space="preserve">Dostawa oprogramowania klasy ETL, wspomagającego proces pozyskiwania </w:t>
      </w:r>
      <w:r w:rsidR="00785FBC">
        <w:rPr>
          <w:b/>
          <w:bCs/>
        </w:rPr>
        <w:br/>
      </w:r>
      <w:r w:rsidR="00785FBC" w:rsidRPr="00F0348E">
        <w:rPr>
          <w:b/>
          <w:bCs/>
        </w:rPr>
        <w:t xml:space="preserve">i przetwarzania danych przestrzennych, wraz z gwarancją obejmującą </w:t>
      </w:r>
      <w:r w:rsidR="00785FBC">
        <w:rPr>
          <w:b/>
          <w:bCs/>
        </w:rPr>
        <w:t xml:space="preserve">pełną </w:t>
      </w:r>
      <w:r w:rsidR="00785FBC" w:rsidRPr="00F0348E">
        <w:rPr>
          <w:b/>
          <w:bCs/>
        </w:rPr>
        <w:t>opiekę serwisową</w:t>
      </w:r>
      <w:r w:rsidR="00785FBC">
        <w:rPr>
          <w:b/>
          <w:bCs/>
        </w:rPr>
        <w:t>,</w:t>
      </w:r>
      <w:r w:rsidR="00785FBC" w:rsidRPr="00F0348E">
        <w:rPr>
          <w:b/>
          <w:bCs/>
        </w:rPr>
        <w:t xml:space="preserve"> </w:t>
      </w:r>
      <w:r w:rsidR="00785FBC" w:rsidRPr="007F5C9C">
        <w:rPr>
          <w:b/>
          <w:bCs/>
        </w:rPr>
        <w:t xml:space="preserve">na potrzeby projektu Centrum Analiz </w:t>
      </w:r>
      <w:proofErr w:type="spellStart"/>
      <w:r w:rsidR="00785FBC" w:rsidRPr="007F5C9C">
        <w:rPr>
          <w:b/>
          <w:bCs/>
        </w:rPr>
        <w:t>Geoprzestrzennych</w:t>
      </w:r>
      <w:proofErr w:type="spellEnd"/>
      <w:r w:rsidR="00785FBC" w:rsidRPr="007F5C9C">
        <w:rPr>
          <w:b/>
          <w:bCs/>
        </w:rPr>
        <w:t xml:space="preserve"> i Obliczeń Satelitarnych (CENAGIS)</w:t>
      </w:r>
      <w:r w:rsidR="00785FBC" w:rsidRPr="00F0348E">
        <w:rPr>
          <w:b/>
          <w:bCs/>
        </w:rPr>
        <w:t>.</w:t>
      </w:r>
      <w:r w:rsidR="00785FBC" w:rsidRPr="00EF6D92">
        <w:rPr>
          <w:rFonts w:asciiTheme="minorHAnsi" w:hAnsiTheme="minorHAnsi" w:cstheme="minorHAnsi"/>
          <w:b/>
          <w:sz w:val="24"/>
          <w:szCs w:val="24"/>
        </w:rPr>
        <w:t>”</w:t>
      </w:r>
      <w:r w:rsidRPr="001E547E">
        <w:rPr>
          <w:rFonts w:asciiTheme="minorHAnsi" w:hAnsiTheme="minorHAnsi" w:cstheme="minorHAnsi"/>
          <w:sz w:val="22"/>
          <w:szCs w:val="22"/>
        </w:rPr>
        <w:t>, oświadczamy</w:t>
      </w:r>
      <w:r w:rsidRPr="001E547E">
        <w:rPr>
          <w:rFonts w:asciiTheme="minorHAnsi" w:hAnsiTheme="minorHAnsi" w:cstheme="minorHAnsi"/>
          <w:color w:val="000000"/>
          <w:sz w:val="22"/>
          <w:szCs w:val="22"/>
        </w:rPr>
        <w:t>, że spełniamy warunek udziału w postępowaniu wskazany w punkcie 9.1 Rozdziału I SWZ oraz nie podlegamy wykluczeniu z przedmiotowego postępowania na podstawie art. 108 ust. 1</w:t>
      </w:r>
      <w:r w:rsidR="00F03BB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E3389CB" w14:textId="77777777" w:rsidR="00557833" w:rsidRPr="001E547E" w:rsidRDefault="00557833" w:rsidP="008E0529">
      <w:pPr>
        <w:pStyle w:val="Zwykytekst2"/>
        <w:rPr>
          <w:rFonts w:asciiTheme="minorHAnsi" w:hAnsiTheme="minorHAnsi" w:cstheme="minorHAnsi"/>
          <w:sz w:val="22"/>
          <w:szCs w:val="22"/>
        </w:rPr>
      </w:pPr>
    </w:p>
    <w:p w14:paraId="2A3A1108" w14:textId="77777777" w:rsidR="00557833" w:rsidRPr="001E547E" w:rsidRDefault="00557833" w:rsidP="008E0529">
      <w:pPr>
        <w:pStyle w:val="Zwykytekst2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Ponadto oświadczamy jak poniżej</w:t>
      </w:r>
      <w:r w:rsidRPr="001E547E">
        <w:rPr>
          <w:rStyle w:val="Odwoanieprzypisudolnego"/>
          <w:rFonts w:asciiTheme="minorHAnsi" w:hAnsiTheme="minorHAnsi" w:cstheme="minorHAnsi"/>
          <w:b/>
          <w:bCs/>
          <w:color w:val="000000"/>
          <w:sz w:val="22"/>
          <w:szCs w:val="22"/>
        </w:rPr>
        <w:footnoteReference w:id="4"/>
      </w: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10AC230C" w14:textId="77777777" w:rsidR="00557833" w:rsidRPr="00012492" w:rsidRDefault="00557833" w:rsidP="00A864FF">
      <w:pPr>
        <w:pStyle w:val="Akapitzlist"/>
        <w:numPr>
          <w:ilvl w:val="2"/>
          <w:numId w:val="14"/>
        </w:numPr>
        <w:tabs>
          <w:tab w:val="clear" w:pos="2670"/>
        </w:tabs>
        <w:suppressAutoHyphens/>
        <w:contextualSpacing/>
        <w:jc w:val="both"/>
        <w:rPr>
          <w:rFonts w:asciiTheme="minorHAnsi" w:hAnsiTheme="minorHAnsi" w:cstheme="minorHAnsi"/>
          <w:lang w:val="pl-PL"/>
        </w:rPr>
      </w:pPr>
      <w:r w:rsidRPr="00012492">
        <w:rPr>
          <w:rFonts w:asciiTheme="minorHAnsi" w:hAnsiTheme="minorHAnsi" w:cstheme="minorHAnsi"/>
          <w:lang w:val="pl-PL"/>
        </w:rPr>
        <w:t xml:space="preserve">Oświadczamy, że zachodzą w stosunku do nas podstawy wykluczenia z postępowania na podstawie art. …………. ustawy </w:t>
      </w:r>
      <w:proofErr w:type="spellStart"/>
      <w:r w:rsidRPr="00012492">
        <w:rPr>
          <w:rFonts w:asciiTheme="minorHAnsi" w:hAnsiTheme="minorHAnsi" w:cstheme="minorHAnsi"/>
          <w:lang w:val="pl-PL"/>
        </w:rPr>
        <w:t>Pzp</w:t>
      </w:r>
      <w:proofErr w:type="spellEnd"/>
      <w:r w:rsidRPr="00012492">
        <w:rPr>
          <w:rFonts w:asciiTheme="minorHAnsi" w:hAnsiTheme="minorHAnsi" w:cstheme="minorHAnsi"/>
          <w:lang w:val="pl-PL"/>
        </w:rPr>
        <w:t xml:space="preserve"> </w:t>
      </w:r>
      <w:r w:rsidRPr="00012492">
        <w:rPr>
          <w:rFonts w:asciiTheme="minorHAnsi" w:hAnsiTheme="minorHAnsi" w:cstheme="minorHAnsi"/>
          <w:i/>
          <w:lang w:val="pl-PL"/>
        </w:rPr>
        <w:t>(podać mającą zastosowanie podstawę wykluczenia spośród ww. wymienionych).</w:t>
      </w:r>
      <w:r w:rsidRPr="00012492">
        <w:rPr>
          <w:rFonts w:asciiTheme="minorHAnsi" w:hAnsiTheme="minorHAnsi" w:cstheme="minorHAnsi"/>
          <w:lang w:val="pl-PL"/>
        </w:rPr>
        <w:t xml:space="preserve"> </w:t>
      </w:r>
    </w:p>
    <w:p w14:paraId="36C92D3F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Jednocześnie oświadczam, że w związku z ww. okolicznością, na podstawie art. 110 ust 2 ustawy </w:t>
      </w:r>
      <w:proofErr w:type="spellStart"/>
      <w:r w:rsidRPr="001E547E">
        <w:rPr>
          <w:rFonts w:asciiTheme="minorHAnsi" w:hAnsiTheme="minorHAnsi" w:cstheme="minorHAnsi"/>
          <w:sz w:val="22"/>
          <w:szCs w:val="22"/>
        </w:rPr>
        <w:t>Pzp</w:t>
      </w:r>
      <w:proofErr w:type="spellEnd"/>
      <w:r w:rsidRPr="001E547E">
        <w:rPr>
          <w:rFonts w:asciiTheme="minorHAnsi" w:hAnsiTheme="minorHAnsi" w:cstheme="minorHAnsi"/>
          <w:sz w:val="22"/>
          <w:szCs w:val="22"/>
        </w:rPr>
        <w:t xml:space="preserve"> podjąłem następujące środki naprawcze</w:t>
      </w:r>
      <w:r w:rsidRPr="001E547E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5"/>
      </w:r>
      <w:r w:rsidRPr="001E547E">
        <w:rPr>
          <w:rFonts w:asciiTheme="minorHAnsi" w:hAnsiTheme="minorHAnsi" w:cstheme="minorHAnsi"/>
          <w:sz w:val="22"/>
          <w:szCs w:val="22"/>
        </w:rPr>
        <w:t>:</w:t>
      </w:r>
    </w:p>
    <w:p w14:paraId="5ED991F7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 ……………………………………………………………………………………………………………………</w:t>
      </w:r>
    </w:p>
    <w:p w14:paraId="5BC1A6E4" w14:textId="77777777" w:rsidR="00557833" w:rsidRPr="001E547E" w:rsidRDefault="00557833" w:rsidP="008E0529">
      <w:pPr>
        <w:rPr>
          <w:rFonts w:asciiTheme="minorHAnsi" w:hAnsiTheme="minorHAnsi" w:cstheme="minorHAnsi"/>
          <w:b/>
          <w:sz w:val="22"/>
          <w:szCs w:val="22"/>
        </w:rPr>
      </w:pPr>
    </w:p>
    <w:p w14:paraId="2F2C63D4" w14:textId="77777777" w:rsidR="00557833" w:rsidRPr="001E547E" w:rsidRDefault="00557833" w:rsidP="00A864FF">
      <w:pPr>
        <w:pStyle w:val="Tekstpodstawowy"/>
        <w:numPr>
          <w:ilvl w:val="2"/>
          <w:numId w:val="14"/>
        </w:numPr>
        <w:tabs>
          <w:tab w:val="clear" w:pos="2670"/>
        </w:tabs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1E547E">
        <w:rPr>
          <w:rFonts w:asciiTheme="minorHAnsi" w:hAnsiTheme="minorHAnsi" w:cstheme="minorHAnsi"/>
          <w:sz w:val="22"/>
          <w:szCs w:val="22"/>
        </w:rPr>
        <w:t xml:space="preserve"> podmiotu/ów: ………………………………………………………………………………………………………………………………</w:t>
      </w:r>
    </w:p>
    <w:p w14:paraId="54FE7E2D" w14:textId="77777777" w:rsidR="00557833" w:rsidRPr="001E547E" w:rsidRDefault="00557833" w:rsidP="008E0529">
      <w:pPr>
        <w:pStyle w:val="Tekstpodstawowy"/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..……………………………………………………………………………………………………………….……………………………………</w:t>
      </w:r>
    </w:p>
    <w:p w14:paraId="423B6D19" w14:textId="77777777" w:rsidR="00557833" w:rsidRPr="001E547E" w:rsidRDefault="00557833" w:rsidP="008E0529">
      <w:pPr>
        <w:pStyle w:val="Tekstpodstawowy"/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w następującym zakresie ……………………………………………………………………………………………………………</w:t>
      </w:r>
      <w:r w:rsidRPr="001E547E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1E547E">
        <w:rPr>
          <w:rFonts w:asciiTheme="minorHAnsi" w:hAnsiTheme="minorHAnsi" w:cstheme="minorHAnsi"/>
          <w:sz w:val="22"/>
          <w:szCs w:val="22"/>
        </w:rPr>
        <w:t>(</w:t>
      </w:r>
      <w:r w:rsidRPr="001E547E">
        <w:rPr>
          <w:rFonts w:asciiTheme="minorHAnsi" w:hAnsiTheme="minorHAnsi" w:cstheme="minorHAnsi"/>
          <w:i/>
          <w:sz w:val="22"/>
          <w:szCs w:val="22"/>
        </w:rPr>
        <w:t>wskazać podmiot i określić odpowiedni zakres dla wskazanego podmiotu</w:t>
      </w:r>
      <w:r w:rsidRPr="001E547E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7CD52F5F" w14:textId="77777777" w:rsidR="00557833" w:rsidRPr="001E547E" w:rsidRDefault="00557833" w:rsidP="00557833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198740CE" w14:textId="77777777" w:rsidR="00557833" w:rsidRPr="001E547E" w:rsidRDefault="00557833" w:rsidP="00557833">
      <w:pPr>
        <w:pStyle w:val="Zwykytekst2"/>
        <w:spacing w:line="288" w:lineRule="auto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74CDEAE3" w14:textId="77777777"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14:paraId="1AB8EE51" w14:textId="77777777" w:rsidR="00557833" w:rsidRPr="00FD1493" w:rsidRDefault="00557833" w:rsidP="00557833">
      <w:pPr>
        <w:pStyle w:val="Tekstpodstawowy"/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737"/>
        <w:gridCol w:w="5570"/>
      </w:tblGrid>
      <w:tr w:rsidR="00557833" w:rsidRPr="00FD1493" w14:paraId="12357376" w14:textId="77777777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9B69F9" w14:textId="77777777" w:rsidR="00557833" w:rsidRPr="00FD1493" w:rsidRDefault="00557833" w:rsidP="00CB31C1">
            <w:pPr>
              <w:pStyle w:val="9kursywa"/>
              <w:snapToGrid w:val="0"/>
              <w:spacing w:line="288" w:lineRule="auto"/>
              <w:rPr>
                <w:sz w:val="24"/>
                <w:szCs w:val="24"/>
              </w:rPr>
            </w:pPr>
          </w:p>
          <w:p w14:paraId="3C3D5969" w14:textId="77777777" w:rsidR="00557833" w:rsidRPr="007E6E02" w:rsidRDefault="007E6E02" w:rsidP="007E6E02">
            <w:pPr>
              <w:pStyle w:val="9kursywa"/>
              <w:spacing w:line="288" w:lineRule="auto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</w:t>
            </w:r>
            <w:proofErr w:type="spellStart"/>
            <w:r w:rsidRPr="007E6E02">
              <w:rPr>
                <w:rFonts w:asciiTheme="minorHAnsi" w:eastAsia="Calibri" w:hAnsiTheme="minorHAnsi" w:cstheme="minorHAnsi"/>
                <w:b/>
              </w:rPr>
              <w:t>GiK</w:t>
            </w:r>
            <w:proofErr w:type="spellEnd"/>
            <w:r w:rsidRPr="007E6E02">
              <w:rPr>
                <w:rFonts w:asciiTheme="minorHAnsi" w:eastAsia="Calibri" w:hAnsiTheme="minorHAnsi" w:cstheme="minorHAnsi"/>
                <w:b/>
              </w:rPr>
              <w:t>/08/2021/CENAGIS</w:t>
            </w:r>
            <w:r w:rsidRPr="007E6E02" w:rsidDel="007E6E02">
              <w:rPr>
                <w:b/>
                <w:sz w:val="22"/>
                <w:szCs w:val="22"/>
              </w:rPr>
              <w:t xml:space="preserve"> </w:t>
            </w:r>
            <w:r w:rsidRPr="007E6E02">
              <w:rPr>
                <w:b/>
                <w:sz w:val="22"/>
                <w:szCs w:val="22"/>
              </w:rPr>
              <w:br/>
            </w:r>
            <w:r w:rsidR="00557833" w:rsidRPr="007E6E02">
              <w:rPr>
                <w:i w:val="0"/>
                <w:iCs w:val="0"/>
              </w:rPr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189BF6D3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14:paraId="3258C2C9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14:paraId="279B3290" w14:textId="77777777" w:rsidR="00557833" w:rsidRPr="00FD1493" w:rsidRDefault="00557833" w:rsidP="00557833">
      <w:pPr>
        <w:pStyle w:val="Tekstpodstawowy"/>
        <w:spacing w:line="288" w:lineRule="auto"/>
        <w:ind w:right="-427"/>
        <w:jc w:val="both"/>
        <w:rPr>
          <w:rFonts w:ascii="Calibri" w:hAnsi="Calibri" w:cs="Calibri"/>
          <w:b/>
          <w:bCs/>
          <w:lang w:eastAsia="pl-PL"/>
        </w:rPr>
      </w:pPr>
    </w:p>
    <w:p w14:paraId="07EF76BD" w14:textId="77777777" w:rsidR="00557833" w:rsidRPr="00785FBC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785FBC">
        <w:rPr>
          <w:rFonts w:ascii="Calibri" w:hAnsi="Calibri" w:cs="Calibri"/>
          <w:b/>
          <w:bCs/>
          <w:sz w:val="24"/>
          <w:szCs w:val="24"/>
        </w:rPr>
        <w:t>„</w:t>
      </w:r>
      <w:r w:rsidR="00785FBC" w:rsidRPr="00785FBC">
        <w:rPr>
          <w:rFonts w:ascii="Calibri" w:hAnsi="Calibri" w:cs="Calibri"/>
          <w:b/>
          <w:bCs/>
          <w:sz w:val="24"/>
          <w:szCs w:val="24"/>
        </w:rPr>
        <w:t xml:space="preserve">Dostawa oprogramowania klasy ETL, wspomagającego proces pozyskiwania i przetwarzania danych przestrzennych, wraz z gwarancją obejmującą pełną opiekę serwisową, na potrzeby projektu Centrum Analiz </w:t>
      </w:r>
      <w:proofErr w:type="spellStart"/>
      <w:r w:rsidR="00785FBC" w:rsidRPr="00785FBC">
        <w:rPr>
          <w:rFonts w:ascii="Calibri" w:hAnsi="Calibri" w:cs="Calibri"/>
          <w:b/>
          <w:bCs/>
          <w:sz w:val="24"/>
          <w:szCs w:val="24"/>
        </w:rPr>
        <w:t>Geoprzestrzennych</w:t>
      </w:r>
      <w:proofErr w:type="spellEnd"/>
      <w:r w:rsidR="00785FBC" w:rsidRPr="00785FBC">
        <w:rPr>
          <w:rFonts w:ascii="Calibri" w:hAnsi="Calibri" w:cs="Calibri"/>
          <w:b/>
          <w:bCs/>
          <w:sz w:val="24"/>
          <w:szCs w:val="24"/>
        </w:rPr>
        <w:t xml:space="preserve"> i Obliczeń Satelitarnych (CENAGIS).”</w:t>
      </w:r>
    </w:p>
    <w:p w14:paraId="08AADB86" w14:textId="77777777" w:rsidR="00557833" w:rsidRPr="00785FBC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</w:p>
    <w:p w14:paraId="1DB45343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29EAF1EE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14:paraId="355000F7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941E4D6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FF4CF2A" w14:textId="77777777" w:rsidR="00557833" w:rsidRPr="00FD1493" w:rsidRDefault="00557833" w:rsidP="00557833">
      <w:pPr>
        <w:pStyle w:val="Zwykytekst2"/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14:paraId="7DBC6DE6" w14:textId="77777777" w:rsidR="00557833" w:rsidRPr="00FD1493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14:paraId="40D1031F" w14:textId="77777777" w:rsidR="00557833" w:rsidRPr="00FD1493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2D718BC3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14:paraId="780B86F6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6D458460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1EF43E34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1B0316F3" w14:textId="77777777" w:rsidR="00557833" w:rsidRPr="00E8632C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>
        <w:rPr>
          <w:rFonts w:ascii="Calibri" w:hAnsi="Calibri" w:cs="Calibri"/>
          <w:sz w:val="24"/>
          <w:szCs w:val="24"/>
        </w:rPr>
        <w:br/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14:paraId="60943BBF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31C4F590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14:paraId="6C0D73B8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5B1D54F3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0F50D8E7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2B9DDB9A" w14:textId="77777777" w:rsidR="00557833" w:rsidRDefault="00557833" w:rsidP="00557833">
      <w:pPr>
        <w:pStyle w:val="Wcicie"/>
        <w:spacing w:before="0"/>
        <w:jc w:val="center"/>
        <w:rPr>
          <w:rFonts w:ascii="Calibri" w:hAnsi="Calibri" w:cs="Calibri"/>
          <w:sz w:val="24"/>
          <w:szCs w:val="24"/>
        </w:rPr>
      </w:pPr>
    </w:p>
    <w:p w14:paraId="61FE79EF" w14:textId="77777777" w:rsidR="00557833" w:rsidRDefault="00557833" w:rsidP="00557833">
      <w:pPr>
        <w:pStyle w:val="Wcicie"/>
        <w:spacing w:before="0"/>
        <w:jc w:val="center"/>
        <w:rPr>
          <w:rFonts w:ascii="Calibri" w:hAnsi="Calibri" w:cs="Calibri"/>
          <w:sz w:val="24"/>
          <w:szCs w:val="24"/>
        </w:rPr>
      </w:pPr>
    </w:p>
    <w:p w14:paraId="7A98C19A" w14:textId="77777777" w:rsidR="00557833" w:rsidRPr="001E547E" w:rsidRDefault="00557833" w:rsidP="00557833">
      <w:pPr>
        <w:pStyle w:val="Zwykytekst2"/>
        <w:tabs>
          <w:tab w:val="left" w:pos="2552"/>
          <w:tab w:val="left" w:pos="4820"/>
        </w:tabs>
        <w:spacing w:line="288" w:lineRule="auto"/>
        <w:rPr>
          <w:rFonts w:ascii="Calibri" w:hAnsi="Calibri" w:cs="Calibri"/>
          <w:sz w:val="24"/>
          <w:szCs w:val="24"/>
        </w:rPr>
        <w:sectPr w:rsidR="00557833" w:rsidRPr="001E547E" w:rsidSect="00F1527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/>
          <w:pgMar w:top="1134" w:right="1418" w:bottom="1134" w:left="1418" w:header="567" w:footer="709" w:gutter="0"/>
          <w:cols w:space="708"/>
          <w:docGrid w:linePitch="326"/>
        </w:sectPr>
      </w:pPr>
    </w:p>
    <w:p w14:paraId="514833D8" w14:textId="77777777" w:rsidR="00557833" w:rsidRPr="00FD1493" w:rsidRDefault="00557833" w:rsidP="00557833">
      <w:pPr>
        <w:pStyle w:val="rozdzia"/>
        <w:spacing w:before="0" w:after="0" w:line="288" w:lineRule="auto"/>
        <w:rPr>
          <w:rFonts w:ascii="Calibri" w:hAnsi="Calibri" w:cs="Calibri"/>
        </w:rPr>
      </w:pPr>
      <w:bookmarkStart w:id="1" w:name="_Hlk66790866"/>
      <w:r w:rsidRPr="00FD1493">
        <w:rPr>
          <w:rFonts w:ascii="Calibri" w:hAnsi="Calibri" w:cs="Calibri"/>
        </w:rPr>
        <w:lastRenderedPageBreak/>
        <w:t>ROZDZIAŁ II.</w:t>
      </w:r>
      <w:r w:rsidR="000625FB">
        <w:rPr>
          <w:rFonts w:ascii="Calibri" w:hAnsi="Calibri" w:cs="Calibri"/>
        </w:rPr>
        <w:t>4</w:t>
      </w:r>
    </w:p>
    <w:p w14:paraId="59F9CBE5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5F0FF5A5" w14:textId="77777777" w:rsidR="00557833" w:rsidRPr="00554622" w:rsidRDefault="00557833" w:rsidP="00557833">
      <w:pPr>
        <w:pStyle w:val="Tekstpodstawowy"/>
        <w:spacing w:line="360" w:lineRule="auto"/>
        <w:ind w:right="-427"/>
        <w:jc w:val="both"/>
        <w:rPr>
          <w:rFonts w:ascii="Calibri" w:hAnsi="Calibri"/>
          <w:b/>
        </w:rPr>
      </w:pPr>
      <w:r w:rsidRPr="00554622">
        <w:rPr>
          <w:rFonts w:ascii="Calibri" w:hAnsi="Calibri"/>
          <w:b/>
          <w:caps/>
        </w:rPr>
        <w:t>Formularz „Doświadczenie”</w:t>
      </w:r>
    </w:p>
    <w:bookmarkEnd w:id="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0"/>
        <w:gridCol w:w="5392"/>
      </w:tblGrid>
      <w:tr w:rsidR="00557833" w:rsidRPr="00554622" w14:paraId="4278B965" w14:textId="77777777" w:rsidTr="00CB31C1">
        <w:trPr>
          <w:trHeight w:val="1312"/>
        </w:trPr>
        <w:tc>
          <w:tcPr>
            <w:tcW w:w="3828" w:type="dxa"/>
          </w:tcPr>
          <w:p w14:paraId="024F9289" w14:textId="77777777" w:rsidR="00557833" w:rsidRPr="00554622" w:rsidRDefault="00557833" w:rsidP="00CB31C1">
            <w:pPr>
              <w:pStyle w:val="9kursywa"/>
            </w:pPr>
          </w:p>
          <w:p w14:paraId="41B55235" w14:textId="77777777" w:rsidR="00557833" w:rsidRPr="00554622" w:rsidRDefault="00557833" w:rsidP="00CB31C1">
            <w:pPr>
              <w:pStyle w:val="9kursywa"/>
            </w:pPr>
          </w:p>
          <w:p w14:paraId="641F9D30" w14:textId="77777777" w:rsidR="00557833" w:rsidRPr="00554622" w:rsidRDefault="00557833" w:rsidP="00CB31C1">
            <w:pPr>
              <w:pStyle w:val="9kursywa"/>
            </w:pPr>
          </w:p>
          <w:p w14:paraId="2BDE146E" w14:textId="77777777" w:rsidR="00557833" w:rsidRPr="00554622" w:rsidRDefault="00557833" w:rsidP="00CB31C1">
            <w:pPr>
              <w:pStyle w:val="9kursywa"/>
            </w:pPr>
          </w:p>
          <w:p w14:paraId="01C27936" w14:textId="77777777" w:rsidR="00557833" w:rsidRPr="00554622" w:rsidRDefault="00557833" w:rsidP="00CB31C1">
            <w:pPr>
              <w:pStyle w:val="9kursywa"/>
            </w:pPr>
            <w:r w:rsidRPr="00554622">
              <w:t>(pieczęć Wykonawcy/ów)</w:t>
            </w:r>
          </w:p>
        </w:tc>
        <w:tc>
          <w:tcPr>
            <w:tcW w:w="5716" w:type="dxa"/>
            <w:shd w:val="clear" w:color="auto" w:fill="99CCFF"/>
            <w:vAlign w:val="center"/>
          </w:tcPr>
          <w:p w14:paraId="1CB0B767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554622">
              <w:rPr>
                <w:rFonts w:ascii="Calibri" w:hAnsi="Calibri"/>
                <w:b/>
                <w:sz w:val="28"/>
                <w:szCs w:val="28"/>
              </w:rPr>
              <w:t>DOŚWIADCZENIE</w:t>
            </w:r>
          </w:p>
        </w:tc>
      </w:tr>
    </w:tbl>
    <w:p w14:paraId="2C6D3368" w14:textId="77777777" w:rsidR="00557833" w:rsidRPr="00554622" w:rsidRDefault="00557833" w:rsidP="00557833">
      <w:pPr>
        <w:pStyle w:val="Tekstpodstawowy"/>
        <w:spacing w:line="360" w:lineRule="auto"/>
        <w:ind w:right="-427"/>
        <w:rPr>
          <w:rFonts w:ascii="Calibri" w:hAnsi="Calibri"/>
        </w:rPr>
      </w:pPr>
    </w:p>
    <w:p w14:paraId="7459DCD8" w14:textId="77777777" w:rsidR="00557833" w:rsidRPr="00F03BB8" w:rsidRDefault="00557833" w:rsidP="00557833">
      <w:pPr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F03BB8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pn.: </w:t>
      </w:r>
      <w:r w:rsidR="00785FBC" w:rsidRPr="00EF6D92">
        <w:rPr>
          <w:rFonts w:asciiTheme="minorHAnsi" w:hAnsiTheme="minorHAnsi" w:cstheme="minorHAnsi"/>
          <w:b/>
          <w:sz w:val="24"/>
          <w:szCs w:val="24"/>
        </w:rPr>
        <w:t>„</w:t>
      </w:r>
      <w:r w:rsidR="00785FBC" w:rsidRPr="00F0348E">
        <w:rPr>
          <w:b/>
          <w:bCs/>
        </w:rPr>
        <w:t xml:space="preserve">Dostawa oprogramowania klasy ETL, wspomagającego proces pozyskiwania i przetwarzania danych przestrzennych, wraz z gwarancją obejmującą </w:t>
      </w:r>
      <w:r w:rsidR="00785FBC">
        <w:rPr>
          <w:b/>
          <w:bCs/>
        </w:rPr>
        <w:t xml:space="preserve">pełną </w:t>
      </w:r>
      <w:r w:rsidR="00785FBC" w:rsidRPr="00F0348E">
        <w:rPr>
          <w:b/>
          <w:bCs/>
        </w:rPr>
        <w:t>opiekę serwisową</w:t>
      </w:r>
      <w:r w:rsidR="00785FBC">
        <w:rPr>
          <w:b/>
          <w:bCs/>
        </w:rPr>
        <w:t>,</w:t>
      </w:r>
      <w:r w:rsidR="00785FBC" w:rsidRPr="00F0348E">
        <w:rPr>
          <w:b/>
          <w:bCs/>
        </w:rPr>
        <w:t xml:space="preserve"> </w:t>
      </w:r>
      <w:r w:rsidR="00785FBC" w:rsidRPr="007F5C9C">
        <w:rPr>
          <w:b/>
          <w:bCs/>
        </w:rPr>
        <w:t xml:space="preserve">na potrzeby projektu </w:t>
      </w:r>
      <w:r w:rsidR="00785FBC" w:rsidRPr="007E6E02">
        <w:rPr>
          <w:b/>
          <w:bCs/>
        </w:rPr>
        <w:t xml:space="preserve">Centrum Analiz </w:t>
      </w:r>
      <w:proofErr w:type="spellStart"/>
      <w:r w:rsidR="00785FBC" w:rsidRPr="007E6E02">
        <w:rPr>
          <w:b/>
          <w:bCs/>
        </w:rPr>
        <w:t>Geoprzestrzennych</w:t>
      </w:r>
      <w:proofErr w:type="spellEnd"/>
      <w:r w:rsidR="00785FBC" w:rsidRPr="007E6E02">
        <w:rPr>
          <w:b/>
          <w:bCs/>
        </w:rPr>
        <w:t xml:space="preserve"> i Obliczeń Satelitarnych (CENAGIS).</w:t>
      </w:r>
      <w:r w:rsidR="00785FBC" w:rsidRPr="007E6E02">
        <w:rPr>
          <w:rFonts w:asciiTheme="minorHAnsi" w:hAnsiTheme="minorHAnsi" w:cstheme="minorHAnsi"/>
          <w:b/>
          <w:sz w:val="24"/>
          <w:szCs w:val="24"/>
        </w:rPr>
        <w:t xml:space="preserve">” </w:t>
      </w:r>
      <w:r w:rsidRPr="007E6E02">
        <w:rPr>
          <w:rFonts w:asciiTheme="minorHAnsi" w:hAnsiTheme="minorHAnsi" w:cstheme="minorHAnsi"/>
          <w:sz w:val="22"/>
          <w:szCs w:val="22"/>
        </w:rPr>
        <w:t xml:space="preserve">Nr </w:t>
      </w:r>
      <w:r w:rsidR="007E6E02" w:rsidRPr="007E6E02">
        <w:rPr>
          <w:rFonts w:asciiTheme="minorHAnsi" w:eastAsia="Calibri" w:hAnsiTheme="minorHAnsi" w:cstheme="minorHAnsi"/>
          <w:b/>
        </w:rPr>
        <w:t>ZP/</w:t>
      </w:r>
      <w:proofErr w:type="spellStart"/>
      <w:r w:rsidR="007E6E02" w:rsidRPr="007E6E02">
        <w:rPr>
          <w:rFonts w:asciiTheme="minorHAnsi" w:eastAsia="Calibri" w:hAnsiTheme="minorHAnsi" w:cstheme="minorHAnsi"/>
          <w:b/>
        </w:rPr>
        <w:t>GiK</w:t>
      </w:r>
      <w:proofErr w:type="spellEnd"/>
      <w:r w:rsidR="007E6E02" w:rsidRPr="007E6E02">
        <w:rPr>
          <w:rFonts w:asciiTheme="minorHAnsi" w:eastAsia="Calibri" w:hAnsiTheme="minorHAnsi" w:cstheme="minorHAnsi"/>
          <w:b/>
        </w:rPr>
        <w:t>/08/2021/CENAGIS</w:t>
      </w:r>
      <w:r w:rsidRPr="007E6E02">
        <w:rPr>
          <w:rFonts w:asciiTheme="minorHAnsi" w:hAnsiTheme="minorHAnsi" w:cstheme="minorHAnsi"/>
          <w:sz w:val="22"/>
          <w:szCs w:val="22"/>
        </w:rPr>
        <w:t>, oświadczamy, że zrealizowaliśmy w ciągu ostatnich 3 lat następujące podobne zamówienia:</w:t>
      </w:r>
    </w:p>
    <w:p w14:paraId="367A2FEC" w14:textId="77777777" w:rsidR="00557833" w:rsidRPr="00554622" w:rsidRDefault="00557833" w:rsidP="00557833">
      <w:pPr>
        <w:spacing w:after="120"/>
        <w:jc w:val="both"/>
        <w:rPr>
          <w:rFonts w:ascii="Calibri" w:hAnsi="Calibri"/>
          <w:sz w:val="22"/>
          <w:szCs w:val="22"/>
        </w:rPr>
      </w:pPr>
    </w:p>
    <w:tbl>
      <w:tblPr>
        <w:tblW w:w="9779" w:type="dxa"/>
        <w:tblInd w:w="-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2706"/>
        <w:gridCol w:w="1842"/>
        <w:gridCol w:w="1843"/>
        <w:gridCol w:w="2835"/>
      </w:tblGrid>
      <w:tr w:rsidR="00557833" w:rsidRPr="00554622" w14:paraId="4653BE9E" w14:textId="77777777" w:rsidTr="00CB31C1">
        <w:trPr>
          <w:trHeight w:val="677"/>
        </w:trPr>
        <w:tc>
          <w:tcPr>
            <w:tcW w:w="553" w:type="dxa"/>
            <w:shd w:val="clear" w:color="auto" w:fill="99CCFF"/>
            <w:vAlign w:val="center"/>
          </w:tcPr>
          <w:p w14:paraId="088D487B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Lp.</w:t>
            </w:r>
          </w:p>
        </w:tc>
        <w:tc>
          <w:tcPr>
            <w:tcW w:w="2706" w:type="dxa"/>
            <w:shd w:val="clear" w:color="auto" w:fill="99CCFF"/>
            <w:vAlign w:val="center"/>
          </w:tcPr>
          <w:p w14:paraId="2F223EB2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Opis zamówienia</w:t>
            </w:r>
          </w:p>
        </w:tc>
        <w:tc>
          <w:tcPr>
            <w:tcW w:w="1842" w:type="dxa"/>
            <w:shd w:val="clear" w:color="auto" w:fill="99CCFF"/>
            <w:vAlign w:val="center"/>
          </w:tcPr>
          <w:p w14:paraId="4FCC0C5A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Data realizacji</w:t>
            </w:r>
            <w:r>
              <w:rPr>
                <w:rFonts w:ascii="Calibri" w:hAnsi="Calibri"/>
                <w:b/>
              </w:rPr>
              <w:br/>
              <w:t>od… do…</w:t>
            </w:r>
          </w:p>
          <w:p w14:paraId="6202C2CB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[</w:t>
            </w:r>
            <w:proofErr w:type="spellStart"/>
            <w:r w:rsidRPr="00554622">
              <w:rPr>
                <w:rFonts w:ascii="Calibri" w:hAnsi="Calibri"/>
                <w:b/>
              </w:rPr>
              <w:t>dd,mm,rrrr</w:t>
            </w:r>
            <w:proofErr w:type="spellEnd"/>
            <w:r w:rsidRPr="00554622">
              <w:rPr>
                <w:rFonts w:ascii="Calibri" w:hAnsi="Calibri"/>
                <w:b/>
              </w:rPr>
              <w:t>]</w:t>
            </w:r>
          </w:p>
        </w:tc>
        <w:tc>
          <w:tcPr>
            <w:tcW w:w="1843" w:type="dxa"/>
            <w:shd w:val="clear" w:color="auto" w:fill="99CCFF"/>
          </w:tcPr>
          <w:p w14:paraId="1EF7C761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 xml:space="preserve">Wartość </w:t>
            </w:r>
          </w:p>
          <w:p w14:paraId="22A8A1B7" w14:textId="77777777" w:rsidR="00557833" w:rsidRPr="00554622" w:rsidRDefault="00557833" w:rsidP="00785FBC">
            <w:pPr>
              <w:jc w:val="center"/>
              <w:rPr>
                <w:rFonts w:ascii="Calibri" w:hAnsi="Calibri"/>
                <w:b/>
                <w:vertAlign w:val="superscript"/>
              </w:rPr>
            </w:pPr>
            <w:r w:rsidRPr="00554622">
              <w:rPr>
                <w:rFonts w:ascii="Calibri" w:hAnsi="Calibri"/>
                <w:b/>
              </w:rPr>
              <w:t xml:space="preserve">zamówienia </w:t>
            </w:r>
            <w:r>
              <w:rPr>
                <w:rFonts w:ascii="Calibri" w:hAnsi="Calibri"/>
                <w:b/>
              </w:rPr>
              <w:br/>
            </w:r>
            <w:r w:rsidR="00785FBC">
              <w:rPr>
                <w:rFonts w:ascii="Calibri" w:hAnsi="Calibri"/>
                <w:b/>
              </w:rPr>
              <w:t>[PLN]</w:t>
            </w:r>
          </w:p>
        </w:tc>
        <w:tc>
          <w:tcPr>
            <w:tcW w:w="2835" w:type="dxa"/>
            <w:shd w:val="clear" w:color="auto" w:fill="99CCFF"/>
            <w:vAlign w:val="center"/>
          </w:tcPr>
          <w:p w14:paraId="3A50BC47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Nazwa i adres zamawiającego</w:t>
            </w:r>
            <w:r w:rsidR="00785FBC">
              <w:rPr>
                <w:rFonts w:ascii="Calibri" w:hAnsi="Calibri"/>
                <w:b/>
              </w:rPr>
              <w:t>/inwestora</w:t>
            </w:r>
            <w:r w:rsidRPr="00554622">
              <w:rPr>
                <w:rFonts w:ascii="Calibri" w:hAnsi="Calibri"/>
                <w:b/>
              </w:rPr>
              <w:t xml:space="preserve"> (odbiorcy)</w:t>
            </w:r>
          </w:p>
        </w:tc>
      </w:tr>
      <w:tr w:rsidR="00557833" w:rsidRPr="00554622" w14:paraId="4A15025C" w14:textId="77777777" w:rsidTr="00CB31C1">
        <w:trPr>
          <w:trHeight w:val="234"/>
        </w:trPr>
        <w:tc>
          <w:tcPr>
            <w:tcW w:w="553" w:type="dxa"/>
            <w:vAlign w:val="center"/>
          </w:tcPr>
          <w:p w14:paraId="15C4908A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  <w:vAlign w:val="center"/>
          </w:tcPr>
          <w:p w14:paraId="30E9A925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1842" w:type="dxa"/>
            <w:vAlign w:val="center"/>
          </w:tcPr>
          <w:p w14:paraId="0F0AADF6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3</w:t>
            </w:r>
          </w:p>
        </w:tc>
        <w:tc>
          <w:tcPr>
            <w:tcW w:w="1843" w:type="dxa"/>
            <w:vAlign w:val="center"/>
          </w:tcPr>
          <w:p w14:paraId="27C06EB7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4</w:t>
            </w:r>
          </w:p>
        </w:tc>
        <w:tc>
          <w:tcPr>
            <w:tcW w:w="2835" w:type="dxa"/>
            <w:vAlign w:val="center"/>
          </w:tcPr>
          <w:p w14:paraId="1C642CBD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6</w:t>
            </w:r>
          </w:p>
        </w:tc>
      </w:tr>
      <w:tr w:rsidR="00557833" w:rsidRPr="00554622" w14:paraId="6B09EE20" w14:textId="77777777" w:rsidTr="00CB31C1">
        <w:trPr>
          <w:trHeight w:val="758"/>
        </w:trPr>
        <w:tc>
          <w:tcPr>
            <w:tcW w:w="553" w:type="dxa"/>
            <w:vAlign w:val="center"/>
          </w:tcPr>
          <w:p w14:paraId="23086A00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</w:tcPr>
          <w:p w14:paraId="14D74F07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22FF8EE5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119A86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105D6C2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  <w:tr w:rsidR="00557833" w:rsidRPr="00554622" w14:paraId="6BE036D6" w14:textId="77777777" w:rsidTr="00CB31C1">
        <w:trPr>
          <w:trHeight w:val="888"/>
        </w:trPr>
        <w:tc>
          <w:tcPr>
            <w:tcW w:w="553" w:type="dxa"/>
            <w:vAlign w:val="center"/>
          </w:tcPr>
          <w:p w14:paraId="77012E0B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2706" w:type="dxa"/>
          </w:tcPr>
          <w:p w14:paraId="035055E9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3BFC6D23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5DF3B8F9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6A0C1075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</w:tbl>
    <w:p w14:paraId="13A4A3E2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2E2FDD8F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7D538339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07DE1E77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6F437F56" w14:textId="77777777" w:rsidR="00557833" w:rsidRPr="00554622" w:rsidRDefault="00557833" w:rsidP="00557833">
      <w:pPr>
        <w:pStyle w:val="Zwykytekst"/>
        <w:rPr>
          <w:rFonts w:ascii="Calibri" w:hAnsi="Calibri"/>
          <w:sz w:val="22"/>
          <w:szCs w:val="22"/>
        </w:rPr>
      </w:pPr>
      <w:r w:rsidRPr="00554622">
        <w:rPr>
          <w:rFonts w:ascii="Calibri" w:hAnsi="Calibri"/>
          <w:sz w:val="22"/>
          <w:szCs w:val="22"/>
        </w:rPr>
        <w:t>................................., dnia ................ 20</w:t>
      </w:r>
      <w:r>
        <w:rPr>
          <w:rFonts w:ascii="Calibri" w:hAnsi="Calibri"/>
          <w:sz w:val="22"/>
          <w:szCs w:val="22"/>
        </w:rPr>
        <w:t>21</w:t>
      </w:r>
      <w:r w:rsidRPr="00554622">
        <w:rPr>
          <w:rFonts w:ascii="Calibri" w:hAnsi="Calibri"/>
          <w:sz w:val="22"/>
          <w:szCs w:val="22"/>
        </w:rPr>
        <w:t xml:space="preserve"> roku</w:t>
      </w:r>
      <w:r w:rsidRPr="00554622">
        <w:rPr>
          <w:rFonts w:ascii="Calibri" w:hAnsi="Calibri"/>
          <w:sz w:val="22"/>
          <w:szCs w:val="22"/>
        </w:rPr>
        <w:tab/>
      </w:r>
      <w:r w:rsidRPr="00554622">
        <w:rPr>
          <w:rFonts w:ascii="Calibri" w:hAnsi="Calibri"/>
          <w:sz w:val="22"/>
          <w:szCs w:val="22"/>
        </w:rPr>
        <w:tab/>
        <w:t xml:space="preserve">    .......................</w:t>
      </w:r>
      <w:r>
        <w:rPr>
          <w:rFonts w:ascii="Calibri" w:hAnsi="Calibri"/>
          <w:sz w:val="22"/>
          <w:szCs w:val="22"/>
        </w:rPr>
        <w:t>..........</w:t>
      </w:r>
      <w:r w:rsidRPr="00554622">
        <w:rPr>
          <w:rFonts w:ascii="Calibri" w:hAnsi="Calibri"/>
          <w:sz w:val="22"/>
          <w:szCs w:val="22"/>
        </w:rPr>
        <w:t>...................</w:t>
      </w:r>
      <w:r>
        <w:rPr>
          <w:rFonts w:ascii="Calibri" w:hAnsi="Calibri"/>
          <w:sz w:val="22"/>
          <w:szCs w:val="22"/>
        </w:rPr>
        <w:t>...........</w:t>
      </w:r>
      <w:r w:rsidRPr="00554622">
        <w:rPr>
          <w:rFonts w:ascii="Calibri" w:hAnsi="Calibri"/>
          <w:sz w:val="22"/>
          <w:szCs w:val="22"/>
        </w:rPr>
        <w:t xml:space="preserve">.... </w:t>
      </w:r>
    </w:p>
    <w:p w14:paraId="0B790AB8" w14:textId="77777777" w:rsidR="00557833" w:rsidRPr="00554622" w:rsidRDefault="00557833" w:rsidP="00557833">
      <w:pPr>
        <w:ind w:left="4956" w:firstLine="431"/>
        <w:rPr>
          <w:rFonts w:ascii="Calibri" w:hAnsi="Calibri"/>
          <w:sz w:val="16"/>
          <w:szCs w:val="16"/>
        </w:rPr>
      </w:pPr>
      <w:r w:rsidRPr="00554622">
        <w:rPr>
          <w:rFonts w:ascii="Calibri" w:hAnsi="Calibri"/>
          <w:i/>
          <w:sz w:val="16"/>
          <w:szCs w:val="16"/>
        </w:rPr>
        <w:t xml:space="preserve">(podpis upoważnionego przedstawiciela </w:t>
      </w:r>
      <w:r>
        <w:rPr>
          <w:rFonts w:ascii="Calibri" w:hAnsi="Calibri"/>
          <w:i/>
          <w:sz w:val="16"/>
          <w:szCs w:val="16"/>
        </w:rPr>
        <w:t>W</w:t>
      </w:r>
      <w:r w:rsidRPr="00554622">
        <w:rPr>
          <w:rFonts w:ascii="Calibri" w:hAnsi="Calibri"/>
          <w:i/>
          <w:sz w:val="16"/>
          <w:szCs w:val="16"/>
        </w:rPr>
        <w:t>ykonawcy)</w:t>
      </w:r>
    </w:p>
    <w:p w14:paraId="3D9CEDB7" w14:textId="77777777" w:rsidR="00557833" w:rsidRPr="00554622" w:rsidRDefault="00557833" w:rsidP="00557833">
      <w:pPr>
        <w:rPr>
          <w:rFonts w:ascii="Calibri" w:hAnsi="Calibri"/>
        </w:rPr>
      </w:pPr>
    </w:p>
    <w:p w14:paraId="48585A26" w14:textId="77777777" w:rsidR="00557833" w:rsidRPr="00554622" w:rsidRDefault="00557833" w:rsidP="00557833">
      <w:pPr>
        <w:rPr>
          <w:rFonts w:ascii="Calibri" w:hAnsi="Calibri"/>
        </w:rPr>
      </w:pPr>
    </w:p>
    <w:p w14:paraId="00874763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16"/>
          <w:szCs w:val="16"/>
        </w:rPr>
      </w:pPr>
    </w:p>
    <w:p w14:paraId="60CA63CD" w14:textId="231E6319" w:rsidR="00557833" w:rsidRDefault="00557833" w:rsidP="00557833">
      <w:pPr>
        <w:spacing w:after="160" w:line="259" w:lineRule="auto"/>
        <w:rPr>
          <w:rFonts w:ascii="Calibri" w:hAnsi="Calibri" w:cs="Calibri"/>
          <w:b/>
          <w:bCs/>
          <w:sz w:val="28"/>
          <w:szCs w:val="28"/>
          <w:lang w:eastAsia="zh-CN"/>
        </w:rPr>
      </w:pPr>
    </w:p>
    <w:sectPr w:rsidR="00557833" w:rsidSect="009C61AC">
      <w:pgSz w:w="11906" w:h="16838"/>
      <w:pgMar w:top="993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CC187" w14:textId="77777777" w:rsidR="00A61DEF" w:rsidRDefault="00A61DEF" w:rsidP="00557833">
      <w:r>
        <w:separator/>
      </w:r>
    </w:p>
  </w:endnote>
  <w:endnote w:type="continuationSeparator" w:id="0">
    <w:p w14:paraId="589D5355" w14:textId="77777777" w:rsidR="00A61DEF" w:rsidRDefault="00A61DEF" w:rsidP="00557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FB1B" w14:textId="77777777" w:rsidR="00DB5A97" w:rsidRDefault="00DB5A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6709724"/>
      <w:docPartObj>
        <w:docPartGallery w:val="Page Numbers (Bottom of Page)"/>
        <w:docPartUnique/>
      </w:docPartObj>
    </w:sdtPr>
    <w:sdtContent>
      <w:p w14:paraId="7DF3181D" w14:textId="77777777" w:rsidR="00DB5A97" w:rsidRDefault="00DB5A97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71F11E12" w14:textId="77777777" w:rsidR="00DB5A97" w:rsidRDefault="00DB5A97">
    <w:pPr>
      <w:pStyle w:val="Stopk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77DC6" w14:textId="77777777" w:rsidR="00DB5A97" w:rsidRDefault="00DB5A97">
    <w:pPr>
      <w:pStyle w:val="Stopka"/>
      <w:jc w:val="right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2050ECE6" w14:textId="77777777" w:rsidR="00DB5A97" w:rsidRDefault="00DB5A97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1F49" w14:textId="77777777" w:rsidR="00DB5A97" w:rsidRDefault="00DB5A97">
    <w:pPr>
      <w:spacing w:after="160" w:line="259" w:lineRule="aut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3784F" w14:textId="77777777" w:rsidR="00DB5A97" w:rsidRDefault="00DB5A97">
    <w:pPr>
      <w:spacing w:after="160" w:line="259" w:lineRule="aut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CA5A0" w14:textId="77777777" w:rsidR="00DB5A97" w:rsidRDefault="00DB5A97">
    <w:pPr>
      <w:spacing w:after="160" w:line="259" w:lineRule="aut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AD57C" w14:textId="77777777" w:rsidR="00DB5A97" w:rsidRDefault="00DB5A97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8E4D1" w14:textId="77777777" w:rsidR="00DB5A97" w:rsidRDefault="00DB5A97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</w:p>
  <w:p w14:paraId="65AED880" w14:textId="77777777" w:rsidR="00DB5A97" w:rsidRDefault="00DB5A97">
    <w:pPr>
      <w:pStyle w:val="Stopka"/>
      <w:ind w:right="36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245F" w14:textId="77777777" w:rsidR="00DB5A97" w:rsidRDefault="00DB5A9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1BA7E" w14:textId="77777777" w:rsidR="00A61DEF" w:rsidRDefault="00A61DEF" w:rsidP="00557833">
      <w:r>
        <w:separator/>
      </w:r>
    </w:p>
  </w:footnote>
  <w:footnote w:type="continuationSeparator" w:id="0">
    <w:p w14:paraId="42DAD43D" w14:textId="77777777" w:rsidR="00A61DEF" w:rsidRDefault="00A61DEF" w:rsidP="00557833">
      <w:r>
        <w:continuationSeparator/>
      </w:r>
    </w:p>
  </w:footnote>
  <w:footnote w:id="1">
    <w:p w14:paraId="44FC7B83" w14:textId="77777777" w:rsidR="00DB5A97" w:rsidRPr="00A05189" w:rsidRDefault="00DB5A97" w:rsidP="00557833">
      <w:pPr>
        <w:pStyle w:val="Tekstprzypisudolnego"/>
        <w:jc w:val="both"/>
        <w:rPr>
          <w:spacing w:val="4"/>
          <w:sz w:val="16"/>
          <w:szCs w:val="16"/>
        </w:rPr>
      </w:pPr>
      <w:r w:rsidRPr="00A05189">
        <w:rPr>
          <w:rStyle w:val="Odwoanieprzypisudolnego"/>
          <w:sz w:val="18"/>
          <w:szCs w:val="18"/>
        </w:rPr>
        <w:footnoteRef/>
      </w:r>
      <w:r w:rsidRPr="00A05189">
        <w:rPr>
          <w:sz w:val="18"/>
          <w:szCs w:val="18"/>
        </w:rPr>
        <w:t xml:space="preserve"> </w:t>
      </w:r>
      <w:r w:rsidRPr="00A05189">
        <w:rPr>
          <w:spacing w:val="4"/>
          <w:sz w:val="16"/>
          <w:szCs w:val="16"/>
        </w:rPr>
        <w:t xml:space="preserve">Por. zalecenie Komisji z dnia 6 maja 2003r. dotyczące definicji mikroprzedsiębiorstw oraz małych i średnich przedsiębiorstw (Dz. U. L 124 z 20.5.2003, s. 36). Te informacje są wymagane wyłącznie do celów statystycznych. </w:t>
      </w:r>
    </w:p>
    <w:p w14:paraId="251B312D" w14:textId="77777777" w:rsidR="00DB5A97" w:rsidRPr="00A05189" w:rsidRDefault="00DB5A97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1F3A43FF" w14:textId="77777777" w:rsidR="00DB5A97" w:rsidRPr="00A05189" w:rsidRDefault="00DB5A97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194F4D67" w14:textId="77777777" w:rsidR="00DB5A97" w:rsidRPr="00084672" w:rsidRDefault="00DB5A97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 xml:space="preserve">Średnie przedsiębiorstwa: przedsiębiorstwa, które nie są mikroprzedsiębiorstwami ani małymi przedsiębiorstwami i które zatrudniają mniej niż 250 osób i których roczny obrót nie przekracza 50 milionów EUR lub roczna suma bilansowa </w:t>
      </w:r>
      <w:r>
        <w:rPr>
          <w:spacing w:val="4"/>
          <w:sz w:val="16"/>
          <w:szCs w:val="16"/>
        </w:rPr>
        <w:t>nie przekracza 43 milionów EUR.</w:t>
      </w:r>
    </w:p>
  </w:footnote>
  <w:footnote w:id="2">
    <w:p w14:paraId="12593200" w14:textId="77777777" w:rsidR="00DB5A97" w:rsidRDefault="00DB5A97" w:rsidP="00557833">
      <w:pPr>
        <w:pStyle w:val="Tekstprzypisudolnego"/>
      </w:pPr>
      <w:r>
        <w:rPr>
          <w:rStyle w:val="Odwoanieprzypisudolnego"/>
        </w:rPr>
        <w:footnoteRef/>
      </w:r>
      <w:r>
        <w:t xml:space="preserve"> Oświadczenie załączane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14:paraId="02DFEBB7" w14:textId="77777777" w:rsidR="00DB5A97" w:rsidRDefault="00DB5A97" w:rsidP="00557833">
      <w:r>
        <w:rPr>
          <w:rStyle w:val="Znakiprzypiswdolnych"/>
          <w:rFonts w:ascii="Calibri" w:hAnsi="Calibri"/>
        </w:rPr>
        <w:footnoteRef/>
      </w:r>
      <w:r>
        <w:rPr>
          <w:rFonts w:ascii="Calibri" w:eastAsia="Calibri" w:hAnsi="Calibri" w:cs="Calibri"/>
          <w:sz w:val="18"/>
          <w:szCs w:val="18"/>
        </w:rPr>
        <w:tab/>
        <w:t xml:space="preserve"> </w:t>
      </w:r>
      <w:r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4">
    <w:p w14:paraId="63628A6B" w14:textId="77777777" w:rsidR="00DB5A97" w:rsidRPr="00141626" w:rsidRDefault="00DB5A97" w:rsidP="00557833">
      <w:pPr>
        <w:pStyle w:val="Tekstprzypisudolnego"/>
        <w:rPr>
          <w:rFonts w:asciiTheme="minorHAnsi" w:hAnsiTheme="minorHAnsi" w:cstheme="minorHAnsi"/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Theme="minorHAnsi" w:hAnsiTheme="minorHAnsi" w:cstheme="minorHAnsi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5">
    <w:p w14:paraId="56651AE4" w14:textId="77777777" w:rsidR="00DB5A97" w:rsidRDefault="00DB5A97" w:rsidP="0055783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41626">
        <w:rPr>
          <w:rFonts w:asciiTheme="minorHAnsi" w:hAnsiTheme="minorHAnsi" w:cstheme="minorHAnsi"/>
        </w:rPr>
        <w:t>Wykonawca może załączyć również stosowne dokument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0E4E1" w14:textId="77777777" w:rsidR="00DB5A97" w:rsidRDefault="00DB5A9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428B" w14:textId="77777777" w:rsidR="00DB5A97" w:rsidRPr="00BE71C9" w:rsidRDefault="00DB5A97" w:rsidP="00D75C84">
    <w:pPr>
      <w:pStyle w:val="Nagwek"/>
      <w:jc w:val="center"/>
    </w:pPr>
    <w:r w:rsidRPr="00E70198">
      <w:rPr>
        <w:noProof/>
        <w:lang w:eastAsia="pl-PL"/>
      </w:rPr>
      <w:drawing>
        <wp:inline distT="0" distB="0" distL="0" distR="0" wp14:anchorId="74389270" wp14:editId="3956C2C8">
          <wp:extent cx="5760720" cy="552267"/>
          <wp:effectExtent l="19050" t="0" r="0" b="0"/>
          <wp:docPr id="5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1BAC1" w14:textId="77777777" w:rsidR="00DB5A97" w:rsidRPr="00BE71C9" w:rsidRDefault="00DB5A97" w:rsidP="00D75C84">
    <w:pPr>
      <w:pStyle w:val="Nagwek"/>
      <w:jc w:val="center"/>
    </w:pPr>
    <w:r w:rsidRPr="00E70198">
      <w:rPr>
        <w:noProof/>
        <w:lang w:eastAsia="pl-PL"/>
      </w:rPr>
      <w:drawing>
        <wp:inline distT="0" distB="0" distL="0" distR="0" wp14:anchorId="507B424E" wp14:editId="23AB8766">
          <wp:extent cx="5760720" cy="552267"/>
          <wp:effectExtent l="19050" t="0" r="0" b="0"/>
          <wp:docPr id="3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1B560" w14:textId="77777777" w:rsidR="00DB5A97" w:rsidRDefault="00DB5A97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E877C" w14:textId="77777777" w:rsidR="00DB5A97" w:rsidRPr="00D54B7D" w:rsidRDefault="00DB5A97" w:rsidP="00CB31C1">
    <w:pPr>
      <w:pStyle w:val="Nagwek"/>
    </w:pPr>
    <w:r w:rsidRPr="007B12A5">
      <w:rPr>
        <w:noProof/>
        <w:lang w:eastAsia="pl-PL"/>
      </w:rPr>
      <w:drawing>
        <wp:inline distT="0" distB="0" distL="0" distR="0" wp14:anchorId="06761E76" wp14:editId="7C7B5680">
          <wp:extent cx="5759450" cy="552145"/>
          <wp:effectExtent l="19050" t="0" r="0" b="0"/>
          <wp:docPr id="6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5521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A530E" w14:textId="77777777" w:rsidR="00DB5A97" w:rsidRDefault="00DB5A97">
    <w:r w:rsidRPr="007B12A5">
      <w:rPr>
        <w:noProof/>
      </w:rPr>
      <w:drawing>
        <wp:inline distT="0" distB="0" distL="0" distR="0" wp14:anchorId="22B27133" wp14:editId="32AD7F61">
          <wp:extent cx="5760720" cy="552267"/>
          <wp:effectExtent l="19050" t="0" r="0" b="0"/>
          <wp:docPr id="7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C13041" w14:textId="77777777" w:rsidR="00DB5A97" w:rsidRDefault="00DB5A9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 w15:restartNumberingAfterBreak="0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 w15:restartNumberingAfterBreak="0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 w15:restartNumberingAfterBreak="0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6F34037"/>
    <w:multiLevelType w:val="hybridMultilevel"/>
    <w:tmpl w:val="9CE222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8" w15:restartNumberingAfterBreak="0">
    <w:nsid w:val="0C293053"/>
    <w:multiLevelType w:val="hybridMultilevel"/>
    <w:tmpl w:val="40AED62A"/>
    <w:lvl w:ilvl="0" w:tplc="699AD41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2D239C0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5304A1"/>
    <w:multiLevelType w:val="hybridMultilevel"/>
    <w:tmpl w:val="9D0A065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15F16E29"/>
    <w:multiLevelType w:val="multilevel"/>
    <w:tmpl w:val="6E2CF50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mbria" w:hAnsi="Cambria" w:cs="Times New Roman" w:hint="default"/>
        <w:i w:val="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502"/>
        </w:tabs>
        <w:ind w:left="502" w:hanging="360"/>
      </w:pPr>
      <w:rPr>
        <w:rFonts w:asciiTheme="minorHAnsi" w:eastAsia="Times New Roman" w:hAnsiTheme="minorHAnsi" w:cs="Times New Roman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asciiTheme="minorHAnsi" w:eastAsia="Times New Roman" w:hAnsiTheme="minorHAnsi" w:cs="Times New Roman" w:hint="default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2" w15:restartNumberingAfterBreak="0">
    <w:nsid w:val="1BD20C84"/>
    <w:multiLevelType w:val="hybridMultilevel"/>
    <w:tmpl w:val="1496460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1" w:tplc="FFFFFFFF">
      <w:start w:val="4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718A43CC">
      <w:start w:val="1"/>
      <w:numFmt w:val="decimal"/>
      <w:lvlText w:val="%3)"/>
      <w:lvlJc w:val="right"/>
      <w:pPr>
        <w:tabs>
          <w:tab w:val="num" w:pos="180"/>
        </w:tabs>
        <w:ind w:left="180" w:hanging="180"/>
      </w:pPr>
      <w:rPr>
        <w:rFonts w:ascii="Times New Roman" w:eastAsia="Times New Roman" w:hAnsi="Times New Roman" w:cs="Times New Roman"/>
      </w:rPr>
    </w:lvl>
    <w:lvl w:ilvl="3" w:tplc="ACEEABE6">
      <w:numFmt w:val="bullet"/>
      <w:lvlText w:val=""/>
      <w:lvlJc w:val="left"/>
      <w:pPr>
        <w:ind w:left="2520" w:hanging="360"/>
      </w:pPr>
      <w:rPr>
        <w:rFonts w:ascii="Symbol" w:eastAsia="Times New Roman" w:hAnsi="Symbol"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1F48461E"/>
    <w:multiLevelType w:val="multilevel"/>
    <w:tmpl w:val="7382AC2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4" w15:restartNumberingAfterBreak="0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2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pStyle w:val="punkt3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5" w15:restartNumberingAfterBreak="0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D3261D"/>
    <w:multiLevelType w:val="multilevel"/>
    <w:tmpl w:val="C4D84FBC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17" w15:restartNumberingAfterBreak="0">
    <w:nsid w:val="28BB42F8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FF7454"/>
    <w:multiLevelType w:val="multilevel"/>
    <w:tmpl w:val="ACE8F53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2593E88"/>
    <w:multiLevelType w:val="hybridMultilevel"/>
    <w:tmpl w:val="B3EC00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471B2F"/>
    <w:multiLevelType w:val="hybridMultilevel"/>
    <w:tmpl w:val="2A6CE4F0"/>
    <w:lvl w:ilvl="0" w:tplc="04150011">
      <w:start w:val="1"/>
      <w:numFmt w:val="decimal"/>
      <w:lvlText w:val="%1)"/>
      <w:lvlJc w:val="left"/>
      <w:pPr>
        <w:ind w:left="1050" w:hanging="360"/>
      </w:pPr>
    </w:lvl>
    <w:lvl w:ilvl="1" w:tplc="04150011">
      <w:start w:val="1"/>
      <w:numFmt w:val="decimal"/>
      <w:lvlText w:val="%2)"/>
      <w:lvlJc w:val="left"/>
      <w:pPr>
        <w:ind w:left="1770" w:hanging="360"/>
      </w:pPr>
    </w:lvl>
    <w:lvl w:ilvl="2" w:tplc="0415001B" w:tentative="1">
      <w:start w:val="1"/>
      <w:numFmt w:val="lowerRoman"/>
      <w:lvlText w:val="%3."/>
      <w:lvlJc w:val="right"/>
      <w:pPr>
        <w:ind w:left="2490" w:hanging="180"/>
      </w:pPr>
    </w:lvl>
    <w:lvl w:ilvl="3" w:tplc="0415000F" w:tentative="1">
      <w:start w:val="1"/>
      <w:numFmt w:val="decimal"/>
      <w:lvlText w:val="%4."/>
      <w:lvlJc w:val="left"/>
      <w:pPr>
        <w:ind w:left="3210" w:hanging="360"/>
      </w:pPr>
    </w:lvl>
    <w:lvl w:ilvl="4" w:tplc="04150019" w:tentative="1">
      <w:start w:val="1"/>
      <w:numFmt w:val="lowerLetter"/>
      <w:lvlText w:val="%5."/>
      <w:lvlJc w:val="left"/>
      <w:pPr>
        <w:ind w:left="3930" w:hanging="360"/>
      </w:pPr>
    </w:lvl>
    <w:lvl w:ilvl="5" w:tplc="0415001B" w:tentative="1">
      <w:start w:val="1"/>
      <w:numFmt w:val="lowerRoman"/>
      <w:lvlText w:val="%6."/>
      <w:lvlJc w:val="right"/>
      <w:pPr>
        <w:ind w:left="4650" w:hanging="180"/>
      </w:pPr>
    </w:lvl>
    <w:lvl w:ilvl="6" w:tplc="0415000F" w:tentative="1">
      <w:start w:val="1"/>
      <w:numFmt w:val="decimal"/>
      <w:lvlText w:val="%7."/>
      <w:lvlJc w:val="left"/>
      <w:pPr>
        <w:ind w:left="5370" w:hanging="360"/>
      </w:pPr>
    </w:lvl>
    <w:lvl w:ilvl="7" w:tplc="04150019" w:tentative="1">
      <w:start w:val="1"/>
      <w:numFmt w:val="lowerLetter"/>
      <w:lvlText w:val="%8."/>
      <w:lvlJc w:val="left"/>
      <w:pPr>
        <w:ind w:left="6090" w:hanging="360"/>
      </w:pPr>
    </w:lvl>
    <w:lvl w:ilvl="8" w:tplc="0415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2" w15:restartNumberingAfterBreak="0">
    <w:nsid w:val="369E07C5"/>
    <w:multiLevelType w:val="hybridMultilevel"/>
    <w:tmpl w:val="2D6255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3D761311"/>
    <w:multiLevelType w:val="hybridMultilevel"/>
    <w:tmpl w:val="288CF45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3FC94F3F"/>
    <w:multiLevelType w:val="hybridMultilevel"/>
    <w:tmpl w:val="D0722F8E"/>
    <w:lvl w:ilvl="0" w:tplc="0415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26" w15:restartNumberingAfterBreak="0">
    <w:nsid w:val="42A57734"/>
    <w:multiLevelType w:val="hybridMultilevel"/>
    <w:tmpl w:val="231AFF86"/>
    <w:lvl w:ilvl="0" w:tplc="02469D0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536F0EAE"/>
    <w:multiLevelType w:val="hybridMultilevel"/>
    <w:tmpl w:val="312CEC5C"/>
    <w:lvl w:ilvl="0" w:tplc="887686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12D60BA4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F9A8298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175A3586">
      <w:start w:val="1"/>
      <w:numFmt w:val="lowerLetter"/>
      <w:lvlText w:val="%4)"/>
      <w:lvlJc w:val="left"/>
      <w:pPr>
        <w:tabs>
          <w:tab w:val="num" w:pos="3225"/>
        </w:tabs>
        <w:ind w:left="3225" w:hanging="705"/>
      </w:pPr>
      <w:rPr>
        <w:rFonts w:hint="default"/>
        <w:b w:val="0"/>
      </w:rPr>
    </w:lvl>
    <w:lvl w:ilvl="4" w:tplc="12D60BA4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/>
      </w:rPr>
    </w:lvl>
    <w:lvl w:ilvl="5" w:tplc="2B12D7BE">
      <w:start w:val="1"/>
      <w:numFmt w:val="decimal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AF6494F"/>
    <w:multiLevelType w:val="multilevel"/>
    <w:tmpl w:val="12849B9E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2" w15:restartNumberingAfterBreak="0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33" w15:restartNumberingAfterBreak="0">
    <w:nsid w:val="69BA516D"/>
    <w:multiLevelType w:val="hybridMultilevel"/>
    <w:tmpl w:val="182822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5" w15:restartNumberingAfterBreak="0">
    <w:nsid w:val="6AAD2F7E"/>
    <w:multiLevelType w:val="hybridMultilevel"/>
    <w:tmpl w:val="84122876"/>
    <w:lvl w:ilvl="0" w:tplc="0415000F">
      <w:start w:val="1"/>
      <w:numFmt w:val="decimal"/>
      <w:lvlText w:val="%1."/>
      <w:lvlJc w:val="left"/>
      <w:pPr>
        <w:ind w:left="1306" w:hanging="360"/>
      </w:pPr>
    </w:lvl>
    <w:lvl w:ilvl="1" w:tplc="04150019" w:tentative="1">
      <w:start w:val="1"/>
      <w:numFmt w:val="lowerLetter"/>
      <w:lvlText w:val="%2."/>
      <w:lvlJc w:val="left"/>
      <w:pPr>
        <w:ind w:left="2026" w:hanging="360"/>
      </w:pPr>
    </w:lvl>
    <w:lvl w:ilvl="2" w:tplc="0415001B" w:tentative="1">
      <w:start w:val="1"/>
      <w:numFmt w:val="lowerRoman"/>
      <w:lvlText w:val="%3."/>
      <w:lvlJc w:val="right"/>
      <w:pPr>
        <w:ind w:left="2746" w:hanging="180"/>
      </w:pPr>
    </w:lvl>
    <w:lvl w:ilvl="3" w:tplc="0415000F" w:tentative="1">
      <w:start w:val="1"/>
      <w:numFmt w:val="decimal"/>
      <w:lvlText w:val="%4."/>
      <w:lvlJc w:val="left"/>
      <w:pPr>
        <w:ind w:left="3466" w:hanging="360"/>
      </w:pPr>
    </w:lvl>
    <w:lvl w:ilvl="4" w:tplc="04150019" w:tentative="1">
      <w:start w:val="1"/>
      <w:numFmt w:val="lowerLetter"/>
      <w:lvlText w:val="%5."/>
      <w:lvlJc w:val="left"/>
      <w:pPr>
        <w:ind w:left="4186" w:hanging="360"/>
      </w:pPr>
    </w:lvl>
    <w:lvl w:ilvl="5" w:tplc="0415001B" w:tentative="1">
      <w:start w:val="1"/>
      <w:numFmt w:val="lowerRoman"/>
      <w:lvlText w:val="%6."/>
      <w:lvlJc w:val="right"/>
      <w:pPr>
        <w:ind w:left="4906" w:hanging="180"/>
      </w:pPr>
    </w:lvl>
    <w:lvl w:ilvl="6" w:tplc="0415000F" w:tentative="1">
      <w:start w:val="1"/>
      <w:numFmt w:val="decimal"/>
      <w:lvlText w:val="%7."/>
      <w:lvlJc w:val="left"/>
      <w:pPr>
        <w:ind w:left="5626" w:hanging="360"/>
      </w:pPr>
    </w:lvl>
    <w:lvl w:ilvl="7" w:tplc="04150019" w:tentative="1">
      <w:start w:val="1"/>
      <w:numFmt w:val="lowerLetter"/>
      <w:lvlText w:val="%8."/>
      <w:lvlJc w:val="left"/>
      <w:pPr>
        <w:ind w:left="6346" w:hanging="360"/>
      </w:pPr>
    </w:lvl>
    <w:lvl w:ilvl="8" w:tplc="0415001B" w:tentative="1">
      <w:start w:val="1"/>
      <w:numFmt w:val="lowerRoman"/>
      <w:lvlText w:val="%9."/>
      <w:lvlJc w:val="right"/>
      <w:pPr>
        <w:ind w:left="7066" w:hanging="180"/>
      </w:pPr>
    </w:lvl>
  </w:abstractNum>
  <w:abstractNum w:abstractNumId="36" w15:restartNumberingAfterBreak="0">
    <w:nsid w:val="6E904A37"/>
    <w:multiLevelType w:val="hybridMultilevel"/>
    <w:tmpl w:val="B870200A"/>
    <w:lvl w:ilvl="0" w:tplc="04150017">
      <w:start w:val="1"/>
      <w:numFmt w:val="lowerLetter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7" w15:restartNumberingAfterBreak="0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8" w15:restartNumberingAfterBreak="0">
    <w:nsid w:val="6FF01818"/>
    <w:multiLevelType w:val="hybridMultilevel"/>
    <w:tmpl w:val="8E4A27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0C4648"/>
    <w:multiLevelType w:val="multilevel"/>
    <w:tmpl w:val="07CEE92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mbria" w:hAnsi="Cambria" w:cs="Times New Roman" w:hint="default"/>
        <w:i w:val="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502"/>
        </w:tabs>
        <w:ind w:left="502" w:hanging="360"/>
      </w:pPr>
      <w:rPr>
        <w:rFonts w:ascii="Cambria" w:eastAsia="Times New Roman" w:hAnsi="Cambria" w:cs="Times New Roman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40" w15:restartNumberingAfterBreak="0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2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1" w15:restartNumberingAfterBreak="0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2" w15:restartNumberingAfterBreak="0">
    <w:nsid w:val="7704313A"/>
    <w:multiLevelType w:val="hybridMultilevel"/>
    <w:tmpl w:val="D366A3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4" w15:restartNumberingAfterBreak="0">
    <w:nsid w:val="7FBF0ACE"/>
    <w:multiLevelType w:val="hybridMultilevel"/>
    <w:tmpl w:val="513E06F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5"/>
  </w:num>
  <w:num w:numId="3">
    <w:abstractNumId w:val="7"/>
  </w:num>
  <w:num w:numId="4">
    <w:abstractNumId w:val="31"/>
  </w:num>
  <w:num w:numId="5">
    <w:abstractNumId w:val="27"/>
  </w:num>
  <w:num w:numId="6">
    <w:abstractNumId w:val="34"/>
  </w:num>
  <w:num w:numId="7">
    <w:abstractNumId w:val="37"/>
  </w:num>
  <w:num w:numId="8">
    <w:abstractNumId w:val="19"/>
  </w:num>
  <w:num w:numId="9">
    <w:abstractNumId w:val="29"/>
  </w:num>
  <w:num w:numId="10">
    <w:abstractNumId w:val="41"/>
  </w:num>
  <w:num w:numId="11">
    <w:abstractNumId w:val="1"/>
  </w:num>
  <w:num w:numId="12">
    <w:abstractNumId w:val="32"/>
  </w:num>
  <w:num w:numId="13">
    <w:abstractNumId w:val="43"/>
  </w:num>
  <w:num w:numId="14">
    <w:abstractNumId w:val="0"/>
  </w:num>
  <w:num w:numId="15">
    <w:abstractNumId w:val="14"/>
  </w:num>
  <w:num w:numId="16">
    <w:abstractNumId w:val="40"/>
  </w:num>
  <w:num w:numId="17">
    <w:abstractNumId w:val="28"/>
    <w:lvlOverride w:ilvl="0">
      <w:startOverride w:val="1"/>
    </w:lvlOverride>
  </w:num>
  <w:num w:numId="18">
    <w:abstractNumId w:val="6"/>
  </w:num>
  <w:num w:numId="19">
    <w:abstractNumId w:val="8"/>
  </w:num>
  <w:num w:numId="20">
    <w:abstractNumId w:val="10"/>
  </w:num>
  <w:num w:numId="21">
    <w:abstractNumId w:val="38"/>
  </w:num>
  <w:num w:numId="22">
    <w:abstractNumId w:val="11"/>
  </w:num>
  <w:num w:numId="23">
    <w:abstractNumId w:val="39"/>
  </w:num>
  <w:num w:numId="24">
    <w:abstractNumId w:val="5"/>
  </w:num>
  <w:num w:numId="25">
    <w:abstractNumId w:val="26"/>
  </w:num>
  <w:num w:numId="26">
    <w:abstractNumId w:val="30"/>
  </w:num>
  <w:num w:numId="27">
    <w:abstractNumId w:val="12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3"/>
  </w:num>
  <w:num w:numId="29">
    <w:abstractNumId w:val="21"/>
  </w:num>
  <w:num w:numId="30">
    <w:abstractNumId w:val="36"/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</w:num>
  <w:num w:numId="33">
    <w:abstractNumId w:val="9"/>
  </w:num>
  <w:num w:numId="34">
    <w:abstractNumId w:val="17"/>
  </w:num>
  <w:num w:numId="35">
    <w:abstractNumId w:val="44"/>
  </w:num>
  <w:num w:numId="36">
    <w:abstractNumId w:val="20"/>
  </w:num>
  <w:num w:numId="37">
    <w:abstractNumId w:val="22"/>
  </w:num>
  <w:num w:numId="38">
    <w:abstractNumId w:val="24"/>
  </w:num>
  <w:num w:numId="39">
    <w:abstractNumId w:val="42"/>
  </w:num>
  <w:num w:numId="40">
    <w:abstractNumId w:val="13"/>
  </w:num>
  <w:num w:numId="41">
    <w:abstractNumId w:val="35"/>
  </w:num>
  <w:num w:numId="42">
    <w:abstractNumId w:val="2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DQxNzc1MbK0tDBX0lEKTi0uzszPAykwrAUAA9bQ2ywAAAA="/>
  </w:docVars>
  <w:rsids>
    <w:rsidRoot w:val="00557833"/>
    <w:rsid w:val="000009D9"/>
    <w:rsid w:val="00012492"/>
    <w:rsid w:val="000215D1"/>
    <w:rsid w:val="00057450"/>
    <w:rsid w:val="000625FB"/>
    <w:rsid w:val="0008400F"/>
    <w:rsid w:val="00092920"/>
    <w:rsid w:val="000C155D"/>
    <w:rsid w:val="000F4834"/>
    <w:rsid w:val="00104FD5"/>
    <w:rsid w:val="0013426E"/>
    <w:rsid w:val="001518AF"/>
    <w:rsid w:val="001E1160"/>
    <w:rsid w:val="001F485B"/>
    <w:rsid w:val="002226F7"/>
    <w:rsid w:val="00280D87"/>
    <w:rsid w:val="00295E4E"/>
    <w:rsid w:val="002B4578"/>
    <w:rsid w:val="002B47D0"/>
    <w:rsid w:val="002C32EF"/>
    <w:rsid w:val="002E1744"/>
    <w:rsid w:val="00311E7F"/>
    <w:rsid w:val="0033184F"/>
    <w:rsid w:val="00361640"/>
    <w:rsid w:val="00384071"/>
    <w:rsid w:val="003914FD"/>
    <w:rsid w:val="003B5687"/>
    <w:rsid w:val="003D29A4"/>
    <w:rsid w:val="00416488"/>
    <w:rsid w:val="0043558B"/>
    <w:rsid w:val="00444578"/>
    <w:rsid w:val="00455721"/>
    <w:rsid w:val="005166AD"/>
    <w:rsid w:val="0053417C"/>
    <w:rsid w:val="00551A0C"/>
    <w:rsid w:val="005529A2"/>
    <w:rsid w:val="00557833"/>
    <w:rsid w:val="00563B12"/>
    <w:rsid w:val="005677F4"/>
    <w:rsid w:val="0058547E"/>
    <w:rsid w:val="005A7562"/>
    <w:rsid w:val="005B739D"/>
    <w:rsid w:val="005C71CC"/>
    <w:rsid w:val="005D605A"/>
    <w:rsid w:val="00616CC7"/>
    <w:rsid w:val="00631713"/>
    <w:rsid w:val="00640E76"/>
    <w:rsid w:val="0066126B"/>
    <w:rsid w:val="00662762"/>
    <w:rsid w:val="006B50DC"/>
    <w:rsid w:val="006F65CB"/>
    <w:rsid w:val="00702157"/>
    <w:rsid w:val="007154EE"/>
    <w:rsid w:val="00767339"/>
    <w:rsid w:val="00785FBC"/>
    <w:rsid w:val="0079164D"/>
    <w:rsid w:val="00796D1C"/>
    <w:rsid w:val="007B12A5"/>
    <w:rsid w:val="007B2F1A"/>
    <w:rsid w:val="007C3C80"/>
    <w:rsid w:val="007E6E02"/>
    <w:rsid w:val="007F6757"/>
    <w:rsid w:val="0082477E"/>
    <w:rsid w:val="008434C8"/>
    <w:rsid w:val="00856E0D"/>
    <w:rsid w:val="00864CAB"/>
    <w:rsid w:val="00870791"/>
    <w:rsid w:val="00873E57"/>
    <w:rsid w:val="008919F8"/>
    <w:rsid w:val="008B42A2"/>
    <w:rsid w:val="008B6697"/>
    <w:rsid w:val="008D07AA"/>
    <w:rsid w:val="008E0529"/>
    <w:rsid w:val="00943AFB"/>
    <w:rsid w:val="00955F00"/>
    <w:rsid w:val="009C61AC"/>
    <w:rsid w:val="00A61DEF"/>
    <w:rsid w:val="00A8230A"/>
    <w:rsid w:val="00A864FF"/>
    <w:rsid w:val="00A91ECF"/>
    <w:rsid w:val="00AB07F3"/>
    <w:rsid w:val="00AE2746"/>
    <w:rsid w:val="00AF4A0D"/>
    <w:rsid w:val="00B9048A"/>
    <w:rsid w:val="00BA1C16"/>
    <w:rsid w:val="00C00A7B"/>
    <w:rsid w:val="00C761A3"/>
    <w:rsid w:val="00C94B5A"/>
    <w:rsid w:val="00CB31C1"/>
    <w:rsid w:val="00CC5F91"/>
    <w:rsid w:val="00CD28C5"/>
    <w:rsid w:val="00D6241E"/>
    <w:rsid w:val="00D75C84"/>
    <w:rsid w:val="00DB5A97"/>
    <w:rsid w:val="00DE2F7A"/>
    <w:rsid w:val="00DF02AF"/>
    <w:rsid w:val="00DF6353"/>
    <w:rsid w:val="00E01D5F"/>
    <w:rsid w:val="00E027BC"/>
    <w:rsid w:val="00E4496E"/>
    <w:rsid w:val="00E70198"/>
    <w:rsid w:val="00EA0982"/>
    <w:rsid w:val="00EC1F67"/>
    <w:rsid w:val="00F03BB8"/>
    <w:rsid w:val="00F11C9C"/>
    <w:rsid w:val="00F1527C"/>
    <w:rsid w:val="00F35716"/>
    <w:rsid w:val="00F616BA"/>
    <w:rsid w:val="00FB1E84"/>
    <w:rsid w:val="00FE5F2A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EC853"/>
  <w15:docId w15:val="{B01708E1-33F0-4086-ACDB-26CB1327D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link w:val="PodtytuZnak"/>
    <w:qFormat/>
    <w:rsid w:val="00557833"/>
    <w:pPr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55783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34"/>
    <w:qFormat/>
    <w:locked/>
    <w:rsid w:val="00557833"/>
    <w:rPr>
      <w:rFonts w:ascii="Geneva" w:hAnsi="Geneva"/>
      <w:lang w:val="en-US"/>
    </w:rPr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34"/>
    <w:qFormat/>
    <w:rsid w:val="00557833"/>
    <w:pPr>
      <w:ind w:left="708"/>
    </w:pPr>
    <w:rPr>
      <w:rFonts w:eastAsiaTheme="minorHAnsi" w:cstheme="minorBidi"/>
      <w:sz w:val="22"/>
      <w:szCs w:val="22"/>
      <w:lang w:val="en-US" w:eastAsia="en-US"/>
    </w:rPr>
  </w:style>
  <w:style w:type="character" w:styleId="Hipercze">
    <w:name w:val="Hyperlink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sz w:val="22"/>
      <w:szCs w:val="22"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rsid w:val="00557833"/>
    <w:pPr>
      <w:suppressAutoHyphens/>
      <w:spacing w:before="60" w:line="288" w:lineRule="auto"/>
      <w:jc w:val="both"/>
    </w:pPr>
    <w:rPr>
      <w:rFonts w:ascii="Times New Roman" w:hAnsi="Times New Roman"/>
      <w:sz w:val="22"/>
      <w:szCs w:val="22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sz w:val="22"/>
      <w:szCs w:val="22"/>
      <w:lang w:val="en-US" w:eastAsia="zh-CN"/>
    </w:rPr>
  </w:style>
  <w:style w:type="paragraph" w:customStyle="1" w:styleId="Podpisprawo">
    <w:name w:val="Podpis prawo"/>
    <w:basedOn w:val="Tekstpodstawowy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sz w:val="22"/>
      <w:szCs w:val="22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numPr>
        <w:ilvl w:val="1"/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numPr>
        <w:ilvl w:val="2"/>
        <w:numId w:val="15"/>
      </w:numPr>
      <w:spacing w:after="80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6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numPr>
        <w:ilvl w:val="1"/>
        <w:numId w:val="16"/>
      </w:numPr>
      <w:spacing w:after="8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7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footer" Target="footer7.xml"/><Relationship Id="rId3" Type="http://schemas.openxmlformats.org/officeDocument/2006/relationships/settings" Target="settings.xml"/><Relationship Id="rId21" Type="http://schemas.openxmlformats.org/officeDocument/2006/relationships/footer" Target="footer9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158</Words>
  <Characters>12950</Characters>
  <Application>Microsoft Office Word</Application>
  <DocSecurity>0</DocSecurity>
  <Lines>107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Czajka Beata</cp:lastModifiedBy>
  <cp:revision>2</cp:revision>
  <cp:lastPrinted>2021-04-27T10:01:00Z</cp:lastPrinted>
  <dcterms:created xsi:type="dcterms:W3CDTF">2021-04-27T10:04:00Z</dcterms:created>
  <dcterms:modified xsi:type="dcterms:W3CDTF">2021-04-27T10:04:00Z</dcterms:modified>
</cp:coreProperties>
</file>